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B4777" w14:textId="7C07E5BC" w:rsidR="00A736C5" w:rsidRPr="00A41E8F" w:rsidRDefault="00A736C5" w:rsidP="009A2940">
      <w:pPr>
        <w:pStyle w:val="BodyText"/>
        <w:pBdr>
          <w:bottom w:val="thickThinSmallGap" w:sz="24" w:space="1" w:color="auto"/>
        </w:pBdr>
        <w:spacing w:before="4"/>
        <w:rPr>
          <w:b/>
          <w:i/>
          <w:sz w:val="12"/>
          <w:szCs w:val="12"/>
        </w:rPr>
      </w:pPr>
    </w:p>
    <w:p w14:paraId="4FA16131" w14:textId="45F5853F" w:rsidR="00A736C5" w:rsidRPr="00A41E8F" w:rsidRDefault="00A736C5">
      <w:pPr>
        <w:pStyle w:val="BodyText"/>
        <w:spacing w:line="38" w:lineRule="exact"/>
        <w:ind w:left="297"/>
        <w:rPr>
          <w:sz w:val="3"/>
        </w:rPr>
      </w:pPr>
    </w:p>
    <w:p w14:paraId="7D1A8125" w14:textId="1E2F8FFF" w:rsidR="00A736C5" w:rsidRPr="00A41E8F" w:rsidRDefault="00A736C5">
      <w:pPr>
        <w:pStyle w:val="BodyText"/>
        <w:spacing w:before="6"/>
        <w:rPr>
          <w:b/>
          <w:i/>
          <w:sz w:val="12"/>
        </w:rPr>
      </w:pPr>
    </w:p>
    <w:tbl>
      <w:tblPr>
        <w:tblW w:w="10620" w:type="dxa"/>
        <w:tblInd w:w="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0"/>
        <w:gridCol w:w="9"/>
        <w:gridCol w:w="441"/>
        <w:gridCol w:w="450"/>
        <w:gridCol w:w="129"/>
        <w:gridCol w:w="1491"/>
        <w:gridCol w:w="59"/>
        <w:gridCol w:w="82"/>
        <w:gridCol w:w="1479"/>
        <w:gridCol w:w="539"/>
        <w:gridCol w:w="241"/>
        <w:gridCol w:w="301"/>
        <w:gridCol w:w="179"/>
        <w:gridCol w:w="180"/>
        <w:gridCol w:w="42"/>
        <w:gridCol w:w="318"/>
        <w:gridCol w:w="540"/>
        <w:gridCol w:w="346"/>
        <w:gridCol w:w="14"/>
        <w:gridCol w:w="1620"/>
      </w:tblGrid>
      <w:tr w:rsidR="00483FCD" w:rsidRPr="00A41E8F" w14:paraId="1635FF00" w14:textId="77777777" w:rsidTr="00483FCD">
        <w:trPr>
          <w:trHeight w:val="481"/>
        </w:trPr>
        <w:tc>
          <w:tcPr>
            <w:tcW w:w="10620" w:type="dxa"/>
            <w:gridSpan w:val="20"/>
            <w:shd w:val="clear" w:color="auto" w:fill="D7F5D7"/>
            <w:vAlign w:val="center"/>
          </w:tcPr>
          <w:p w14:paraId="3D022443" w14:textId="1903800F" w:rsidR="00483FCD" w:rsidRPr="00A41E8F" w:rsidRDefault="00483FCD" w:rsidP="00483FCD">
            <w:pPr>
              <w:pStyle w:val="Heading1"/>
              <w:rPr>
                <w:sz w:val="36"/>
                <w:szCs w:val="36"/>
              </w:rPr>
            </w:pPr>
            <w:r w:rsidRPr="00A41E8F">
              <w:rPr>
                <w:color w:val="4F81BD" w:themeColor="accent1"/>
                <w:sz w:val="36"/>
                <w:szCs w:val="36"/>
              </w:rPr>
              <w:t>Iris Evaluation Form</w:t>
            </w:r>
          </w:p>
        </w:tc>
      </w:tr>
      <w:tr w:rsidR="00A41E8F" w:rsidRPr="00A41E8F" w14:paraId="5373A3FC" w14:textId="77777777" w:rsidTr="00A41E8F">
        <w:trPr>
          <w:trHeight w:val="472"/>
        </w:trPr>
        <w:tc>
          <w:tcPr>
            <w:tcW w:w="2610" w:type="dxa"/>
            <w:gridSpan w:val="3"/>
            <w:vAlign w:val="center"/>
          </w:tcPr>
          <w:p w14:paraId="637BD4D9" w14:textId="20A18571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Client</w:t>
            </w:r>
            <w:r w:rsidRPr="00A41E8F">
              <w:rPr>
                <w:spacing w:val="-6"/>
                <w:sz w:val="28"/>
              </w:rPr>
              <w:t xml:space="preserve"> </w:t>
            </w:r>
            <w:r w:rsidRPr="00A41E8F">
              <w:rPr>
                <w:sz w:val="28"/>
              </w:rPr>
              <w:t>Name:</w:t>
            </w:r>
          </w:p>
        </w:tc>
        <w:tc>
          <w:tcPr>
            <w:tcW w:w="5490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006E7B" w14:textId="77777777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  <w:tc>
          <w:tcPr>
            <w:tcW w:w="90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9B3130" w14:textId="3DB316AD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Age</w:t>
            </w:r>
            <w:r>
              <w:rPr>
                <w:sz w:val="28"/>
              </w:rPr>
              <w:t>: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CA1AD1" w14:textId="3544E48B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</w:tr>
      <w:tr w:rsidR="00A41E8F" w:rsidRPr="00A41E8F" w14:paraId="74A9F99A" w14:textId="77777777" w:rsidTr="00A0329E">
        <w:trPr>
          <w:trHeight w:val="472"/>
        </w:trPr>
        <w:tc>
          <w:tcPr>
            <w:tcW w:w="2610" w:type="dxa"/>
            <w:gridSpan w:val="3"/>
            <w:vAlign w:val="center"/>
          </w:tcPr>
          <w:p w14:paraId="59F1F426" w14:textId="68E9D6AF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Address</w:t>
            </w:r>
          </w:p>
        </w:tc>
        <w:tc>
          <w:tcPr>
            <w:tcW w:w="8010" w:type="dxa"/>
            <w:gridSpan w:val="1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657E44" w14:textId="77777777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</w:tr>
      <w:tr w:rsidR="00A41E8F" w:rsidRPr="00A41E8F" w14:paraId="39855634" w14:textId="77777777" w:rsidTr="00A0329E">
        <w:trPr>
          <w:trHeight w:val="472"/>
        </w:trPr>
        <w:tc>
          <w:tcPr>
            <w:tcW w:w="2610" w:type="dxa"/>
            <w:gridSpan w:val="3"/>
            <w:vAlign w:val="center"/>
          </w:tcPr>
          <w:p w14:paraId="4A144F39" w14:textId="58A5FBBD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Country:</w:t>
            </w:r>
          </w:p>
        </w:tc>
        <w:tc>
          <w:tcPr>
            <w:tcW w:w="8010" w:type="dxa"/>
            <w:gridSpan w:val="1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302197" w14:textId="77777777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</w:tr>
      <w:tr w:rsidR="00A41E8F" w:rsidRPr="00A41E8F" w14:paraId="47D70112" w14:textId="77777777" w:rsidTr="00A41E8F">
        <w:trPr>
          <w:trHeight w:val="472"/>
        </w:trPr>
        <w:tc>
          <w:tcPr>
            <w:tcW w:w="2610" w:type="dxa"/>
            <w:gridSpan w:val="3"/>
            <w:vAlign w:val="center"/>
          </w:tcPr>
          <w:p w14:paraId="47686557" w14:textId="2E2359FB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E-mail:</w:t>
            </w:r>
          </w:p>
        </w:tc>
        <w:tc>
          <w:tcPr>
            <w:tcW w:w="369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6CB44C" w14:textId="77777777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  <w:tc>
          <w:tcPr>
            <w:tcW w:w="12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B2D2E4" w14:textId="79A0ED39" w:rsidR="00A41E8F" w:rsidRPr="00A41E8F" w:rsidRDefault="00A41E8F" w:rsidP="00A41E8F">
            <w:pPr>
              <w:pStyle w:val="TableParagraph"/>
              <w:spacing w:before="20" w:after="20"/>
              <w:ind w:left="90" w:right="135"/>
              <w:jc w:val="right"/>
              <w:rPr>
                <w:sz w:val="28"/>
              </w:rPr>
            </w:pPr>
            <w:r w:rsidRPr="00A41E8F">
              <w:rPr>
                <w:sz w:val="28"/>
              </w:rPr>
              <w:t>Phone:</w:t>
            </w:r>
          </w:p>
        </w:tc>
        <w:tc>
          <w:tcPr>
            <w:tcW w:w="3060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0487B6" w14:textId="2B92EDA0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</w:tr>
      <w:tr w:rsidR="00A41E8F" w:rsidRPr="00A41E8F" w14:paraId="52943964" w14:textId="77777777" w:rsidTr="00A41E8F">
        <w:trPr>
          <w:trHeight w:val="472"/>
        </w:trPr>
        <w:tc>
          <w:tcPr>
            <w:tcW w:w="2610" w:type="dxa"/>
            <w:gridSpan w:val="3"/>
            <w:vAlign w:val="center"/>
          </w:tcPr>
          <w:p w14:paraId="66D7CB57" w14:textId="77777777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Client Signature:</w:t>
            </w:r>
          </w:p>
        </w:tc>
        <w:tc>
          <w:tcPr>
            <w:tcW w:w="5130" w:type="dxa"/>
            <w:gridSpan w:val="11"/>
            <w:tcBorders>
              <w:bottom w:val="single" w:sz="4" w:space="0" w:color="auto"/>
            </w:tcBorders>
            <w:vAlign w:val="center"/>
          </w:tcPr>
          <w:p w14:paraId="1A68E8CA" w14:textId="77777777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  <w:tc>
          <w:tcPr>
            <w:tcW w:w="900" w:type="dxa"/>
            <w:gridSpan w:val="3"/>
            <w:tcBorders>
              <w:bottom w:val="single" w:sz="4" w:space="0" w:color="auto"/>
            </w:tcBorders>
            <w:vAlign w:val="center"/>
          </w:tcPr>
          <w:p w14:paraId="45B74EB8" w14:textId="047F0EE7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Date:</w:t>
            </w:r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vAlign w:val="center"/>
          </w:tcPr>
          <w:p w14:paraId="7FA0B031" w14:textId="56DDEA0D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</w:tr>
      <w:tr w:rsidR="00A736C5" w:rsidRPr="00A41E8F" w14:paraId="4077718F" w14:textId="77777777" w:rsidTr="00CF2A47">
        <w:trPr>
          <w:trHeight w:val="462"/>
        </w:trPr>
        <w:tc>
          <w:tcPr>
            <w:tcW w:w="10620" w:type="dxa"/>
            <w:gridSpan w:val="20"/>
          </w:tcPr>
          <w:p w14:paraId="2D055415" w14:textId="08872684" w:rsidR="00A736C5" w:rsidRPr="00A41E8F" w:rsidRDefault="00000000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sdt>
              <w:sdtPr>
                <w:rPr>
                  <w:sz w:val="28"/>
                </w:rPr>
                <w:id w:val="-1075586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Asked for and received permission from the client to look in her/his</w:t>
            </w:r>
            <w:r w:rsidR="00AD5771" w:rsidRPr="00A41E8F">
              <w:rPr>
                <w:spacing w:val="-9"/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eyes.</w:t>
            </w:r>
          </w:p>
        </w:tc>
      </w:tr>
      <w:tr w:rsidR="00A736C5" w:rsidRPr="00A41E8F" w14:paraId="2A85823A" w14:textId="77777777" w:rsidTr="009A2940">
        <w:trPr>
          <w:trHeight w:val="436"/>
        </w:trPr>
        <w:tc>
          <w:tcPr>
            <w:tcW w:w="10620" w:type="dxa"/>
            <w:gridSpan w:val="20"/>
          </w:tcPr>
          <w:p w14:paraId="414C632D" w14:textId="5F98EB49" w:rsidR="00A736C5" w:rsidRPr="00A41E8F" w:rsidRDefault="00000000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sdt>
              <w:sdtPr>
                <w:rPr>
                  <w:sz w:val="28"/>
                </w:rPr>
                <w:id w:val="-1210651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Explained to the client, what I would be doing and</w:t>
            </w:r>
            <w:r w:rsidR="00AD5771" w:rsidRPr="00A41E8F">
              <w:rPr>
                <w:spacing w:val="-9"/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why.</w:t>
            </w:r>
          </w:p>
        </w:tc>
      </w:tr>
      <w:tr w:rsidR="00483FCD" w:rsidRPr="00A41E8F" w14:paraId="0B261973" w14:textId="77777777" w:rsidTr="00483FCD">
        <w:trPr>
          <w:trHeight w:val="344"/>
        </w:trPr>
        <w:tc>
          <w:tcPr>
            <w:tcW w:w="10620" w:type="dxa"/>
            <w:gridSpan w:val="20"/>
            <w:shd w:val="clear" w:color="auto" w:fill="D9D9D9" w:themeFill="background1" w:themeFillShade="D9"/>
          </w:tcPr>
          <w:p w14:paraId="327344E0" w14:textId="25380707" w:rsidR="00483FCD" w:rsidRPr="00A41E8F" w:rsidRDefault="00483FCD" w:rsidP="00483FCD">
            <w:pPr>
              <w:pStyle w:val="TableParagraph"/>
              <w:spacing w:before="240"/>
              <w:ind w:right="86"/>
              <w:jc w:val="center"/>
              <w:rPr>
                <w:b/>
                <w:color w:val="0070C0"/>
                <w:sz w:val="26"/>
                <w:szCs w:val="26"/>
              </w:rPr>
            </w:pPr>
            <w:r w:rsidRPr="00A41E8F">
              <w:rPr>
                <w:b/>
                <w:color w:val="0070C0"/>
                <w:sz w:val="26"/>
                <w:szCs w:val="26"/>
              </w:rPr>
              <w:t>CONSTITUTIONAL TYPE</w:t>
            </w:r>
          </w:p>
        </w:tc>
      </w:tr>
      <w:tr w:rsidR="00A736C5" w:rsidRPr="00A41E8F" w14:paraId="3DE090DE" w14:textId="77777777" w:rsidTr="00A41E8F">
        <w:trPr>
          <w:trHeight w:val="344"/>
        </w:trPr>
        <w:tc>
          <w:tcPr>
            <w:tcW w:w="3060" w:type="dxa"/>
            <w:gridSpan w:val="4"/>
          </w:tcPr>
          <w:p w14:paraId="4E1F2936" w14:textId="7FB02F8A" w:rsidR="00A736C5" w:rsidRPr="00A41E8F" w:rsidRDefault="00000000" w:rsidP="00483FCD">
            <w:pPr>
              <w:pStyle w:val="TableParagraph"/>
              <w:tabs>
                <w:tab w:val="left" w:pos="508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413388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1E8F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Lymphatic</w:t>
            </w:r>
            <w:r w:rsidR="00A41E8F" w:rsidRPr="00A41E8F">
              <w:rPr>
                <w:sz w:val="28"/>
              </w:rPr>
              <w:t xml:space="preserve"> (Blue)</w:t>
            </w:r>
          </w:p>
        </w:tc>
        <w:tc>
          <w:tcPr>
            <w:tcW w:w="4020" w:type="dxa"/>
            <w:gridSpan w:val="7"/>
          </w:tcPr>
          <w:p w14:paraId="1C7CE0A6" w14:textId="7DCE597E" w:rsidR="00A736C5" w:rsidRPr="00A41E8F" w:rsidRDefault="00000000" w:rsidP="00483FCD">
            <w:pPr>
              <w:pStyle w:val="TableParagraph"/>
              <w:tabs>
                <w:tab w:val="left" w:pos="1400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1642108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4ADA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Biliary</w:t>
            </w:r>
            <w:r w:rsidR="00A41E8F" w:rsidRPr="00A41E8F">
              <w:rPr>
                <w:sz w:val="28"/>
              </w:rPr>
              <w:t xml:space="preserve"> (Mixed: Blue &amp; Brown)</w:t>
            </w:r>
          </w:p>
        </w:tc>
        <w:tc>
          <w:tcPr>
            <w:tcW w:w="3540" w:type="dxa"/>
            <w:gridSpan w:val="9"/>
          </w:tcPr>
          <w:p w14:paraId="7DC30695" w14:textId="52CBF705" w:rsidR="00A736C5" w:rsidRPr="00A41E8F" w:rsidRDefault="00000000" w:rsidP="00483FCD">
            <w:pPr>
              <w:pStyle w:val="TableParagraph"/>
              <w:tabs>
                <w:tab w:val="left" w:pos="1430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855582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2D11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Hematogenic</w:t>
            </w:r>
            <w:r w:rsidR="00A41E8F" w:rsidRPr="00A41E8F">
              <w:rPr>
                <w:sz w:val="28"/>
              </w:rPr>
              <w:t xml:space="preserve"> (Brown)</w:t>
            </w:r>
          </w:p>
        </w:tc>
      </w:tr>
      <w:tr w:rsidR="00483FCD" w:rsidRPr="00A41E8F" w14:paraId="33179425" w14:textId="77777777" w:rsidTr="00483FCD">
        <w:trPr>
          <w:trHeight w:val="344"/>
        </w:trPr>
        <w:tc>
          <w:tcPr>
            <w:tcW w:w="10620" w:type="dxa"/>
            <w:gridSpan w:val="20"/>
            <w:shd w:val="clear" w:color="auto" w:fill="D9D9D9" w:themeFill="background1" w:themeFillShade="D9"/>
          </w:tcPr>
          <w:p w14:paraId="035A1D02" w14:textId="7AD66BD8" w:rsidR="00483FCD" w:rsidRPr="00A41E8F" w:rsidRDefault="00483FCD" w:rsidP="00483FCD">
            <w:pPr>
              <w:pStyle w:val="TableParagraph"/>
              <w:spacing w:before="240"/>
              <w:ind w:right="86"/>
              <w:jc w:val="center"/>
              <w:rPr>
                <w:b/>
                <w:color w:val="0070C0"/>
                <w:sz w:val="26"/>
                <w:szCs w:val="26"/>
              </w:rPr>
            </w:pPr>
            <w:r w:rsidRPr="00A41E8F">
              <w:rPr>
                <w:b/>
                <w:color w:val="0070C0"/>
                <w:sz w:val="26"/>
                <w:szCs w:val="26"/>
              </w:rPr>
              <w:t>SUBTYPE BY STRUCTURE</w:t>
            </w:r>
          </w:p>
        </w:tc>
      </w:tr>
      <w:tr w:rsidR="00A736C5" w:rsidRPr="00A41E8F" w14:paraId="107DAF7A" w14:textId="77777777" w:rsidTr="00483FCD">
        <w:trPr>
          <w:trHeight w:val="344"/>
        </w:trPr>
        <w:tc>
          <w:tcPr>
            <w:tcW w:w="2169" w:type="dxa"/>
            <w:gridSpan w:val="2"/>
          </w:tcPr>
          <w:p w14:paraId="6F5E6EE1" w14:textId="65684C21" w:rsidR="00A736C5" w:rsidRPr="00A41E8F" w:rsidRDefault="00000000" w:rsidP="00483FCD">
            <w:pPr>
              <w:pStyle w:val="TableParagraph"/>
              <w:tabs>
                <w:tab w:val="left" w:pos="508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6335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Neurogenic</w:t>
            </w:r>
          </w:p>
        </w:tc>
        <w:tc>
          <w:tcPr>
            <w:tcW w:w="2570" w:type="dxa"/>
            <w:gridSpan w:val="5"/>
          </w:tcPr>
          <w:p w14:paraId="14D094EB" w14:textId="02261E55" w:rsidR="00A736C5" w:rsidRPr="00A41E8F" w:rsidRDefault="00000000" w:rsidP="00483FCD">
            <w:pPr>
              <w:pStyle w:val="TableParagraph"/>
              <w:tabs>
                <w:tab w:val="left" w:pos="633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1752150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1E8F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Polyglandular</w:t>
            </w:r>
          </w:p>
        </w:tc>
        <w:tc>
          <w:tcPr>
            <w:tcW w:w="3043" w:type="dxa"/>
            <w:gridSpan w:val="8"/>
          </w:tcPr>
          <w:p w14:paraId="20EDB37F" w14:textId="4C0BD470" w:rsidR="00A736C5" w:rsidRPr="00A41E8F" w:rsidRDefault="00000000" w:rsidP="00483FCD">
            <w:pPr>
              <w:pStyle w:val="TableParagraph"/>
              <w:tabs>
                <w:tab w:val="left" w:pos="674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124184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1E8F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Connective</w:t>
            </w:r>
            <w:r w:rsidR="00AD5771" w:rsidRPr="00A41E8F">
              <w:rPr>
                <w:spacing w:val="-2"/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Tissue</w:t>
            </w:r>
          </w:p>
        </w:tc>
        <w:tc>
          <w:tcPr>
            <w:tcW w:w="2838" w:type="dxa"/>
            <w:gridSpan w:val="5"/>
          </w:tcPr>
          <w:p w14:paraId="5A0BC47C" w14:textId="7B8F6FED" w:rsidR="00A736C5" w:rsidRPr="00A41E8F" w:rsidRDefault="00000000" w:rsidP="00483FCD">
            <w:pPr>
              <w:pStyle w:val="TableParagraph"/>
              <w:tabs>
                <w:tab w:val="left" w:pos="601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1877843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2D11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Anxiety</w:t>
            </w:r>
            <w:r w:rsidR="00AD5771" w:rsidRPr="00A41E8F">
              <w:rPr>
                <w:spacing w:val="-5"/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Tetanic</w:t>
            </w:r>
          </w:p>
        </w:tc>
      </w:tr>
      <w:tr w:rsidR="00483FCD" w:rsidRPr="00A41E8F" w14:paraId="3ED0EDC7" w14:textId="77777777" w:rsidTr="00483FCD">
        <w:trPr>
          <w:trHeight w:val="343"/>
        </w:trPr>
        <w:tc>
          <w:tcPr>
            <w:tcW w:w="10620" w:type="dxa"/>
            <w:gridSpan w:val="20"/>
            <w:shd w:val="clear" w:color="auto" w:fill="D9D9D9" w:themeFill="background1" w:themeFillShade="D9"/>
          </w:tcPr>
          <w:p w14:paraId="059EF95C" w14:textId="013910CA" w:rsidR="00483FCD" w:rsidRPr="00A41E8F" w:rsidRDefault="00483FCD" w:rsidP="00483FCD">
            <w:pPr>
              <w:pStyle w:val="TableParagraph"/>
              <w:spacing w:before="240"/>
              <w:ind w:right="86"/>
              <w:jc w:val="center"/>
              <w:rPr>
                <w:b/>
                <w:color w:val="0070C0"/>
                <w:sz w:val="26"/>
                <w:szCs w:val="26"/>
              </w:rPr>
            </w:pPr>
            <w:r w:rsidRPr="00A41E8F">
              <w:rPr>
                <w:b/>
                <w:color w:val="0070C0"/>
                <w:sz w:val="26"/>
                <w:szCs w:val="26"/>
              </w:rPr>
              <w:t>SUBTYPE BY COLOR</w:t>
            </w:r>
          </w:p>
        </w:tc>
      </w:tr>
      <w:tr w:rsidR="00A736C5" w:rsidRPr="00A41E8F" w14:paraId="116CD563" w14:textId="77777777" w:rsidTr="00483FCD">
        <w:trPr>
          <w:trHeight w:val="343"/>
        </w:trPr>
        <w:tc>
          <w:tcPr>
            <w:tcW w:w="3189" w:type="dxa"/>
            <w:gridSpan w:val="5"/>
          </w:tcPr>
          <w:p w14:paraId="12DCF504" w14:textId="70214D85" w:rsidR="00A736C5" w:rsidRPr="00A41E8F" w:rsidRDefault="00000000" w:rsidP="00483FCD">
            <w:pPr>
              <w:pStyle w:val="TableParagraph"/>
              <w:tabs>
                <w:tab w:val="left" w:pos="43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1394315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E44B4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Overacid</w:t>
            </w:r>
          </w:p>
        </w:tc>
        <w:tc>
          <w:tcPr>
            <w:tcW w:w="1632" w:type="dxa"/>
            <w:gridSpan w:val="3"/>
          </w:tcPr>
          <w:p w14:paraId="41B05D70" w14:textId="5048576D" w:rsidR="00A736C5" w:rsidRPr="00A41E8F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369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2033560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3F4C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Mild</w:t>
            </w:r>
          </w:p>
        </w:tc>
        <w:tc>
          <w:tcPr>
            <w:tcW w:w="2018" w:type="dxa"/>
            <w:gridSpan w:val="2"/>
          </w:tcPr>
          <w:p w14:paraId="25FD7A5D" w14:textId="7FD50FC5" w:rsidR="00A736C5" w:rsidRPr="00A41E8F" w:rsidRDefault="00000000" w:rsidP="00483FCD">
            <w:pPr>
              <w:pStyle w:val="TableParagraph"/>
              <w:tabs>
                <w:tab w:val="left" w:pos="612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1207479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5BFA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oderate</w:t>
            </w:r>
          </w:p>
        </w:tc>
        <w:tc>
          <w:tcPr>
            <w:tcW w:w="2147" w:type="dxa"/>
            <w:gridSpan w:val="8"/>
          </w:tcPr>
          <w:p w14:paraId="084C121D" w14:textId="1FF11C3D" w:rsidR="00A736C5" w:rsidRPr="00A41E8F" w:rsidRDefault="00000000" w:rsidP="00483FCD">
            <w:pPr>
              <w:pStyle w:val="TableParagraph"/>
              <w:tabs>
                <w:tab w:val="left" w:pos="574"/>
              </w:tabs>
              <w:spacing w:before="80" w:line="323" w:lineRule="exact"/>
              <w:ind w:right="6"/>
              <w:rPr>
                <w:sz w:val="28"/>
              </w:rPr>
            </w:pPr>
            <w:sdt>
              <w:sdtPr>
                <w:rPr>
                  <w:sz w:val="28"/>
                </w:rPr>
                <w:id w:val="-210934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3F4C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Significant</w:t>
            </w:r>
          </w:p>
        </w:tc>
        <w:tc>
          <w:tcPr>
            <w:tcW w:w="1634" w:type="dxa"/>
            <w:gridSpan w:val="2"/>
          </w:tcPr>
          <w:p w14:paraId="695F8B38" w14:textId="10BCD14E" w:rsidR="00A736C5" w:rsidRPr="00A41E8F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194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20425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N/A</w:t>
            </w:r>
          </w:p>
        </w:tc>
      </w:tr>
      <w:tr w:rsidR="00A736C5" w:rsidRPr="00A41E8F" w14:paraId="300A6D7D" w14:textId="77777777" w:rsidTr="00483FCD">
        <w:trPr>
          <w:trHeight w:val="343"/>
        </w:trPr>
        <w:tc>
          <w:tcPr>
            <w:tcW w:w="3189" w:type="dxa"/>
            <w:gridSpan w:val="5"/>
          </w:tcPr>
          <w:p w14:paraId="1742FBFA" w14:textId="3EF8F6D0" w:rsidR="00A736C5" w:rsidRPr="00A41E8F" w:rsidRDefault="00000000" w:rsidP="00483FCD">
            <w:pPr>
              <w:pStyle w:val="TableParagraph"/>
              <w:tabs>
                <w:tab w:val="left" w:pos="43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2060203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3F4C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Febrile</w:t>
            </w:r>
          </w:p>
        </w:tc>
        <w:tc>
          <w:tcPr>
            <w:tcW w:w="1632" w:type="dxa"/>
            <w:gridSpan w:val="3"/>
          </w:tcPr>
          <w:p w14:paraId="7FC96475" w14:textId="6E886E8E" w:rsidR="00A736C5" w:rsidRPr="00A41E8F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369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2115249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4045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Mild</w:t>
            </w:r>
          </w:p>
        </w:tc>
        <w:tc>
          <w:tcPr>
            <w:tcW w:w="2018" w:type="dxa"/>
            <w:gridSpan w:val="2"/>
          </w:tcPr>
          <w:p w14:paraId="6C1FD702" w14:textId="3E4D756B" w:rsidR="00A736C5" w:rsidRPr="00A41E8F" w:rsidRDefault="00000000" w:rsidP="00483FCD">
            <w:pPr>
              <w:pStyle w:val="TableParagraph"/>
              <w:tabs>
                <w:tab w:val="left" w:pos="612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626280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1E8F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oderate</w:t>
            </w:r>
          </w:p>
        </w:tc>
        <w:tc>
          <w:tcPr>
            <w:tcW w:w="2147" w:type="dxa"/>
            <w:gridSpan w:val="8"/>
          </w:tcPr>
          <w:p w14:paraId="1C886755" w14:textId="0EEFC8A5" w:rsidR="00A736C5" w:rsidRPr="00A41E8F" w:rsidRDefault="00000000" w:rsidP="00483FCD">
            <w:pPr>
              <w:pStyle w:val="TableParagraph"/>
              <w:tabs>
                <w:tab w:val="left" w:pos="574"/>
              </w:tabs>
              <w:spacing w:before="80" w:line="323" w:lineRule="exact"/>
              <w:ind w:right="6"/>
              <w:rPr>
                <w:sz w:val="28"/>
              </w:rPr>
            </w:pPr>
            <w:sdt>
              <w:sdtPr>
                <w:rPr>
                  <w:sz w:val="28"/>
                </w:rPr>
                <w:id w:val="317236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3F4C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Significant</w:t>
            </w:r>
          </w:p>
        </w:tc>
        <w:tc>
          <w:tcPr>
            <w:tcW w:w="1634" w:type="dxa"/>
            <w:gridSpan w:val="2"/>
          </w:tcPr>
          <w:p w14:paraId="37F0E83E" w14:textId="71CAEB96" w:rsidR="00A736C5" w:rsidRPr="00A41E8F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194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108783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N/A</w:t>
            </w:r>
          </w:p>
        </w:tc>
      </w:tr>
      <w:tr w:rsidR="00A736C5" w:rsidRPr="00A41E8F" w14:paraId="736B6FA4" w14:textId="77777777" w:rsidTr="00483FCD">
        <w:trPr>
          <w:trHeight w:val="343"/>
        </w:trPr>
        <w:tc>
          <w:tcPr>
            <w:tcW w:w="3189" w:type="dxa"/>
            <w:gridSpan w:val="5"/>
          </w:tcPr>
          <w:p w14:paraId="1B171B85" w14:textId="5BDE546C" w:rsidR="00A736C5" w:rsidRPr="00A41E8F" w:rsidRDefault="00000000" w:rsidP="00483FCD">
            <w:pPr>
              <w:pStyle w:val="TableParagraph"/>
              <w:tabs>
                <w:tab w:val="left" w:pos="43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1070544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1E8F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Hydrogenoid</w:t>
            </w:r>
          </w:p>
        </w:tc>
        <w:tc>
          <w:tcPr>
            <w:tcW w:w="1632" w:type="dxa"/>
            <w:gridSpan w:val="3"/>
          </w:tcPr>
          <w:p w14:paraId="60877F40" w14:textId="17123A7B" w:rsidR="00A736C5" w:rsidRPr="00A41E8F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369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1042639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4045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Mild</w:t>
            </w:r>
          </w:p>
        </w:tc>
        <w:tc>
          <w:tcPr>
            <w:tcW w:w="2018" w:type="dxa"/>
            <w:gridSpan w:val="2"/>
          </w:tcPr>
          <w:p w14:paraId="4929B475" w14:textId="25EFC125" w:rsidR="00A736C5" w:rsidRPr="00A41E8F" w:rsidRDefault="00000000" w:rsidP="00483FCD">
            <w:pPr>
              <w:pStyle w:val="TableParagraph"/>
              <w:tabs>
                <w:tab w:val="left" w:pos="612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641311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434E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oderate</w:t>
            </w:r>
          </w:p>
        </w:tc>
        <w:tc>
          <w:tcPr>
            <w:tcW w:w="2147" w:type="dxa"/>
            <w:gridSpan w:val="8"/>
          </w:tcPr>
          <w:p w14:paraId="5FFCD028" w14:textId="1D57A53E" w:rsidR="00A736C5" w:rsidRPr="00A41E8F" w:rsidRDefault="00000000" w:rsidP="00483FCD">
            <w:pPr>
              <w:pStyle w:val="TableParagraph"/>
              <w:tabs>
                <w:tab w:val="left" w:pos="574"/>
              </w:tabs>
              <w:spacing w:before="80" w:line="323" w:lineRule="exact"/>
              <w:ind w:right="6"/>
              <w:rPr>
                <w:sz w:val="28"/>
              </w:rPr>
            </w:pPr>
            <w:sdt>
              <w:sdtPr>
                <w:rPr>
                  <w:sz w:val="28"/>
                </w:rPr>
                <w:id w:val="64927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1E8F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Significant</w:t>
            </w:r>
          </w:p>
        </w:tc>
        <w:tc>
          <w:tcPr>
            <w:tcW w:w="1634" w:type="dxa"/>
            <w:gridSpan w:val="2"/>
          </w:tcPr>
          <w:p w14:paraId="00CA7EB4" w14:textId="097BE9F4" w:rsidR="00A736C5" w:rsidRPr="00A41E8F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194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926387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N/A</w:t>
            </w:r>
          </w:p>
        </w:tc>
      </w:tr>
      <w:tr w:rsidR="00A736C5" w:rsidRPr="00A41E8F" w14:paraId="2E2E0FAF" w14:textId="77777777" w:rsidTr="00483FCD">
        <w:trPr>
          <w:trHeight w:val="343"/>
        </w:trPr>
        <w:tc>
          <w:tcPr>
            <w:tcW w:w="3189" w:type="dxa"/>
            <w:gridSpan w:val="5"/>
          </w:tcPr>
          <w:p w14:paraId="7BA6E5E1" w14:textId="21C8D8C5" w:rsidR="00A736C5" w:rsidRPr="00A41E8F" w:rsidRDefault="00000000" w:rsidP="00483FCD">
            <w:pPr>
              <w:pStyle w:val="TableParagraph"/>
              <w:tabs>
                <w:tab w:val="left" w:pos="43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1436518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1E8F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Uric Acid</w:t>
            </w:r>
            <w:r w:rsidR="00AD5771" w:rsidRPr="00A41E8F">
              <w:rPr>
                <w:spacing w:val="-2"/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Diathesis</w:t>
            </w:r>
          </w:p>
        </w:tc>
        <w:tc>
          <w:tcPr>
            <w:tcW w:w="1632" w:type="dxa"/>
            <w:gridSpan w:val="3"/>
          </w:tcPr>
          <w:p w14:paraId="4CCDE57E" w14:textId="5C8E5AAA" w:rsidR="00A736C5" w:rsidRPr="00A41E8F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369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1799669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4045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Mild</w:t>
            </w:r>
          </w:p>
        </w:tc>
        <w:tc>
          <w:tcPr>
            <w:tcW w:w="2018" w:type="dxa"/>
            <w:gridSpan w:val="2"/>
          </w:tcPr>
          <w:p w14:paraId="11E9FD40" w14:textId="79D166A1" w:rsidR="00A736C5" w:rsidRPr="00A41E8F" w:rsidRDefault="00000000" w:rsidP="00483FCD">
            <w:pPr>
              <w:pStyle w:val="TableParagraph"/>
              <w:tabs>
                <w:tab w:val="left" w:pos="612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232474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0038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oderate</w:t>
            </w:r>
          </w:p>
        </w:tc>
        <w:tc>
          <w:tcPr>
            <w:tcW w:w="2147" w:type="dxa"/>
            <w:gridSpan w:val="8"/>
          </w:tcPr>
          <w:p w14:paraId="58A537FF" w14:textId="12506365" w:rsidR="00A736C5" w:rsidRPr="00A41E8F" w:rsidRDefault="00000000" w:rsidP="00483FCD">
            <w:pPr>
              <w:pStyle w:val="TableParagraph"/>
              <w:tabs>
                <w:tab w:val="left" w:pos="574"/>
              </w:tabs>
              <w:spacing w:before="80" w:line="323" w:lineRule="exact"/>
              <w:ind w:right="6"/>
              <w:rPr>
                <w:sz w:val="28"/>
              </w:rPr>
            </w:pPr>
            <w:sdt>
              <w:sdtPr>
                <w:rPr>
                  <w:sz w:val="28"/>
                </w:rPr>
                <w:id w:val="-889106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1E8F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Significant</w:t>
            </w:r>
          </w:p>
        </w:tc>
        <w:tc>
          <w:tcPr>
            <w:tcW w:w="1634" w:type="dxa"/>
            <w:gridSpan w:val="2"/>
          </w:tcPr>
          <w:p w14:paraId="556210DF" w14:textId="4F123B5B" w:rsidR="00A736C5" w:rsidRPr="00A41E8F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194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407739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2D11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N/A</w:t>
            </w:r>
          </w:p>
        </w:tc>
      </w:tr>
      <w:tr w:rsidR="00A736C5" w:rsidRPr="00A41E8F" w14:paraId="7FEE66E0" w14:textId="77777777" w:rsidTr="00483FCD">
        <w:trPr>
          <w:trHeight w:val="343"/>
        </w:trPr>
        <w:tc>
          <w:tcPr>
            <w:tcW w:w="3189" w:type="dxa"/>
            <w:gridSpan w:val="5"/>
          </w:tcPr>
          <w:p w14:paraId="381C69CB" w14:textId="3296A480" w:rsidR="00A736C5" w:rsidRPr="00A41E8F" w:rsidRDefault="00000000" w:rsidP="00483FCD">
            <w:pPr>
              <w:pStyle w:val="TableParagraph"/>
              <w:tabs>
                <w:tab w:val="left" w:pos="43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2124448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434E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Scurf Rim</w:t>
            </w:r>
          </w:p>
        </w:tc>
        <w:tc>
          <w:tcPr>
            <w:tcW w:w="1632" w:type="dxa"/>
            <w:gridSpan w:val="3"/>
          </w:tcPr>
          <w:p w14:paraId="35135395" w14:textId="5C03FBDE" w:rsidR="00A736C5" w:rsidRPr="00A41E8F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369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2102484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4045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Mild</w:t>
            </w:r>
          </w:p>
        </w:tc>
        <w:tc>
          <w:tcPr>
            <w:tcW w:w="2018" w:type="dxa"/>
            <w:gridSpan w:val="2"/>
          </w:tcPr>
          <w:p w14:paraId="417A55DE" w14:textId="715B258C" w:rsidR="00A736C5" w:rsidRPr="00A41E8F" w:rsidRDefault="00000000" w:rsidP="00483FCD">
            <w:pPr>
              <w:pStyle w:val="TableParagraph"/>
              <w:tabs>
                <w:tab w:val="left" w:pos="612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1022054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3F4C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oderate</w:t>
            </w:r>
          </w:p>
        </w:tc>
        <w:tc>
          <w:tcPr>
            <w:tcW w:w="2147" w:type="dxa"/>
            <w:gridSpan w:val="8"/>
          </w:tcPr>
          <w:p w14:paraId="0D3CFE38" w14:textId="0DD66FC0" w:rsidR="00A736C5" w:rsidRPr="00A41E8F" w:rsidRDefault="00000000" w:rsidP="00483FCD">
            <w:pPr>
              <w:pStyle w:val="TableParagraph"/>
              <w:tabs>
                <w:tab w:val="left" w:pos="574"/>
              </w:tabs>
              <w:spacing w:before="80" w:line="323" w:lineRule="exact"/>
              <w:ind w:right="6"/>
              <w:rPr>
                <w:sz w:val="28"/>
              </w:rPr>
            </w:pPr>
            <w:sdt>
              <w:sdtPr>
                <w:rPr>
                  <w:sz w:val="28"/>
                </w:rPr>
                <w:id w:val="247400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3F4C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Significant</w:t>
            </w:r>
          </w:p>
        </w:tc>
        <w:tc>
          <w:tcPr>
            <w:tcW w:w="1634" w:type="dxa"/>
            <w:gridSpan w:val="2"/>
          </w:tcPr>
          <w:p w14:paraId="77F15247" w14:textId="55F264CF" w:rsidR="00A736C5" w:rsidRPr="00A41E8F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194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1613510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N/A</w:t>
            </w:r>
          </w:p>
        </w:tc>
      </w:tr>
      <w:tr w:rsidR="00A736C5" w:rsidRPr="00A41E8F" w14:paraId="087918D0" w14:textId="77777777" w:rsidTr="00483FCD">
        <w:trPr>
          <w:trHeight w:val="343"/>
        </w:trPr>
        <w:tc>
          <w:tcPr>
            <w:tcW w:w="3189" w:type="dxa"/>
            <w:gridSpan w:val="5"/>
          </w:tcPr>
          <w:p w14:paraId="77ED8D97" w14:textId="595525C4" w:rsidR="00A736C5" w:rsidRPr="00A41E8F" w:rsidRDefault="00000000" w:rsidP="00483FCD">
            <w:pPr>
              <w:pStyle w:val="TableParagraph"/>
              <w:tabs>
                <w:tab w:val="left" w:pos="43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1252423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2D11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Ferrum</w:t>
            </w:r>
            <w:r w:rsidR="00AD5771" w:rsidRPr="00A41E8F">
              <w:rPr>
                <w:spacing w:val="-5"/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Chromatose</w:t>
            </w:r>
          </w:p>
        </w:tc>
        <w:tc>
          <w:tcPr>
            <w:tcW w:w="1632" w:type="dxa"/>
            <w:gridSpan w:val="3"/>
          </w:tcPr>
          <w:p w14:paraId="6F5DE18C" w14:textId="1FE260D2" w:rsidR="00A736C5" w:rsidRPr="00A41E8F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369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2142717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3F4C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Mild</w:t>
            </w:r>
          </w:p>
        </w:tc>
        <w:tc>
          <w:tcPr>
            <w:tcW w:w="2018" w:type="dxa"/>
            <w:gridSpan w:val="2"/>
          </w:tcPr>
          <w:p w14:paraId="7FA2B643" w14:textId="50BC5DD3" w:rsidR="00A736C5" w:rsidRPr="00A41E8F" w:rsidRDefault="00000000" w:rsidP="00483FCD">
            <w:pPr>
              <w:pStyle w:val="TableParagraph"/>
              <w:tabs>
                <w:tab w:val="left" w:pos="612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87317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oderate</w:t>
            </w:r>
          </w:p>
        </w:tc>
        <w:tc>
          <w:tcPr>
            <w:tcW w:w="2147" w:type="dxa"/>
            <w:gridSpan w:val="8"/>
          </w:tcPr>
          <w:p w14:paraId="203712AA" w14:textId="36B661E5" w:rsidR="00A736C5" w:rsidRPr="00A41E8F" w:rsidRDefault="00000000" w:rsidP="00483FCD">
            <w:pPr>
              <w:pStyle w:val="TableParagraph"/>
              <w:tabs>
                <w:tab w:val="left" w:pos="574"/>
              </w:tabs>
              <w:spacing w:before="80" w:line="323" w:lineRule="exact"/>
              <w:ind w:right="6"/>
              <w:rPr>
                <w:sz w:val="28"/>
              </w:rPr>
            </w:pPr>
            <w:sdt>
              <w:sdtPr>
                <w:rPr>
                  <w:sz w:val="28"/>
                </w:rPr>
                <w:id w:val="-1870213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0038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Significant</w:t>
            </w:r>
          </w:p>
        </w:tc>
        <w:tc>
          <w:tcPr>
            <w:tcW w:w="1634" w:type="dxa"/>
            <w:gridSpan w:val="2"/>
          </w:tcPr>
          <w:p w14:paraId="7BD3D401" w14:textId="4AA924B7" w:rsidR="00A736C5" w:rsidRPr="00A41E8F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194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782798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N/A</w:t>
            </w:r>
          </w:p>
        </w:tc>
      </w:tr>
      <w:tr w:rsidR="00483FCD" w:rsidRPr="00A41E8F" w14:paraId="6CBB7530" w14:textId="77777777" w:rsidTr="00483FCD">
        <w:trPr>
          <w:trHeight w:val="350"/>
        </w:trPr>
        <w:tc>
          <w:tcPr>
            <w:tcW w:w="10620" w:type="dxa"/>
            <w:gridSpan w:val="20"/>
            <w:shd w:val="clear" w:color="auto" w:fill="D9D9D9" w:themeFill="background1" w:themeFillShade="D9"/>
          </w:tcPr>
          <w:p w14:paraId="121FE5B1" w14:textId="29F2D850" w:rsidR="00483FCD" w:rsidRPr="00A41E8F" w:rsidRDefault="00483FCD" w:rsidP="00483FCD">
            <w:pPr>
              <w:pStyle w:val="TableParagraph"/>
              <w:spacing w:before="240"/>
              <w:ind w:right="86"/>
              <w:jc w:val="center"/>
              <w:rPr>
                <w:b/>
                <w:color w:val="0070C0"/>
                <w:sz w:val="26"/>
                <w:szCs w:val="26"/>
              </w:rPr>
            </w:pPr>
            <w:r w:rsidRPr="00A41E8F">
              <w:rPr>
                <w:b/>
                <w:color w:val="0070C0"/>
                <w:sz w:val="26"/>
                <w:szCs w:val="26"/>
              </w:rPr>
              <w:t>LIPEMIC DIATHESIS</w:t>
            </w:r>
          </w:p>
        </w:tc>
      </w:tr>
      <w:tr w:rsidR="00A736C5" w:rsidRPr="00A41E8F" w14:paraId="6854349D" w14:textId="77777777" w:rsidTr="00483FCD">
        <w:trPr>
          <w:trHeight w:val="350"/>
        </w:trPr>
        <w:tc>
          <w:tcPr>
            <w:tcW w:w="2160" w:type="dxa"/>
          </w:tcPr>
          <w:p w14:paraId="61B1A41A" w14:textId="65C5337D" w:rsidR="00A736C5" w:rsidRPr="00A41E8F" w:rsidRDefault="00000000" w:rsidP="00483FCD">
            <w:pPr>
              <w:pStyle w:val="TableParagraph"/>
              <w:tabs>
                <w:tab w:val="left" w:pos="438"/>
              </w:tabs>
              <w:spacing w:before="80" w:line="329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85668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5B52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No</w:t>
            </w:r>
          </w:p>
        </w:tc>
        <w:tc>
          <w:tcPr>
            <w:tcW w:w="2520" w:type="dxa"/>
            <w:gridSpan w:val="5"/>
          </w:tcPr>
          <w:p w14:paraId="76F17706" w14:textId="6898A33B" w:rsidR="00A736C5" w:rsidRPr="00A41E8F" w:rsidRDefault="00000000" w:rsidP="00483FCD">
            <w:pPr>
              <w:pStyle w:val="TableParagraph"/>
              <w:tabs>
                <w:tab w:val="left" w:pos="1307"/>
              </w:tabs>
              <w:spacing w:before="80" w:line="329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1316222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434E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ild</w:t>
            </w:r>
          </w:p>
        </w:tc>
        <w:tc>
          <w:tcPr>
            <w:tcW w:w="2701" w:type="dxa"/>
            <w:gridSpan w:val="6"/>
          </w:tcPr>
          <w:p w14:paraId="28700B81" w14:textId="4328B37D" w:rsidR="00A736C5" w:rsidRPr="00A41E8F" w:rsidRDefault="00000000" w:rsidP="00483FCD">
            <w:pPr>
              <w:pStyle w:val="TableParagraph"/>
              <w:tabs>
                <w:tab w:val="left" w:pos="1061"/>
              </w:tabs>
              <w:spacing w:before="80" w:line="329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1261371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1E8F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oderate</w:t>
            </w:r>
          </w:p>
        </w:tc>
        <w:tc>
          <w:tcPr>
            <w:tcW w:w="3239" w:type="dxa"/>
            <w:gridSpan w:val="8"/>
          </w:tcPr>
          <w:p w14:paraId="6D76241C" w14:textId="1DEA4C82" w:rsidR="00A736C5" w:rsidRPr="00A41E8F" w:rsidRDefault="00000000" w:rsidP="00483FCD">
            <w:pPr>
              <w:pStyle w:val="TableParagraph"/>
              <w:tabs>
                <w:tab w:val="left" w:pos="932"/>
              </w:tabs>
              <w:spacing w:before="80" w:line="329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990289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Significant</w:t>
            </w:r>
          </w:p>
        </w:tc>
      </w:tr>
      <w:tr w:rsidR="00A93F4C" w:rsidRPr="00A41E8F" w14:paraId="1523AC7E" w14:textId="77777777" w:rsidTr="00483FCD">
        <w:trPr>
          <w:trHeight w:val="317"/>
        </w:trPr>
        <w:tc>
          <w:tcPr>
            <w:tcW w:w="2160" w:type="dxa"/>
          </w:tcPr>
          <w:p w14:paraId="0173615A" w14:textId="42361A14" w:rsidR="00A93F4C" w:rsidRPr="00A41E8F" w:rsidRDefault="00A93F4C" w:rsidP="00A93F4C">
            <w:pPr>
              <w:pStyle w:val="TableParagraph"/>
              <w:tabs>
                <w:tab w:val="left" w:pos="2797"/>
                <w:tab w:val="left" w:pos="10346"/>
              </w:tabs>
              <w:spacing w:line="297" w:lineRule="exact"/>
              <w:ind w:right="-5832"/>
              <w:rPr>
                <w:sz w:val="28"/>
              </w:rPr>
            </w:pPr>
            <w:r w:rsidRPr="00A41E8F">
              <w:rPr>
                <w:sz w:val="28"/>
              </w:rPr>
              <w:t>If yes,</w:t>
            </w:r>
            <w:r w:rsidRPr="00A41E8F">
              <w:rPr>
                <w:spacing w:val="-7"/>
                <w:sz w:val="28"/>
              </w:rPr>
              <w:t xml:space="preserve"> </w:t>
            </w:r>
            <w:r w:rsidRPr="00A41E8F">
              <w:rPr>
                <w:sz w:val="28"/>
              </w:rPr>
              <w:t>location:</w:t>
            </w:r>
          </w:p>
        </w:tc>
        <w:tc>
          <w:tcPr>
            <w:tcW w:w="8460" w:type="dxa"/>
            <w:gridSpan w:val="19"/>
          </w:tcPr>
          <w:p w14:paraId="06D42F35" w14:textId="12931E0B" w:rsidR="00A93F4C" w:rsidRPr="00A41E8F" w:rsidRDefault="00A93F4C" w:rsidP="009A4045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E44B4" w:rsidRPr="00A41E8F" w14:paraId="659AC817" w14:textId="77777777" w:rsidTr="00483FCD">
        <w:trPr>
          <w:trHeight w:val="317"/>
        </w:trPr>
        <w:tc>
          <w:tcPr>
            <w:tcW w:w="2160" w:type="dxa"/>
          </w:tcPr>
          <w:p w14:paraId="0D0847A7" w14:textId="77777777" w:rsidR="002E44B4" w:rsidRPr="00A41E8F" w:rsidRDefault="002E44B4" w:rsidP="00A93F4C">
            <w:pPr>
              <w:pStyle w:val="TableParagraph"/>
              <w:tabs>
                <w:tab w:val="left" w:pos="2797"/>
                <w:tab w:val="left" w:pos="10346"/>
              </w:tabs>
              <w:spacing w:line="297" w:lineRule="exact"/>
              <w:ind w:right="-5832"/>
              <w:rPr>
                <w:sz w:val="28"/>
              </w:rPr>
            </w:pPr>
          </w:p>
        </w:tc>
        <w:tc>
          <w:tcPr>
            <w:tcW w:w="8460" w:type="dxa"/>
            <w:gridSpan w:val="19"/>
            <w:tcBorders>
              <w:bottom w:val="single" w:sz="4" w:space="0" w:color="auto"/>
            </w:tcBorders>
          </w:tcPr>
          <w:p w14:paraId="11B19B2D" w14:textId="0548FE13" w:rsidR="002E44B4" w:rsidRPr="00A41E8F" w:rsidRDefault="002E44B4" w:rsidP="009A4045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483FCD" w:rsidRPr="00A41E8F" w14:paraId="1418F32D" w14:textId="77777777" w:rsidTr="00483FCD">
        <w:trPr>
          <w:trHeight w:val="344"/>
        </w:trPr>
        <w:tc>
          <w:tcPr>
            <w:tcW w:w="10620" w:type="dxa"/>
            <w:gridSpan w:val="20"/>
            <w:shd w:val="clear" w:color="auto" w:fill="D9D9D9" w:themeFill="background1" w:themeFillShade="D9"/>
          </w:tcPr>
          <w:p w14:paraId="6E82342F" w14:textId="7D503C7E" w:rsidR="00483FCD" w:rsidRPr="00A41E8F" w:rsidRDefault="00483FCD" w:rsidP="00483FCD">
            <w:pPr>
              <w:pStyle w:val="TableParagraph"/>
              <w:spacing w:before="240"/>
              <w:ind w:right="86"/>
              <w:jc w:val="center"/>
              <w:rPr>
                <w:b/>
                <w:color w:val="0070C0"/>
                <w:sz w:val="26"/>
                <w:szCs w:val="26"/>
              </w:rPr>
            </w:pPr>
            <w:r w:rsidRPr="00A41E8F">
              <w:rPr>
                <w:b/>
                <w:color w:val="0070C0"/>
                <w:sz w:val="26"/>
                <w:szCs w:val="26"/>
              </w:rPr>
              <w:t>PHYSICAL RESILIENCY</w:t>
            </w:r>
          </w:p>
        </w:tc>
      </w:tr>
      <w:tr w:rsidR="00A736C5" w:rsidRPr="00A41E8F" w14:paraId="65C0AC93" w14:textId="77777777" w:rsidTr="00A41E8F">
        <w:trPr>
          <w:trHeight w:val="344"/>
        </w:trPr>
        <w:tc>
          <w:tcPr>
            <w:tcW w:w="3060" w:type="dxa"/>
            <w:gridSpan w:val="4"/>
          </w:tcPr>
          <w:p w14:paraId="3C0B5A2B" w14:textId="5F904E74" w:rsidR="00A736C5" w:rsidRPr="00A41E8F" w:rsidRDefault="00000000" w:rsidP="00483FCD">
            <w:pPr>
              <w:pStyle w:val="TableParagraph"/>
              <w:tabs>
                <w:tab w:val="left" w:pos="50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381224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Resilient</w:t>
            </w:r>
          </w:p>
        </w:tc>
        <w:tc>
          <w:tcPr>
            <w:tcW w:w="4020" w:type="dxa"/>
            <w:gridSpan w:val="7"/>
          </w:tcPr>
          <w:p w14:paraId="1A8EECFA" w14:textId="3E1EA4C9" w:rsidR="00A736C5" w:rsidRPr="00A41E8F" w:rsidRDefault="00000000" w:rsidP="00483FCD">
            <w:pPr>
              <w:pStyle w:val="TableParagraph"/>
              <w:tabs>
                <w:tab w:val="left" w:pos="1284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297115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434E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oderately</w:t>
            </w:r>
            <w:r w:rsidR="00AD5771" w:rsidRPr="00A41E8F">
              <w:rPr>
                <w:spacing w:val="-5"/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Resilient</w:t>
            </w:r>
          </w:p>
        </w:tc>
        <w:tc>
          <w:tcPr>
            <w:tcW w:w="3540" w:type="dxa"/>
            <w:gridSpan w:val="9"/>
          </w:tcPr>
          <w:p w14:paraId="782605FD" w14:textId="38A49B65" w:rsidR="00A736C5" w:rsidRPr="00A41E8F" w:rsidRDefault="00000000" w:rsidP="00483FCD">
            <w:pPr>
              <w:pStyle w:val="TableParagraph"/>
              <w:tabs>
                <w:tab w:val="left" w:pos="956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2009968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35CE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ildly</w:t>
            </w:r>
            <w:r w:rsidR="00AD5771" w:rsidRPr="00A41E8F">
              <w:rPr>
                <w:spacing w:val="-5"/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Resilient</w:t>
            </w:r>
          </w:p>
        </w:tc>
      </w:tr>
    </w:tbl>
    <w:p w14:paraId="2BA9725F" w14:textId="77777777" w:rsidR="00A736C5" w:rsidRPr="00A41E8F" w:rsidRDefault="00A736C5">
      <w:pPr>
        <w:spacing w:line="323" w:lineRule="exact"/>
        <w:rPr>
          <w:sz w:val="28"/>
        </w:rPr>
        <w:sectPr w:rsidR="00A736C5" w:rsidRPr="00A41E8F" w:rsidSect="004F5BCF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940" w:right="810" w:bottom="900" w:left="680" w:header="504" w:footer="716" w:gutter="0"/>
          <w:cols w:space="720"/>
          <w:docGrid w:linePitch="299"/>
        </w:sectPr>
      </w:pPr>
    </w:p>
    <w:p w14:paraId="1E9580BA" w14:textId="77777777" w:rsidR="00A736C5" w:rsidRPr="00A41E8F" w:rsidRDefault="00A736C5">
      <w:pPr>
        <w:pStyle w:val="BodyText"/>
        <w:spacing w:before="4" w:after="1"/>
        <w:rPr>
          <w:b/>
          <w:sz w:val="22"/>
        </w:rPr>
      </w:pPr>
    </w:p>
    <w:tbl>
      <w:tblPr>
        <w:tblW w:w="10530" w:type="dxa"/>
        <w:tblInd w:w="1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7740"/>
        <w:gridCol w:w="990"/>
      </w:tblGrid>
      <w:tr w:rsidR="00AC5F7D" w:rsidRPr="00A41E8F" w14:paraId="2A0A78CA" w14:textId="77777777" w:rsidTr="00483FCD">
        <w:trPr>
          <w:trHeight w:val="321"/>
        </w:trPr>
        <w:tc>
          <w:tcPr>
            <w:tcW w:w="1800" w:type="dxa"/>
            <w:tcBorders>
              <w:top w:val="single" w:sz="18" w:space="0" w:color="000000"/>
            </w:tcBorders>
          </w:tcPr>
          <w:p w14:paraId="6CD9EA71" w14:textId="77777777" w:rsidR="00AC5F7D" w:rsidRPr="00A41E8F" w:rsidRDefault="00AC5F7D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Client</w:t>
            </w:r>
            <w:r w:rsidRPr="00A41E8F">
              <w:rPr>
                <w:spacing w:val="2"/>
                <w:sz w:val="28"/>
              </w:rPr>
              <w:t xml:space="preserve"> Name:</w:t>
            </w:r>
          </w:p>
        </w:tc>
        <w:tc>
          <w:tcPr>
            <w:tcW w:w="7740" w:type="dxa"/>
            <w:tcBorders>
              <w:top w:val="single" w:sz="18" w:space="0" w:color="000000"/>
              <w:bottom w:val="single" w:sz="4" w:space="0" w:color="auto"/>
            </w:tcBorders>
          </w:tcPr>
          <w:p w14:paraId="7F03E9C2" w14:textId="11C850DF" w:rsidR="00AC5F7D" w:rsidRPr="00A41E8F" w:rsidRDefault="00AC5F7D" w:rsidP="009A4045">
            <w:pPr>
              <w:pStyle w:val="TableParagraph"/>
              <w:spacing w:before="20" w:after="20"/>
              <w:ind w:left="90" w:right="135"/>
              <w:rPr>
                <w:b/>
                <w:bCs/>
                <w:sz w:val="28"/>
              </w:rPr>
            </w:pPr>
          </w:p>
        </w:tc>
        <w:tc>
          <w:tcPr>
            <w:tcW w:w="990" w:type="dxa"/>
            <w:tcBorders>
              <w:top w:val="single" w:sz="18" w:space="0" w:color="000000"/>
            </w:tcBorders>
          </w:tcPr>
          <w:p w14:paraId="542BA94B" w14:textId="24EE524C" w:rsidR="00AC5F7D" w:rsidRPr="00A41E8F" w:rsidRDefault="00AC5F7D" w:rsidP="00324E61">
            <w:pPr>
              <w:pStyle w:val="TableParagraph"/>
              <w:spacing w:before="91" w:line="210" w:lineRule="exact"/>
              <w:ind w:right="108"/>
              <w:jc w:val="right"/>
              <w:rPr>
                <w:sz w:val="20"/>
              </w:rPr>
            </w:pPr>
            <w:r w:rsidRPr="00A41E8F">
              <w:rPr>
                <w:sz w:val="20"/>
              </w:rPr>
              <w:t>Page 2</w:t>
            </w:r>
          </w:p>
        </w:tc>
      </w:tr>
    </w:tbl>
    <w:p w14:paraId="79312EDB" w14:textId="3754267F" w:rsidR="00A736C5" w:rsidRPr="00A41E8F" w:rsidRDefault="00A736C5" w:rsidP="00483FCD">
      <w:pPr>
        <w:spacing w:before="20"/>
        <w:ind w:left="187"/>
        <w:rPr>
          <w:b/>
          <w:sz w:val="2"/>
          <w:szCs w:val="2"/>
        </w:rPr>
      </w:pPr>
    </w:p>
    <w:tbl>
      <w:tblPr>
        <w:tblStyle w:val="TableGrid"/>
        <w:tblW w:w="10535" w:type="dxa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270"/>
        <w:gridCol w:w="3510"/>
        <w:gridCol w:w="270"/>
        <w:gridCol w:w="3965"/>
      </w:tblGrid>
      <w:tr w:rsidR="00483FCD" w:rsidRPr="00A41E8F" w14:paraId="7C9E4A1D" w14:textId="77777777" w:rsidTr="00483FCD">
        <w:trPr>
          <w:trHeight w:val="337"/>
        </w:trPr>
        <w:tc>
          <w:tcPr>
            <w:tcW w:w="10535" w:type="dxa"/>
            <w:gridSpan w:val="5"/>
            <w:shd w:val="clear" w:color="auto" w:fill="D9D9D9" w:themeFill="background1" w:themeFillShade="D9"/>
          </w:tcPr>
          <w:p w14:paraId="1EE61AC9" w14:textId="3255AF01" w:rsidR="00483FCD" w:rsidRPr="00A41E8F" w:rsidRDefault="00483FCD" w:rsidP="00483FCD">
            <w:pPr>
              <w:pStyle w:val="TableParagraph"/>
              <w:spacing w:line="302" w:lineRule="exact"/>
              <w:ind w:left="3" w:right="85"/>
              <w:jc w:val="center"/>
              <w:rPr>
                <w:b/>
                <w:color w:val="0070C0"/>
                <w:sz w:val="24"/>
                <w:szCs w:val="20"/>
              </w:rPr>
            </w:pPr>
            <w:r w:rsidRPr="00A41E8F">
              <w:rPr>
                <w:b/>
                <w:color w:val="0070C0"/>
                <w:sz w:val="24"/>
                <w:szCs w:val="20"/>
              </w:rPr>
              <w:t>PIGMENTS</w:t>
            </w:r>
          </w:p>
        </w:tc>
      </w:tr>
      <w:tr w:rsidR="00483FCD" w:rsidRPr="00A41E8F" w14:paraId="70E3D8D6" w14:textId="77777777" w:rsidTr="00483FCD">
        <w:trPr>
          <w:trHeight w:val="328"/>
        </w:trPr>
        <w:tc>
          <w:tcPr>
            <w:tcW w:w="2520" w:type="dxa"/>
            <w:shd w:val="clear" w:color="auto" w:fill="FFFFFF" w:themeFill="background1"/>
          </w:tcPr>
          <w:p w14:paraId="00DCDF52" w14:textId="77777777" w:rsidR="00483FCD" w:rsidRPr="00A41E8F" w:rsidRDefault="00483FCD" w:rsidP="0073613A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A41E8F">
              <w:rPr>
                <w:b/>
                <w:bCs/>
                <w:color w:val="00B050"/>
                <w:sz w:val="24"/>
                <w:szCs w:val="24"/>
              </w:rPr>
              <w:t>Color</w:t>
            </w:r>
          </w:p>
        </w:tc>
        <w:tc>
          <w:tcPr>
            <w:tcW w:w="270" w:type="dxa"/>
            <w:shd w:val="clear" w:color="auto" w:fill="FFFFFF" w:themeFill="background1"/>
          </w:tcPr>
          <w:p w14:paraId="347006DC" w14:textId="77777777" w:rsidR="00483FCD" w:rsidRPr="00A41E8F" w:rsidRDefault="00483FCD" w:rsidP="0073613A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</w:p>
        </w:tc>
        <w:tc>
          <w:tcPr>
            <w:tcW w:w="3510" w:type="dxa"/>
            <w:shd w:val="clear" w:color="auto" w:fill="FFFFFF" w:themeFill="background1"/>
          </w:tcPr>
          <w:p w14:paraId="48C3F6FF" w14:textId="77777777" w:rsidR="00483FCD" w:rsidRPr="00A41E8F" w:rsidRDefault="00483FCD" w:rsidP="0073613A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A41E8F">
              <w:rPr>
                <w:b/>
                <w:bCs/>
                <w:color w:val="00B050"/>
                <w:sz w:val="24"/>
                <w:szCs w:val="24"/>
              </w:rPr>
              <w:t>Location(s) in Right Eye</w:t>
            </w:r>
          </w:p>
        </w:tc>
        <w:tc>
          <w:tcPr>
            <w:tcW w:w="270" w:type="dxa"/>
            <w:shd w:val="clear" w:color="auto" w:fill="FFFFFF" w:themeFill="background1"/>
          </w:tcPr>
          <w:p w14:paraId="20E76826" w14:textId="77777777" w:rsidR="00483FCD" w:rsidRPr="00A41E8F" w:rsidRDefault="00483FCD" w:rsidP="0073613A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</w:p>
        </w:tc>
        <w:tc>
          <w:tcPr>
            <w:tcW w:w="3965" w:type="dxa"/>
            <w:shd w:val="clear" w:color="auto" w:fill="FFFFFF" w:themeFill="background1"/>
          </w:tcPr>
          <w:p w14:paraId="68932AF5" w14:textId="77777777" w:rsidR="00483FCD" w:rsidRPr="00A41E8F" w:rsidRDefault="00483FCD" w:rsidP="0073613A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A41E8F">
              <w:rPr>
                <w:b/>
                <w:bCs/>
                <w:color w:val="00B050"/>
                <w:sz w:val="24"/>
                <w:szCs w:val="24"/>
              </w:rPr>
              <w:t>Location(s) in Left Eye</w:t>
            </w:r>
          </w:p>
        </w:tc>
      </w:tr>
      <w:tr w:rsidR="00483FCD" w:rsidRPr="00A41E8F" w14:paraId="7EA9EA60" w14:textId="77777777" w:rsidTr="00483FCD">
        <w:trPr>
          <w:trHeight w:val="274"/>
        </w:trPr>
        <w:tc>
          <w:tcPr>
            <w:tcW w:w="2520" w:type="dxa"/>
            <w:tcBorders>
              <w:bottom w:val="single" w:sz="4" w:space="0" w:color="auto"/>
            </w:tcBorders>
          </w:tcPr>
          <w:p w14:paraId="70026FCB" w14:textId="7A27A9C4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2887A7DF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773FE9DA" w14:textId="4DD4DCCE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69FB5A36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965" w:type="dxa"/>
            <w:tcBorders>
              <w:bottom w:val="single" w:sz="4" w:space="0" w:color="auto"/>
            </w:tcBorders>
          </w:tcPr>
          <w:p w14:paraId="6AC0B9EF" w14:textId="7DBCC4BF" w:rsidR="00483FCD" w:rsidRPr="00A41E8F" w:rsidRDefault="00483FCD" w:rsidP="002868C4">
            <w:pPr>
              <w:spacing w:before="30" w:after="30"/>
            </w:pPr>
          </w:p>
        </w:tc>
      </w:tr>
      <w:tr w:rsidR="00483FCD" w:rsidRPr="00A41E8F" w14:paraId="02AE2D4F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57915BEF" w14:textId="687CA882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7E80D1C9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2EFD16CA" w14:textId="0C4FB26D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3E600625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04D88D37" w14:textId="5EA8C9B9" w:rsidR="00483FCD" w:rsidRPr="00A41E8F" w:rsidRDefault="00483FCD" w:rsidP="002868C4">
            <w:pPr>
              <w:spacing w:before="30" w:after="30"/>
            </w:pPr>
          </w:p>
        </w:tc>
      </w:tr>
      <w:tr w:rsidR="00483FCD" w:rsidRPr="00A41E8F" w14:paraId="75B5F1C9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6F0CD742" w14:textId="78246661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5AAAFB95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6C827697" w14:textId="2D56DB36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640C7B89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4DEC1A33" w14:textId="115963D0" w:rsidR="00483FCD" w:rsidRPr="00A41E8F" w:rsidRDefault="00483FCD" w:rsidP="002868C4">
            <w:pPr>
              <w:spacing w:before="30" w:after="30"/>
            </w:pPr>
          </w:p>
        </w:tc>
      </w:tr>
      <w:tr w:rsidR="00483FCD" w:rsidRPr="00A41E8F" w14:paraId="6FE4FBBA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6009B55D" w14:textId="13F6DF11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6F7F88AC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0AAB312A" w14:textId="55E6D7EF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6489C357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1417CB75" w14:textId="2778872F" w:rsidR="00483FCD" w:rsidRPr="00A41E8F" w:rsidRDefault="00483FCD" w:rsidP="002868C4">
            <w:pPr>
              <w:spacing w:before="30" w:after="30"/>
            </w:pPr>
          </w:p>
        </w:tc>
      </w:tr>
      <w:tr w:rsidR="00483FCD" w:rsidRPr="00A41E8F" w14:paraId="5C51FC4D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3E99FF90" w14:textId="45981CA9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34EE0DDB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2B965C88" w14:textId="05987A4A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42689C4E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42414071" w14:textId="00D85098" w:rsidR="00483FCD" w:rsidRPr="00A41E8F" w:rsidRDefault="00483FCD" w:rsidP="002868C4">
            <w:pPr>
              <w:spacing w:before="30" w:after="30"/>
            </w:pPr>
          </w:p>
        </w:tc>
      </w:tr>
      <w:tr w:rsidR="00483FCD" w:rsidRPr="00A41E8F" w14:paraId="5FE50C90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5048FA3A" w14:textId="5DA7E7D7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1AB45E43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1490E5FE" w14:textId="76A972D9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15D3F6DA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7FB1B7CC" w14:textId="77905212" w:rsidR="00483FCD" w:rsidRPr="00A41E8F" w:rsidRDefault="00483FCD" w:rsidP="002868C4">
            <w:pPr>
              <w:spacing w:before="30" w:after="30"/>
            </w:pPr>
          </w:p>
        </w:tc>
      </w:tr>
      <w:tr w:rsidR="00483FCD" w:rsidRPr="00A41E8F" w14:paraId="43C1800E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7B7931BF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737670F8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21D8D700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16BCED0D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68DEBB3A" w14:textId="77777777" w:rsidR="00483FCD" w:rsidRPr="00A41E8F" w:rsidRDefault="00483FCD" w:rsidP="002868C4">
            <w:pPr>
              <w:spacing w:before="30" w:after="30"/>
            </w:pPr>
          </w:p>
        </w:tc>
      </w:tr>
      <w:tr w:rsidR="00483FCD" w:rsidRPr="00A41E8F" w14:paraId="36E34BA3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6EC41CF1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74972F73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6704502D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2B84C2DD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1F345D12" w14:textId="77777777" w:rsidR="00483FCD" w:rsidRPr="00A41E8F" w:rsidRDefault="00483FCD" w:rsidP="002868C4">
            <w:pPr>
              <w:spacing w:before="30" w:after="30"/>
            </w:pPr>
          </w:p>
        </w:tc>
      </w:tr>
    </w:tbl>
    <w:tbl>
      <w:tblPr>
        <w:tblW w:w="10530" w:type="dxa"/>
        <w:tblInd w:w="1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30"/>
        <w:gridCol w:w="6300"/>
      </w:tblGrid>
      <w:tr w:rsidR="00A93F4C" w:rsidRPr="00A41E8F" w14:paraId="2715DF2D" w14:textId="77777777" w:rsidTr="00750AFC">
        <w:trPr>
          <w:trHeight w:val="400"/>
        </w:trPr>
        <w:tc>
          <w:tcPr>
            <w:tcW w:w="4230" w:type="dxa"/>
          </w:tcPr>
          <w:p w14:paraId="2F89BD98" w14:textId="2521AA79" w:rsidR="00A93F4C" w:rsidRPr="00A41E8F" w:rsidRDefault="00000000" w:rsidP="002868C4">
            <w:pPr>
              <w:pStyle w:val="TableParagraph"/>
              <w:tabs>
                <w:tab w:val="left" w:pos="255"/>
                <w:tab w:val="left" w:pos="10046"/>
              </w:tabs>
              <w:spacing w:before="40" w:after="40"/>
              <w:rPr>
                <w:sz w:val="24"/>
                <w:szCs w:val="20"/>
                <w:u w:val="single"/>
              </w:rPr>
            </w:pPr>
            <w:sdt>
              <w:sdtPr>
                <w:rPr>
                  <w:sz w:val="24"/>
                  <w:szCs w:val="20"/>
                </w:rPr>
                <w:id w:val="-5685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 w:rsidRPr="00A41E8F">
                  <w:rPr>
                    <w:rFonts w:ascii="Segoe UI Symbol" w:eastAsia="MS Gothic" w:hAnsi="Segoe UI Symbol" w:cs="Segoe UI Symbol"/>
                    <w:sz w:val="24"/>
                    <w:szCs w:val="20"/>
                  </w:rPr>
                  <w:t>☐</w:t>
                </w:r>
              </w:sdtContent>
            </w:sdt>
            <w:r w:rsidR="00795B52" w:rsidRPr="00A41E8F">
              <w:rPr>
                <w:sz w:val="24"/>
                <w:szCs w:val="20"/>
              </w:rPr>
              <w:t xml:space="preserve"> </w:t>
            </w:r>
            <w:r w:rsidR="00A93F4C" w:rsidRPr="00A41E8F">
              <w:rPr>
                <w:sz w:val="24"/>
                <w:szCs w:val="20"/>
              </w:rPr>
              <w:t>Central Heterochromia –</w:t>
            </w:r>
            <w:r w:rsidR="00A93F4C" w:rsidRPr="00A41E8F">
              <w:rPr>
                <w:spacing w:val="-10"/>
                <w:sz w:val="24"/>
                <w:szCs w:val="20"/>
              </w:rPr>
              <w:t xml:space="preserve"> </w:t>
            </w:r>
            <w:r w:rsidR="00A93F4C" w:rsidRPr="00A41E8F">
              <w:rPr>
                <w:sz w:val="24"/>
                <w:szCs w:val="20"/>
              </w:rPr>
              <w:t xml:space="preserve">Color </w:t>
            </w:r>
          </w:p>
        </w:tc>
        <w:tc>
          <w:tcPr>
            <w:tcW w:w="6300" w:type="dxa"/>
            <w:tcBorders>
              <w:bottom w:val="single" w:sz="4" w:space="0" w:color="auto"/>
            </w:tcBorders>
          </w:tcPr>
          <w:p w14:paraId="683DD4B4" w14:textId="04647145" w:rsidR="00A93F4C" w:rsidRPr="00A41E8F" w:rsidRDefault="00A93F4C" w:rsidP="002868C4">
            <w:pPr>
              <w:spacing w:before="40" w:after="40"/>
              <w:rPr>
                <w:sz w:val="28"/>
              </w:rPr>
            </w:pPr>
          </w:p>
        </w:tc>
      </w:tr>
      <w:tr w:rsidR="00A93F4C" w:rsidRPr="00A41E8F" w14:paraId="71845F1C" w14:textId="77777777" w:rsidTr="00750AFC">
        <w:trPr>
          <w:trHeight w:val="345"/>
        </w:trPr>
        <w:tc>
          <w:tcPr>
            <w:tcW w:w="4230" w:type="dxa"/>
          </w:tcPr>
          <w:p w14:paraId="44139522" w14:textId="1795B9D4" w:rsidR="00A93F4C" w:rsidRPr="00A41E8F" w:rsidRDefault="00000000" w:rsidP="002868C4">
            <w:pPr>
              <w:pStyle w:val="TableParagraph"/>
              <w:tabs>
                <w:tab w:val="left" w:pos="255"/>
                <w:tab w:val="left" w:pos="10046"/>
              </w:tabs>
              <w:spacing w:before="40" w:after="40"/>
              <w:rPr>
                <w:sz w:val="24"/>
                <w:szCs w:val="20"/>
              </w:rPr>
            </w:pPr>
            <w:sdt>
              <w:sdtPr>
                <w:rPr>
                  <w:sz w:val="24"/>
                  <w:szCs w:val="20"/>
                </w:rPr>
                <w:id w:val="930397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2D11" w:rsidRPr="00A41E8F">
                  <w:rPr>
                    <w:rFonts w:ascii="Segoe UI Symbol" w:eastAsia="MS Gothic" w:hAnsi="Segoe UI Symbol" w:cs="Segoe UI Symbol"/>
                    <w:sz w:val="24"/>
                    <w:szCs w:val="20"/>
                  </w:rPr>
                  <w:t>☐</w:t>
                </w:r>
              </w:sdtContent>
            </w:sdt>
            <w:r w:rsidR="00795B52" w:rsidRPr="00A41E8F">
              <w:rPr>
                <w:sz w:val="24"/>
                <w:szCs w:val="20"/>
              </w:rPr>
              <w:t xml:space="preserve"> </w:t>
            </w:r>
            <w:r w:rsidR="00A93F4C" w:rsidRPr="00A41E8F">
              <w:rPr>
                <w:sz w:val="24"/>
                <w:szCs w:val="20"/>
              </w:rPr>
              <w:t>No pigments</w:t>
            </w:r>
          </w:p>
        </w:tc>
        <w:tc>
          <w:tcPr>
            <w:tcW w:w="6300" w:type="dxa"/>
            <w:tcBorders>
              <w:top w:val="single" w:sz="4" w:space="0" w:color="auto"/>
              <w:bottom w:val="single" w:sz="2" w:space="0" w:color="000000"/>
            </w:tcBorders>
          </w:tcPr>
          <w:p w14:paraId="364E3642" w14:textId="3867BE2F" w:rsidR="00A93F4C" w:rsidRPr="00A41E8F" w:rsidRDefault="00A93F4C" w:rsidP="002868C4">
            <w:pPr>
              <w:spacing w:before="40" w:after="40"/>
            </w:pPr>
          </w:p>
        </w:tc>
      </w:tr>
    </w:tbl>
    <w:p w14:paraId="415CAEC5" w14:textId="77777777" w:rsidR="00D82640" w:rsidRPr="00A41E8F" w:rsidRDefault="00D82640" w:rsidP="00483FCD">
      <w:pPr>
        <w:rPr>
          <w:sz w:val="2"/>
          <w:szCs w:val="2"/>
        </w:rPr>
      </w:pPr>
    </w:p>
    <w:tbl>
      <w:tblPr>
        <w:tblW w:w="10530" w:type="dxa"/>
        <w:tblInd w:w="1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2"/>
        <w:gridCol w:w="357"/>
        <w:gridCol w:w="827"/>
        <w:gridCol w:w="163"/>
        <w:gridCol w:w="1051"/>
        <w:gridCol w:w="3560"/>
        <w:gridCol w:w="269"/>
        <w:gridCol w:w="3941"/>
      </w:tblGrid>
      <w:tr w:rsidR="00483FCD" w:rsidRPr="00A41E8F" w14:paraId="45845F6D" w14:textId="77777777" w:rsidTr="00A41E8F">
        <w:trPr>
          <w:trHeight w:val="256"/>
        </w:trPr>
        <w:tc>
          <w:tcPr>
            <w:tcW w:w="10530" w:type="dxa"/>
            <w:gridSpan w:val="8"/>
            <w:shd w:val="clear" w:color="auto" w:fill="D9D9D9" w:themeFill="background1" w:themeFillShade="D9"/>
          </w:tcPr>
          <w:p w14:paraId="21293935" w14:textId="0B582107" w:rsidR="00483FCD" w:rsidRPr="00A41E8F" w:rsidRDefault="00483FCD" w:rsidP="00483FCD">
            <w:pPr>
              <w:pStyle w:val="TableParagraph"/>
              <w:spacing w:line="302" w:lineRule="exact"/>
              <w:ind w:left="3" w:right="85"/>
              <w:jc w:val="center"/>
              <w:rPr>
                <w:b/>
                <w:color w:val="0070C0"/>
                <w:sz w:val="24"/>
                <w:szCs w:val="20"/>
              </w:rPr>
            </w:pPr>
            <w:r w:rsidRPr="00A41E8F">
              <w:rPr>
                <w:b/>
                <w:color w:val="0070C0"/>
                <w:sz w:val="24"/>
                <w:szCs w:val="20"/>
              </w:rPr>
              <w:t>COLLARETTE SIGNS</w:t>
            </w:r>
          </w:p>
        </w:tc>
      </w:tr>
      <w:tr w:rsidR="00483FCD" w:rsidRPr="00A41E8F" w14:paraId="7123A418" w14:textId="77777777" w:rsidTr="00A41E8F">
        <w:trPr>
          <w:trHeight w:val="256"/>
        </w:trPr>
        <w:tc>
          <w:tcPr>
            <w:tcW w:w="6320" w:type="dxa"/>
            <w:gridSpan w:val="6"/>
            <w:tcBorders>
              <w:bottom w:val="single" w:sz="4" w:space="0" w:color="auto"/>
            </w:tcBorders>
            <w:shd w:val="clear" w:color="auto" w:fill="FFFFFF" w:themeFill="background1"/>
          </w:tcPr>
          <w:p w14:paraId="1E3AEFFB" w14:textId="77777777" w:rsidR="00A736C5" w:rsidRPr="00A41E8F" w:rsidRDefault="00AD5771">
            <w:pPr>
              <w:pStyle w:val="TableParagraph"/>
              <w:spacing w:line="302" w:lineRule="exact"/>
              <w:ind w:left="4057"/>
              <w:rPr>
                <w:b/>
                <w:color w:val="00B050"/>
                <w:sz w:val="24"/>
                <w:szCs w:val="20"/>
              </w:rPr>
            </w:pPr>
            <w:r w:rsidRPr="00A41E8F">
              <w:rPr>
                <w:b/>
                <w:color w:val="00B050"/>
                <w:sz w:val="24"/>
                <w:szCs w:val="20"/>
              </w:rPr>
              <w:t>Right Eye</w:t>
            </w:r>
          </w:p>
        </w:tc>
        <w:tc>
          <w:tcPr>
            <w:tcW w:w="269" w:type="dxa"/>
            <w:shd w:val="clear" w:color="auto" w:fill="FFFFFF" w:themeFill="background1"/>
          </w:tcPr>
          <w:p w14:paraId="56153EB5" w14:textId="77777777" w:rsidR="00A736C5" w:rsidRPr="00A41E8F" w:rsidRDefault="00A736C5">
            <w:pPr>
              <w:pStyle w:val="TableParagraph"/>
              <w:rPr>
                <w:color w:val="00B050"/>
                <w:sz w:val="24"/>
                <w:szCs w:val="20"/>
              </w:rPr>
            </w:pPr>
          </w:p>
        </w:tc>
        <w:tc>
          <w:tcPr>
            <w:tcW w:w="394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8138D62" w14:textId="77777777" w:rsidR="00A736C5" w:rsidRPr="00A41E8F" w:rsidRDefault="00AD5771">
            <w:pPr>
              <w:pStyle w:val="TableParagraph"/>
              <w:spacing w:line="302" w:lineRule="exact"/>
              <w:ind w:left="1269" w:right="1273"/>
              <w:jc w:val="center"/>
              <w:rPr>
                <w:b/>
                <w:color w:val="00B050"/>
                <w:sz w:val="24"/>
                <w:szCs w:val="20"/>
              </w:rPr>
            </w:pPr>
            <w:r w:rsidRPr="00A41E8F">
              <w:rPr>
                <w:b/>
                <w:color w:val="00B050"/>
                <w:sz w:val="24"/>
                <w:szCs w:val="20"/>
              </w:rPr>
              <w:t>Left Eye</w:t>
            </w:r>
          </w:p>
        </w:tc>
      </w:tr>
      <w:tr w:rsidR="00071ADD" w:rsidRPr="00A41E8F" w14:paraId="72361544" w14:textId="77777777" w:rsidTr="00A41E8F">
        <w:trPr>
          <w:trHeight w:val="180"/>
        </w:trPr>
        <w:tc>
          <w:tcPr>
            <w:tcW w:w="27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DC004" w14:textId="63DC4845" w:rsidR="00071ADD" w:rsidRPr="00A41E8F" w:rsidRDefault="00071ADD" w:rsidP="009A4045">
            <w:pPr>
              <w:pStyle w:val="TableParagraph"/>
              <w:spacing w:before="20" w:after="20"/>
              <w:ind w:left="90" w:right="135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Placement:</w:t>
            </w:r>
          </w:p>
        </w:tc>
        <w:tc>
          <w:tcPr>
            <w:tcW w:w="3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B0F19" w14:textId="12266237" w:rsidR="00071ADD" w:rsidRPr="00A41E8F" w:rsidRDefault="00071ADD" w:rsidP="00A41E8F">
            <w:pPr>
              <w:pStyle w:val="TableParagraph"/>
              <w:tabs>
                <w:tab w:val="left" w:pos="2900"/>
                <w:tab w:val="left" w:pos="6477"/>
              </w:tabs>
              <w:spacing w:before="40" w:after="40"/>
              <w:ind w:left="90" w:right="-72"/>
              <w:rPr>
                <w:sz w:val="21"/>
                <w:szCs w:val="21"/>
              </w:rPr>
            </w:pPr>
          </w:p>
        </w:tc>
        <w:tc>
          <w:tcPr>
            <w:tcW w:w="269" w:type="dxa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F1EF3" w14:textId="77777777" w:rsidR="00071ADD" w:rsidRPr="00A41E8F" w:rsidRDefault="00071ADD" w:rsidP="002E44B4">
            <w:pPr>
              <w:pStyle w:val="TableParagraph"/>
              <w:spacing w:before="40" w:after="40"/>
              <w:rPr>
                <w:sz w:val="24"/>
              </w:rPr>
            </w:pPr>
          </w:p>
        </w:tc>
        <w:tc>
          <w:tcPr>
            <w:tcW w:w="394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34DA2" w14:textId="58C82AFF" w:rsidR="00071ADD" w:rsidRPr="00A41E8F" w:rsidRDefault="00071ADD" w:rsidP="00A41E8F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071ADD" w:rsidRPr="00A41E8F" w14:paraId="6BF2D509" w14:textId="77777777" w:rsidTr="00A41E8F">
        <w:trPr>
          <w:trHeight w:val="180"/>
        </w:trPr>
        <w:tc>
          <w:tcPr>
            <w:tcW w:w="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D92AC" w14:textId="32EC5921" w:rsidR="00071ADD" w:rsidRPr="00A41E8F" w:rsidRDefault="00071ADD" w:rsidP="009A4045">
            <w:pPr>
              <w:pStyle w:val="TableParagraph"/>
              <w:spacing w:before="20" w:after="20"/>
              <w:ind w:left="90" w:right="135"/>
              <w:rPr>
                <w:color w:val="00B050"/>
                <w:sz w:val="13"/>
                <w:szCs w:val="13"/>
              </w:rPr>
            </w:pPr>
            <w:r w:rsidRPr="00A41E8F">
              <w:rPr>
                <w:color w:val="00B050"/>
                <w:sz w:val="13"/>
                <w:szCs w:val="13"/>
              </w:rPr>
              <w:t>Balanced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9FC3" w14:textId="3D35BD51" w:rsidR="00071ADD" w:rsidRPr="00A41E8F" w:rsidRDefault="00071ADD" w:rsidP="009A4045">
            <w:pPr>
              <w:pStyle w:val="TableParagraph"/>
              <w:spacing w:before="20" w:after="20"/>
              <w:ind w:left="90" w:right="135"/>
              <w:rPr>
                <w:color w:val="00B050"/>
                <w:sz w:val="13"/>
                <w:szCs w:val="13"/>
              </w:rPr>
            </w:pPr>
            <w:r w:rsidRPr="00A41E8F">
              <w:rPr>
                <w:color w:val="00B050"/>
                <w:sz w:val="13"/>
                <w:szCs w:val="13"/>
              </w:rPr>
              <w:t>Constricted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D9E6D" w14:textId="20709954" w:rsidR="00071ADD" w:rsidRPr="00A41E8F" w:rsidRDefault="00071ADD" w:rsidP="009A4045">
            <w:pPr>
              <w:pStyle w:val="TableParagraph"/>
              <w:spacing w:before="20" w:after="20"/>
              <w:ind w:left="90" w:right="135"/>
              <w:rPr>
                <w:color w:val="00B050"/>
                <w:sz w:val="13"/>
                <w:szCs w:val="13"/>
              </w:rPr>
            </w:pPr>
            <w:r w:rsidRPr="00A41E8F">
              <w:rPr>
                <w:color w:val="00B050"/>
                <w:sz w:val="13"/>
                <w:szCs w:val="13"/>
              </w:rPr>
              <w:t>Atonic</w:t>
            </w:r>
          </w:p>
        </w:tc>
        <w:tc>
          <w:tcPr>
            <w:tcW w:w="3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3AC71" w14:textId="77777777" w:rsidR="00071ADD" w:rsidRPr="00A41E8F" w:rsidRDefault="00071ADD" w:rsidP="00A41E8F">
            <w:pPr>
              <w:pStyle w:val="TableParagraph"/>
              <w:tabs>
                <w:tab w:val="left" w:pos="2900"/>
                <w:tab w:val="left" w:pos="6477"/>
              </w:tabs>
              <w:spacing w:before="40" w:after="40"/>
              <w:ind w:left="90" w:right="-72"/>
              <w:rPr>
                <w:sz w:val="21"/>
                <w:szCs w:val="21"/>
              </w:rPr>
            </w:pPr>
          </w:p>
        </w:tc>
        <w:tc>
          <w:tcPr>
            <w:tcW w:w="2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1B33A8" w14:textId="77777777" w:rsidR="00071ADD" w:rsidRPr="00A41E8F" w:rsidRDefault="00071ADD" w:rsidP="002E44B4">
            <w:pPr>
              <w:pStyle w:val="TableParagraph"/>
              <w:spacing w:before="40" w:after="40"/>
              <w:rPr>
                <w:sz w:val="24"/>
              </w:rPr>
            </w:pPr>
          </w:p>
        </w:tc>
        <w:tc>
          <w:tcPr>
            <w:tcW w:w="394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8E3F" w14:textId="77777777" w:rsidR="00071ADD" w:rsidRPr="00A41E8F" w:rsidRDefault="00071ADD" w:rsidP="00A41E8F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071ADD" w:rsidRPr="00A41E8F" w14:paraId="30AA4653" w14:textId="77777777" w:rsidTr="00A41E8F">
        <w:trPr>
          <w:trHeight w:val="180"/>
        </w:trPr>
        <w:tc>
          <w:tcPr>
            <w:tcW w:w="27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A25D1" w14:textId="572114DF" w:rsidR="00071ADD" w:rsidRPr="00A41E8F" w:rsidRDefault="00071ADD" w:rsidP="009A4045">
            <w:pPr>
              <w:pStyle w:val="TableParagraph"/>
              <w:spacing w:before="20" w:after="20"/>
              <w:ind w:left="90" w:right="135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Quality:</w:t>
            </w:r>
          </w:p>
        </w:tc>
        <w:tc>
          <w:tcPr>
            <w:tcW w:w="3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AD49B" w14:textId="41983DB4" w:rsidR="00071ADD" w:rsidRPr="00A41E8F" w:rsidRDefault="00071ADD" w:rsidP="00A41E8F">
            <w:pPr>
              <w:pStyle w:val="TableParagraph"/>
              <w:tabs>
                <w:tab w:val="left" w:pos="2900"/>
                <w:tab w:val="left" w:pos="6477"/>
              </w:tabs>
              <w:spacing w:before="40" w:after="40"/>
              <w:ind w:left="90" w:right="-72"/>
              <w:rPr>
                <w:sz w:val="21"/>
                <w:szCs w:val="21"/>
              </w:rPr>
            </w:pPr>
          </w:p>
        </w:tc>
        <w:tc>
          <w:tcPr>
            <w:tcW w:w="26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1AFE60" w14:textId="77777777" w:rsidR="00071ADD" w:rsidRPr="00A41E8F" w:rsidRDefault="00071ADD" w:rsidP="002E44B4">
            <w:pPr>
              <w:pStyle w:val="TableParagraph"/>
              <w:spacing w:before="40" w:after="40"/>
              <w:rPr>
                <w:sz w:val="24"/>
              </w:rPr>
            </w:pPr>
          </w:p>
        </w:tc>
        <w:tc>
          <w:tcPr>
            <w:tcW w:w="394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D67F8" w14:textId="659288D5" w:rsidR="00071ADD" w:rsidRPr="00A41E8F" w:rsidRDefault="00071ADD" w:rsidP="00A41E8F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07D764B4" w14:textId="77777777" w:rsidTr="00A41E8F">
        <w:trPr>
          <w:trHeight w:val="180"/>
        </w:trPr>
        <w:tc>
          <w:tcPr>
            <w:tcW w:w="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63DD4" w14:textId="2CD69D80" w:rsidR="002868C4" w:rsidRPr="00A41E8F" w:rsidRDefault="002868C4" w:rsidP="002868C4">
            <w:pPr>
              <w:pStyle w:val="TableParagraph"/>
              <w:spacing w:before="20" w:after="20"/>
              <w:ind w:left="90" w:right="135"/>
              <w:rPr>
                <w:color w:val="00B050"/>
                <w:sz w:val="13"/>
                <w:szCs w:val="13"/>
              </w:rPr>
            </w:pPr>
            <w:r w:rsidRPr="00A41E8F">
              <w:rPr>
                <w:color w:val="00B050"/>
                <w:sz w:val="13"/>
                <w:szCs w:val="13"/>
              </w:rPr>
              <w:t>Absent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EC503" w14:textId="4064FD8F" w:rsidR="002868C4" w:rsidRPr="00A41E8F" w:rsidRDefault="002868C4" w:rsidP="002868C4">
            <w:pPr>
              <w:pStyle w:val="TableParagraph"/>
              <w:spacing w:before="20" w:after="20"/>
              <w:ind w:left="90" w:right="135"/>
              <w:rPr>
                <w:color w:val="00B050"/>
                <w:sz w:val="13"/>
                <w:szCs w:val="13"/>
              </w:rPr>
            </w:pPr>
            <w:r w:rsidRPr="00A41E8F">
              <w:rPr>
                <w:color w:val="00B050"/>
                <w:sz w:val="13"/>
                <w:szCs w:val="13"/>
              </w:rPr>
              <w:t>Thin &amp; Wispy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B0190" w14:textId="7D602A6A" w:rsidR="002868C4" w:rsidRPr="00A41E8F" w:rsidRDefault="002868C4" w:rsidP="002868C4">
            <w:pPr>
              <w:pStyle w:val="TableParagraph"/>
              <w:spacing w:before="20" w:after="20"/>
              <w:ind w:left="90" w:right="135"/>
              <w:rPr>
                <w:color w:val="00B050"/>
                <w:sz w:val="13"/>
                <w:szCs w:val="13"/>
              </w:rPr>
            </w:pPr>
            <w:r w:rsidRPr="00A41E8F">
              <w:rPr>
                <w:color w:val="00B050"/>
                <w:sz w:val="13"/>
                <w:szCs w:val="13"/>
              </w:rPr>
              <w:t>Thick &amp; Ropey</w:t>
            </w:r>
          </w:p>
        </w:tc>
        <w:tc>
          <w:tcPr>
            <w:tcW w:w="3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7DCAF" w14:textId="77777777" w:rsidR="002868C4" w:rsidRPr="00A41E8F" w:rsidRDefault="002868C4" w:rsidP="00A41E8F">
            <w:pPr>
              <w:pStyle w:val="TableParagraph"/>
              <w:tabs>
                <w:tab w:val="left" w:pos="2900"/>
                <w:tab w:val="left" w:pos="6477"/>
              </w:tabs>
              <w:spacing w:before="40" w:after="40"/>
              <w:ind w:left="90" w:right="-72"/>
              <w:rPr>
                <w:sz w:val="21"/>
                <w:szCs w:val="21"/>
              </w:rPr>
            </w:pPr>
          </w:p>
        </w:tc>
        <w:tc>
          <w:tcPr>
            <w:tcW w:w="2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4A0AA7" w14:textId="77777777" w:rsidR="002868C4" w:rsidRPr="00A41E8F" w:rsidRDefault="002868C4" w:rsidP="002868C4">
            <w:pPr>
              <w:pStyle w:val="TableParagraph"/>
              <w:spacing w:before="40" w:after="40"/>
              <w:rPr>
                <w:sz w:val="24"/>
              </w:rPr>
            </w:pPr>
          </w:p>
        </w:tc>
        <w:tc>
          <w:tcPr>
            <w:tcW w:w="394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783C8" w14:textId="77777777" w:rsidR="002868C4" w:rsidRPr="00A41E8F" w:rsidRDefault="002868C4" w:rsidP="00A41E8F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A41E8F" w:rsidRPr="00A41E8F" w14:paraId="22F30ED3" w14:textId="77777777" w:rsidTr="00A41E8F">
        <w:trPr>
          <w:trHeight w:val="129"/>
        </w:trPr>
        <w:tc>
          <w:tcPr>
            <w:tcW w:w="27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E48E6" w14:textId="6B6C5DEC" w:rsidR="00A41E8F" w:rsidRPr="00A41E8F" w:rsidRDefault="00A41E8F" w:rsidP="002868C4">
            <w:pPr>
              <w:pStyle w:val="TableParagraph"/>
              <w:spacing w:before="20" w:after="20"/>
              <w:ind w:left="90" w:right="135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Shape:</w:t>
            </w:r>
          </w:p>
        </w:tc>
        <w:tc>
          <w:tcPr>
            <w:tcW w:w="35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589E98" w14:textId="48FD65CA" w:rsidR="00A41E8F" w:rsidRPr="00A41E8F" w:rsidRDefault="00A41E8F" w:rsidP="00A41E8F">
            <w:pPr>
              <w:pStyle w:val="TableParagraph"/>
              <w:tabs>
                <w:tab w:val="left" w:pos="2900"/>
                <w:tab w:val="left" w:pos="6477"/>
              </w:tabs>
              <w:spacing w:before="40" w:after="40"/>
              <w:ind w:left="90" w:right="-72"/>
              <w:rPr>
                <w:sz w:val="21"/>
                <w:szCs w:val="21"/>
              </w:rPr>
            </w:pPr>
          </w:p>
        </w:tc>
        <w:tc>
          <w:tcPr>
            <w:tcW w:w="26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C8E8C9" w14:textId="77777777" w:rsidR="00A41E8F" w:rsidRPr="00A41E8F" w:rsidRDefault="00A41E8F" w:rsidP="002868C4">
            <w:pPr>
              <w:pStyle w:val="TableParagraph"/>
              <w:spacing w:before="40" w:after="40"/>
              <w:rPr>
                <w:sz w:val="24"/>
              </w:rPr>
            </w:pPr>
          </w:p>
        </w:tc>
        <w:tc>
          <w:tcPr>
            <w:tcW w:w="39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97505F" w14:textId="0883F291" w:rsidR="00A41E8F" w:rsidRPr="00A41E8F" w:rsidRDefault="00A41E8F" w:rsidP="00A41E8F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A41E8F" w:rsidRPr="00A41E8F" w14:paraId="6DA7A990" w14:textId="77777777" w:rsidTr="00A41E8F">
        <w:trPr>
          <w:trHeight w:val="129"/>
        </w:trPr>
        <w:tc>
          <w:tcPr>
            <w:tcW w:w="27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C24F6" w14:textId="192C65AB" w:rsidR="00A41E8F" w:rsidRPr="00A41E8F" w:rsidRDefault="00A41E8F" w:rsidP="002868C4">
            <w:pPr>
              <w:pStyle w:val="TableParagraph"/>
              <w:spacing w:before="20" w:after="20"/>
              <w:ind w:left="90" w:right="135"/>
              <w:rPr>
                <w:color w:val="00B050"/>
                <w:sz w:val="24"/>
                <w:szCs w:val="20"/>
              </w:rPr>
            </w:pPr>
            <w:r w:rsidRPr="00A41E8F">
              <w:rPr>
                <w:b/>
                <w:bCs/>
                <w:color w:val="00B050"/>
                <w:sz w:val="13"/>
                <w:szCs w:val="13"/>
              </w:rPr>
              <w:t>J</w:t>
            </w:r>
            <w:r w:rsidRPr="00A41E8F">
              <w:rPr>
                <w:color w:val="00B050"/>
                <w:sz w:val="13"/>
                <w:szCs w:val="13"/>
              </w:rPr>
              <w:t xml:space="preserve">agged, </w:t>
            </w:r>
            <w:r w:rsidRPr="00A41E8F">
              <w:rPr>
                <w:b/>
                <w:bCs/>
                <w:color w:val="00B050"/>
                <w:sz w:val="13"/>
                <w:szCs w:val="13"/>
              </w:rPr>
              <w:t>D</w:t>
            </w:r>
            <w:r w:rsidRPr="00A41E8F">
              <w:rPr>
                <w:color w:val="00B050"/>
                <w:sz w:val="13"/>
                <w:szCs w:val="13"/>
              </w:rPr>
              <w:t xml:space="preserve">ouble, </w:t>
            </w:r>
            <w:r w:rsidRPr="00A41E8F">
              <w:rPr>
                <w:b/>
                <w:bCs/>
                <w:color w:val="00B050"/>
                <w:sz w:val="13"/>
                <w:szCs w:val="13"/>
              </w:rPr>
              <w:t>I</w:t>
            </w:r>
            <w:r w:rsidRPr="00A41E8F">
              <w:rPr>
                <w:color w:val="00B050"/>
                <w:sz w:val="13"/>
                <w:szCs w:val="13"/>
              </w:rPr>
              <w:t xml:space="preserve">ntermittent, </w:t>
            </w:r>
            <w:r w:rsidRPr="00A41E8F">
              <w:rPr>
                <w:b/>
                <w:bCs/>
                <w:color w:val="00B050"/>
                <w:sz w:val="13"/>
                <w:szCs w:val="13"/>
              </w:rPr>
              <w:t>S</w:t>
            </w:r>
            <w:r w:rsidRPr="00A41E8F">
              <w:rPr>
                <w:color w:val="00B050"/>
                <w:sz w:val="13"/>
                <w:szCs w:val="13"/>
              </w:rPr>
              <w:t xml:space="preserve">quare, </w:t>
            </w:r>
            <w:r w:rsidRPr="00A41E8F">
              <w:rPr>
                <w:b/>
                <w:bCs/>
                <w:color w:val="00B050"/>
                <w:sz w:val="13"/>
                <w:szCs w:val="13"/>
              </w:rPr>
              <w:t>R</w:t>
            </w:r>
            <w:r w:rsidRPr="00A41E8F">
              <w:rPr>
                <w:color w:val="00B050"/>
                <w:sz w:val="13"/>
                <w:szCs w:val="13"/>
              </w:rPr>
              <w:t xml:space="preserve">aised Gateway, Arch or Bridge, </w:t>
            </w:r>
            <w:r w:rsidRPr="00A41E8F">
              <w:rPr>
                <w:b/>
                <w:bCs/>
                <w:color w:val="00B050"/>
                <w:sz w:val="13"/>
                <w:szCs w:val="13"/>
              </w:rPr>
              <w:t>C</w:t>
            </w:r>
            <w:r w:rsidRPr="00A41E8F">
              <w:rPr>
                <w:color w:val="00B050"/>
                <w:sz w:val="13"/>
                <w:szCs w:val="13"/>
              </w:rPr>
              <w:t xml:space="preserve">ollarette w/ </w:t>
            </w:r>
            <w:r w:rsidRPr="00A41E8F">
              <w:rPr>
                <w:b/>
                <w:bCs/>
                <w:color w:val="00B050"/>
                <w:sz w:val="13"/>
                <w:szCs w:val="13"/>
              </w:rPr>
              <w:t>F</w:t>
            </w:r>
            <w:r w:rsidRPr="00A41E8F">
              <w:rPr>
                <w:color w:val="00B050"/>
                <w:sz w:val="13"/>
                <w:szCs w:val="13"/>
              </w:rPr>
              <w:t xml:space="preserve">rontal </w:t>
            </w:r>
            <w:r w:rsidRPr="00A41E8F">
              <w:rPr>
                <w:b/>
                <w:bCs/>
                <w:color w:val="00B050"/>
                <w:sz w:val="13"/>
                <w:szCs w:val="13"/>
              </w:rPr>
              <w:t>I</w:t>
            </w:r>
            <w:r w:rsidRPr="00A41E8F">
              <w:rPr>
                <w:color w:val="00B050"/>
                <w:sz w:val="13"/>
                <w:szCs w:val="13"/>
              </w:rPr>
              <w:t xml:space="preserve">ndentation, </w:t>
            </w:r>
            <w:r w:rsidRPr="00A41E8F">
              <w:rPr>
                <w:b/>
                <w:bCs/>
                <w:color w:val="00B050"/>
                <w:sz w:val="13"/>
                <w:szCs w:val="13"/>
              </w:rPr>
              <w:t>M</w:t>
            </w:r>
            <w:r w:rsidRPr="00A41E8F">
              <w:rPr>
                <w:color w:val="00B050"/>
                <w:sz w:val="13"/>
                <w:szCs w:val="13"/>
              </w:rPr>
              <w:t>eerschaum</w:t>
            </w:r>
          </w:p>
        </w:tc>
        <w:tc>
          <w:tcPr>
            <w:tcW w:w="35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2F038" w14:textId="77777777" w:rsidR="00A41E8F" w:rsidRPr="00A41E8F" w:rsidRDefault="00A41E8F" w:rsidP="002868C4">
            <w:pPr>
              <w:pStyle w:val="TableParagraph"/>
              <w:tabs>
                <w:tab w:val="left" w:pos="2900"/>
                <w:tab w:val="left" w:pos="6477"/>
              </w:tabs>
              <w:spacing w:before="40" w:after="40"/>
              <w:ind w:left="90" w:right="-72"/>
              <w:rPr>
                <w:sz w:val="21"/>
                <w:szCs w:val="21"/>
              </w:rPr>
            </w:pPr>
          </w:p>
        </w:tc>
        <w:tc>
          <w:tcPr>
            <w:tcW w:w="2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B6821E" w14:textId="77777777" w:rsidR="00A41E8F" w:rsidRPr="00A41E8F" w:rsidRDefault="00A41E8F" w:rsidP="002868C4">
            <w:pPr>
              <w:pStyle w:val="TableParagraph"/>
              <w:spacing w:before="40" w:after="40"/>
              <w:rPr>
                <w:sz w:val="24"/>
              </w:rPr>
            </w:pPr>
          </w:p>
        </w:tc>
        <w:tc>
          <w:tcPr>
            <w:tcW w:w="39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A706B" w14:textId="77777777" w:rsidR="00A41E8F" w:rsidRPr="00A41E8F" w:rsidRDefault="00A41E8F" w:rsidP="002868C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52093689" w14:textId="77777777" w:rsidTr="00A41E8F">
        <w:trPr>
          <w:trHeight w:val="417"/>
        </w:trPr>
        <w:tc>
          <w:tcPr>
            <w:tcW w:w="10530" w:type="dxa"/>
            <w:gridSpan w:val="8"/>
            <w:shd w:val="clear" w:color="auto" w:fill="D9D9D9" w:themeFill="background1" w:themeFillShade="D9"/>
            <w:vAlign w:val="center"/>
          </w:tcPr>
          <w:p w14:paraId="665E7DB3" w14:textId="56F0D93D" w:rsidR="002868C4" w:rsidRPr="00A41E8F" w:rsidRDefault="002868C4" w:rsidP="002868C4">
            <w:pPr>
              <w:pStyle w:val="TableParagraph"/>
              <w:spacing w:line="302" w:lineRule="exact"/>
              <w:ind w:left="3" w:right="85"/>
              <w:jc w:val="center"/>
              <w:rPr>
                <w:b/>
                <w:color w:val="0070C0"/>
                <w:sz w:val="24"/>
                <w:szCs w:val="20"/>
              </w:rPr>
            </w:pPr>
            <w:r w:rsidRPr="00A41E8F">
              <w:rPr>
                <w:b/>
                <w:color w:val="0070C0"/>
                <w:sz w:val="24"/>
                <w:szCs w:val="20"/>
              </w:rPr>
              <w:t>NUTRITIVE ZONE</w:t>
            </w:r>
          </w:p>
        </w:tc>
      </w:tr>
      <w:tr w:rsidR="002868C4" w:rsidRPr="00A41E8F" w14:paraId="40A107B9" w14:textId="77777777" w:rsidTr="00A41E8F">
        <w:trPr>
          <w:trHeight w:val="353"/>
        </w:trPr>
        <w:sdt>
          <w:sdtPr>
            <w:rPr>
              <w:sz w:val="24"/>
              <w:szCs w:val="24"/>
            </w:rPr>
            <w:id w:val="-1234776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2" w:type="dxa"/>
              </w:tcPr>
              <w:p w14:paraId="73DC461C" w14:textId="7CE55419" w:rsidR="002868C4" w:rsidRPr="00A41E8F" w:rsidRDefault="00A41E8F" w:rsidP="007938B4">
                <w:pPr>
                  <w:pStyle w:val="TableParagraph"/>
                  <w:spacing w:before="20" w:after="20"/>
                  <w:ind w:right="54"/>
                  <w:rPr>
                    <w:sz w:val="24"/>
                    <w:szCs w:val="24"/>
                  </w:rPr>
                </w:pPr>
                <w:r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98" w:type="dxa"/>
            <w:gridSpan w:val="4"/>
          </w:tcPr>
          <w:p w14:paraId="647A8C24" w14:textId="0E674B87" w:rsidR="002868C4" w:rsidRPr="00A41E8F" w:rsidRDefault="002868C4" w:rsidP="007938B4">
            <w:pPr>
              <w:pStyle w:val="TableParagraph"/>
              <w:spacing w:before="20" w:after="20"/>
              <w:ind w:left="82"/>
              <w:rPr>
                <w:sz w:val="24"/>
                <w:szCs w:val="24"/>
              </w:rPr>
            </w:pPr>
            <w:r w:rsidRPr="00A41E8F">
              <w:rPr>
                <w:sz w:val="24"/>
                <w:szCs w:val="24"/>
              </w:rPr>
              <w:t>Comb</w:t>
            </w:r>
            <w:r w:rsidRPr="00A41E8F">
              <w:rPr>
                <w:spacing w:val="-1"/>
                <w:sz w:val="24"/>
                <w:szCs w:val="24"/>
              </w:rPr>
              <w:t xml:space="preserve"> </w:t>
            </w:r>
            <w:r w:rsidRPr="00A41E8F">
              <w:rPr>
                <w:sz w:val="24"/>
                <w:szCs w:val="24"/>
              </w:rPr>
              <w:t>Teeth</w:t>
            </w:r>
          </w:p>
        </w:tc>
        <w:tc>
          <w:tcPr>
            <w:tcW w:w="3560" w:type="dxa"/>
            <w:tcBorders>
              <w:bottom w:val="single" w:sz="4" w:space="0" w:color="auto"/>
            </w:tcBorders>
          </w:tcPr>
          <w:p w14:paraId="4C5F378A" w14:textId="3020605C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4"/>
                <w:szCs w:val="24"/>
              </w:rPr>
            </w:pPr>
          </w:p>
        </w:tc>
        <w:tc>
          <w:tcPr>
            <w:tcW w:w="269" w:type="dxa"/>
          </w:tcPr>
          <w:p w14:paraId="7BE289A3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4"/>
              </w:rPr>
            </w:pPr>
          </w:p>
        </w:tc>
        <w:tc>
          <w:tcPr>
            <w:tcW w:w="3941" w:type="dxa"/>
            <w:tcBorders>
              <w:bottom w:val="single" w:sz="4" w:space="0" w:color="auto"/>
            </w:tcBorders>
          </w:tcPr>
          <w:p w14:paraId="3CC7309F" w14:textId="5E2E452B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4"/>
                <w:szCs w:val="24"/>
              </w:rPr>
            </w:pPr>
          </w:p>
        </w:tc>
      </w:tr>
      <w:tr w:rsidR="002868C4" w:rsidRPr="00A41E8F" w14:paraId="7427CE44" w14:textId="77777777" w:rsidTr="00A41E8F">
        <w:trPr>
          <w:trHeight w:val="203"/>
        </w:trPr>
        <w:sdt>
          <w:sdtPr>
            <w:rPr>
              <w:sz w:val="24"/>
              <w:szCs w:val="24"/>
            </w:rPr>
            <w:id w:val="-334227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2" w:type="dxa"/>
                <w:vMerge w:val="restart"/>
              </w:tcPr>
              <w:p w14:paraId="467DFEEF" w14:textId="66BF6D12" w:rsidR="002868C4" w:rsidRPr="00A41E8F" w:rsidRDefault="002868C4" w:rsidP="007938B4">
                <w:pPr>
                  <w:pStyle w:val="TableParagraph"/>
                  <w:spacing w:before="20" w:after="20"/>
                  <w:ind w:right="54"/>
                  <w:rPr>
                    <w:sz w:val="24"/>
                    <w:szCs w:val="24"/>
                  </w:rPr>
                </w:pPr>
                <w:r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98" w:type="dxa"/>
            <w:gridSpan w:val="4"/>
          </w:tcPr>
          <w:p w14:paraId="6AA9F681" w14:textId="14209614" w:rsidR="002868C4" w:rsidRPr="00A41E8F" w:rsidRDefault="002868C4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Black Pupillary Border</w:t>
            </w:r>
          </w:p>
        </w:tc>
        <w:tc>
          <w:tcPr>
            <w:tcW w:w="3560" w:type="dxa"/>
            <w:vMerge w:val="restart"/>
          </w:tcPr>
          <w:p w14:paraId="1562B158" w14:textId="33D7C5D6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  <w:vMerge w:val="restart"/>
          </w:tcPr>
          <w:p w14:paraId="063A47D3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41" w:type="dxa"/>
            <w:vMerge w:val="restart"/>
            <w:tcBorders>
              <w:top w:val="single" w:sz="4" w:space="0" w:color="auto"/>
            </w:tcBorders>
          </w:tcPr>
          <w:p w14:paraId="04E22EBD" w14:textId="651D65D0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5705F9E9" w14:textId="77777777" w:rsidTr="00A41E8F">
        <w:trPr>
          <w:trHeight w:val="202"/>
        </w:trPr>
        <w:tc>
          <w:tcPr>
            <w:tcW w:w="362" w:type="dxa"/>
            <w:vMerge/>
          </w:tcPr>
          <w:p w14:paraId="3FC3D340" w14:textId="77777777" w:rsidR="002868C4" w:rsidRPr="00A41E8F" w:rsidRDefault="002868C4" w:rsidP="007938B4">
            <w:pPr>
              <w:pStyle w:val="TableParagraph"/>
              <w:spacing w:before="20" w:after="20"/>
              <w:ind w:right="54"/>
              <w:rPr>
                <w:sz w:val="24"/>
                <w:szCs w:val="24"/>
              </w:rPr>
            </w:pPr>
          </w:p>
        </w:tc>
        <w:tc>
          <w:tcPr>
            <w:tcW w:w="1184" w:type="dxa"/>
            <w:gridSpan w:val="2"/>
          </w:tcPr>
          <w:p w14:paraId="21F803CA" w14:textId="2B849C62" w:rsidR="002868C4" w:rsidRPr="00A41E8F" w:rsidRDefault="00000000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sdt>
              <w:sdtPr>
                <w:rPr>
                  <w:sz w:val="24"/>
                  <w:szCs w:val="20"/>
                </w:rPr>
                <w:id w:val="-863668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68C4" w:rsidRPr="00A41E8F">
                  <w:rPr>
                    <w:rFonts w:ascii="Segoe UI Symbol" w:hAnsi="Segoe UI Symbol" w:cs="Segoe UI Symbol"/>
                    <w:sz w:val="24"/>
                    <w:szCs w:val="20"/>
                  </w:rPr>
                  <w:t>☐</w:t>
                </w:r>
              </w:sdtContent>
            </w:sdt>
            <w:r w:rsidR="002868C4" w:rsidRPr="00A41E8F">
              <w:rPr>
                <w:sz w:val="24"/>
                <w:szCs w:val="20"/>
              </w:rPr>
              <w:t xml:space="preserve"> Yes</w:t>
            </w:r>
          </w:p>
        </w:tc>
        <w:tc>
          <w:tcPr>
            <w:tcW w:w="1214" w:type="dxa"/>
            <w:gridSpan w:val="2"/>
          </w:tcPr>
          <w:p w14:paraId="568C20B4" w14:textId="470B4961" w:rsidR="002868C4" w:rsidRPr="00A41E8F" w:rsidRDefault="00000000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sdt>
              <w:sdtPr>
                <w:rPr>
                  <w:sz w:val="24"/>
                  <w:szCs w:val="20"/>
                </w:rPr>
                <w:id w:val="-267543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68C4" w:rsidRPr="00A41E8F">
                  <w:rPr>
                    <w:rFonts w:ascii="Segoe UI Symbol" w:eastAsia="MS Gothic" w:hAnsi="Segoe UI Symbol" w:cs="Segoe UI Symbol"/>
                    <w:sz w:val="24"/>
                    <w:szCs w:val="20"/>
                  </w:rPr>
                  <w:t>☐</w:t>
                </w:r>
              </w:sdtContent>
            </w:sdt>
            <w:r w:rsidR="002868C4" w:rsidRPr="00A41E8F">
              <w:rPr>
                <w:sz w:val="24"/>
                <w:szCs w:val="20"/>
              </w:rPr>
              <w:t xml:space="preserve"> No</w:t>
            </w:r>
          </w:p>
        </w:tc>
        <w:tc>
          <w:tcPr>
            <w:tcW w:w="3560" w:type="dxa"/>
            <w:vMerge/>
            <w:tcBorders>
              <w:bottom w:val="single" w:sz="4" w:space="0" w:color="auto"/>
            </w:tcBorders>
          </w:tcPr>
          <w:p w14:paraId="58CF8D27" w14:textId="77777777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  <w:vMerge/>
          </w:tcPr>
          <w:p w14:paraId="2D67035C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41" w:type="dxa"/>
            <w:vMerge/>
            <w:tcBorders>
              <w:bottom w:val="single" w:sz="4" w:space="0" w:color="auto"/>
            </w:tcBorders>
          </w:tcPr>
          <w:p w14:paraId="63F8B35E" w14:textId="77777777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48605CEA" w14:textId="77777777" w:rsidTr="00A41E8F">
        <w:trPr>
          <w:trHeight w:val="353"/>
        </w:trPr>
        <w:sdt>
          <w:sdtPr>
            <w:rPr>
              <w:sz w:val="24"/>
              <w:szCs w:val="24"/>
            </w:rPr>
            <w:id w:val="1662124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2" w:type="dxa"/>
              </w:tcPr>
              <w:p w14:paraId="3620FD17" w14:textId="783ECB8F" w:rsidR="002868C4" w:rsidRPr="00A41E8F" w:rsidRDefault="002868C4" w:rsidP="007938B4">
                <w:pPr>
                  <w:pStyle w:val="TableParagraph"/>
                  <w:spacing w:before="20" w:after="20"/>
                  <w:ind w:right="54"/>
                  <w:rPr>
                    <w:sz w:val="24"/>
                    <w:szCs w:val="24"/>
                  </w:rPr>
                </w:pPr>
                <w:r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98" w:type="dxa"/>
            <w:gridSpan w:val="4"/>
          </w:tcPr>
          <w:p w14:paraId="2A9A34E5" w14:textId="77777777" w:rsidR="002868C4" w:rsidRPr="00A41E8F" w:rsidRDefault="002868C4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Crypts</w:t>
            </w:r>
          </w:p>
        </w:tc>
        <w:tc>
          <w:tcPr>
            <w:tcW w:w="3560" w:type="dxa"/>
            <w:tcBorders>
              <w:top w:val="single" w:sz="4" w:space="0" w:color="auto"/>
              <w:bottom w:val="single" w:sz="4" w:space="0" w:color="auto"/>
            </w:tcBorders>
          </w:tcPr>
          <w:p w14:paraId="78EC115A" w14:textId="3FBD14FC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</w:tcPr>
          <w:p w14:paraId="13629392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41" w:type="dxa"/>
            <w:tcBorders>
              <w:top w:val="single" w:sz="4" w:space="0" w:color="auto"/>
              <w:bottom w:val="single" w:sz="4" w:space="0" w:color="auto"/>
            </w:tcBorders>
          </w:tcPr>
          <w:p w14:paraId="47C414D7" w14:textId="2D7D6CA1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44067CD1" w14:textId="77777777" w:rsidTr="00A41E8F">
        <w:trPr>
          <w:trHeight w:val="338"/>
        </w:trPr>
        <w:sdt>
          <w:sdtPr>
            <w:rPr>
              <w:sz w:val="24"/>
              <w:szCs w:val="24"/>
            </w:rPr>
            <w:id w:val="-637259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2" w:type="dxa"/>
                <w:vMerge w:val="restart"/>
              </w:tcPr>
              <w:p w14:paraId="33D94A8F" w14:textId="46D7C1B0" w:rsidR="002868C4" w:rsidRPr="00A41E8F" w:rsidRDefault="002868C4" w:rsidP="007938B4">
                <w:pPr>
                  <w:pStyle w:val="TableParagraph"/>
                  <w:spacing w:before="20" w:after="20"/>
                  <w:ind w:right="54"/>
                  <w:rPr>
                    <w:sz w:val="24"/>
                    <w:szCs w:val="24"/>
                  </w:rPr>
                </w:pPr>
                <w:r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98" w:type="dxa"/>
            <w:gridSpan w:val="4"/>
          </w:tcPr>
          <w:p w14:paraId="320E29B7" w14:textId="2ABE676C" w:rsidR="002868C4" w:rsidRPr="00A41E8F" w:rsidRDefault="002868C4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Stomach Ring</w:t>
            </w:r>
          </w:p>
        </w:tc>
        <w:tc>
          <w:tcPr>
            <w:tcW w:w="3560" w:type="dxa"/>
            <w:vMerge w:val="restart"/>
            <w:tcBorders>
              <w:top w:val="single" w:sz="4" w:space="0" w:color="auto"/>
            </w:tcBorders>
          </w:tcPr>
          <w:p w14:paraId="493D1496" w14:textId="19931613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  <w:vMerge w:val="restart"/>
          </w:tcPr>
          <w:p w14:paraId="474B8C58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41" w:type="dxa"/>
            <w:vMerge w:val="restart"/>
            <w:tcBorders>
              <w:top w:val="single" w:sz="4" w:space="0" w:color="auto"/>
            </w:tcBorders>
          </w:tcPr>
          <w:p w14:paraId="040EBA1C" w14:textId="62E58102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05CAE921" w14:textId="77777777" w:rsidTr="00A41E8F">
        <w:trPr>
          <w:trHeight w:val="337"/>
        </w:trPr>
        <w:tc>
          <w:tcPr>
            <w:tcW w:w="362" w:type="dxa"/>
            <w:vMerge/>
          </w:tcPr>
          <w:p w14:paraId="74DC025C" w14:textId="77777777" w:rsidR="002868C4" w:rsidRPr="00A41E8F" w:rsidRDefault="002868C4" w:rsidP="007938B4">
            <w:pPr>
              <w:pStyle w:val="TableParagraph"/>
              <w:spacing w:before="20" w:after="20"/>
              <w:ind w:right="54"/>
              <w:rPr>
                <w:sz w:val="24"/>
                <w:szCs w:val="24"/>
              </w:rPr>
            </w:pPr>
          </w:p>
        </w:tc>
        <w:tc>
          <w:tcPr>
            <w:tcW w:w="1184" w:type="dxa"/>
            <w:gridSpan w:val="2"/>
          </w:tcPr>
          <w:p w14:paraId="644FB22E" w14:textId="0635FA35" w:rsidR="002868C4" w:rsidRPr="00A41E8F" w:rsidRDefault="00000000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sdt>
              <w:sdtPr>
                <w:rPr>
                  <w:sz w:val="24"/>
                  <w:szCs w:val="20"/>
                </w:rPr>
                <w:id w:val="-29730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68C4" w:rsidRPr="00A41E8F">
                  <w:rPr>
                    <w:rFonts w:ascii="Segoe UI Symbol" w:hAnsi="Segoe UI Symbol" w:cs="Segoe UI Symbol"/>
                    <w:sz w:val="24"/>
                    <w:szCs w:val="20"/>
                  </w:rPr>
                  <w:t>☐</w:t>
                </w:r>
              </w:sdtContent>
            </w:sdt>
            <w:r w:rsidR="002868C4" w:rsidRPr="00A41E8F">
              <w:rPr>
                <w:sz w:val="24"/>
                <w:szCs w:val="20"/>
              </w:rPr>
              <w:t xml:space="preserve"> </w:t>
            </w:r>
            <w:r w:rsidR="003A600E" w:rsidRPr="00A41E8F">
              <w:rPr>
                <w:sz w:val="24"/>
                <w:szCs w:val="20"/>
              </w:rPr>
              <w:t>Lighter</w:t>
            </w:r>
          </w:p>
        </w:tc>
        <w:tc>
          <w:tcPr>
            <w:tcW w:w="1214" w:type="dxa"/>
            <w:gridSpan w:val="2"/>
          </w:tcPr>
          <w:p w14:paraId="37538041" w14:textId="6571F351" w:rsidR="002868C4" w:rsidRPr="00A41E8F" w:rsidRDefault="00000000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sdt>
              <w:sdtPr>
                <w:rPr>
                  <w:sz w:val="24"/>
                  <w:szCs w:val="20"/>
                </w:rPr>
                <w:id w:val="-962570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68C4" w:rsidRPr="00A41E8F">
                  <w:rPr>
                    <w:rFonts w:ascii="Segoe UI Symbol" w:eastAsia="MS Gothic" w:hAnsi="Segoe UI Symbol" w:cs="Segoe UI Symbol"/>
                    <w:sz w:val="24"/>
                    <w:szCs w:val="20"/>
                  </w:rPr>
                  <w:t>☐</w:t>
                </w:r>
              </w:sdtContent>
            </w:sdt>
            <w:r w:rsidR="002868C4" w:rsidRPr="00A41E8F">
              <w:rPr>
                <w:sz w:val="24"/>
                <w:szCs w:val="20"/>
              </w:rPr>
              <w:t xml:space="preserve"> Darker</w:t>
            </w:r>
          </w:p>
        </w:tc>
        <w:tc>
          <w:tcPr>
            <w:tcW w:w="3560" w:type="dxa"/>
            <w:vMerge/>
            <w:tcBorders>
              <w:bottom w:val="single" w:sz="4" w:space="0" w:color="auto"/>
            </w:tcBorders>
          </w:tcPr>
          <w:p w14:paraId="196C08C5" w14:textId="77777777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  <w:vMerge/>
          </w:tcPr>
          <w:p w14:paraId="60992829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41" w:type="dxa"/>
            <w:vMerge/>
            <w:tcBorders>
              <w:bottom w:val="single" w:sz="4" w:space="0" w:color="auto"/>
            </w:tcBorders>
          </w:tcPr>
          <w:p w14:paraId="6EA68861" w14:textId="77777777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2F816D94" w14:textId="77777777" w:rsidTr="00A41E8F">
        <w:trPr>
          <w:trHeight w:val="353"/>
        </w:trPr>
        <w:sdt>
          <w:sdtPr>
            <w:rPr>
              <w:sz w:val="24"/>
              <w:szCs w:val="24"/>
            </w:rPr>
            <w:id w:val="451213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2" w:type="dxa"/>
              </w:tcPr>
              <w:p w14:paraId="47EF440E" w14:textId="4D37815D" w:rsidR="002868C4" w:rsidRPr="00A41E8F" w:rsidRDefault="002868C4" w:rsidP="007938B4">
                <w:pPr>
                  <w:pStyle w:val="TableParagraph"/>
                  <w:spacing w:before="20" w:after="20"/>
                  <w:ind w:right="54"/>
                  <w:rPr>
                    <w:sz w:val="24"/>
                    <w:szCs w:val="24"/>
                  </w:rPr>
                </w:pPr>
                <w:r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98" w:type="dxa"/>
            <w:gridSpan w:val="4"/>
          </w:tcPr>
          <w:p w14:paraId="411296AA" w14:textId="77777777" w:rsidR="002868C4" w:rsidRPr="00A41E8F" w:rsidRDefault="002868C4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Radial Furrows</w:t>
            </w:r>
          </w:p>
        </w:tc>
        <w:tc>
          <w:tcPr>
            <w:tcW w:w="3560" w:type="dxa"/>
            <w:tcBorders>
              <w:top w:val="single" w:sz="4" w:space="0" w:color="auto"/>
              <w:bottom w:val="single" w:sz="4" w:space="0" w:color="auto"/>
            </w:tcBorders>
          </w:tcPr>
          <w:p w14:paraId="012ADFD6" w14:textId="5F995B38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</w:tcPr>
          <w:p w14:paraId="64D9D3AE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41" w:type="dxa"/>
            <w:tcBorders>
              <w:top w:val="single" w:sz="4" w:space="0" w:color="auto"/>
              <w:bottom w:val="single" w:sz="4" w:space="0" w:color="auto"/>
            </w:tcBorders>
          </w:tcPr>
          <w:p w14:paraId="139AAA3C" w14:textId="1BF9F785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1E551E58" w14:textId="77777777" w:rsidTr="00A41E8F">
        <w:trPr>
          <w:trHeight w:val="399"/>
        </w:trPr>
        <w:sdt>
          <w:sdtPr>
            <w:rPr>
              <w:sz w:val="24"/>
              <w:szCs w:val="24"/>
            </w:rPr>
            <w:id w:val="1418992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2" w:type="dxa"/>
              </w:tcPr>
              <w:p w14:paraId="13559FEF" w14:textId="5E3D7609" w:rsidR="002868C4" w:rsidRPr="00A41E8F" w:rsidRDefault="002868C4" w:rsidP="007938B4">
                <w:pPr>
                  <w:pStyle w:val="TableParagraph"/>
                  <w:spacing w:before="20" w:after="20"/>
                  <w:ind w:right="54"/>
                  <w:rPr>
                    <w:sz w:val="24"/>
                    <w:szCs w:val="24"/>
                  </w:rPr>
                </w:pPr>
                <w:r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98" w:type="dxa"/>
            <w:gridSpan w:val="4"/>
          </w:tcPr>
          <w:p w14:paraId="56E54D25" w14:textId="77777777" w:rsidR="002868C4" w:rsidRPr="00A41E8F" w:rsidRDefault="002868C4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Angle of Fuchs</w:t>
            </w:r>
          </w:p>
        </w:tc>
        <w:tc>
          <w:tcPr>
            <w:tcW w:w="3560" w:type="dxa"/>
            <w:tcBorders>
              <w:top w:val="single" w:sz="4" w:space="0" w:color="auto"/>
              <w:bottom w:val="single" w:sz="4" w:space="0" w:color="000000"/>
            </w:tcBorders>
          </w:tcPr>
          <w:p w14:paraId="35CD5C8F" w14:textId="456E978E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</w:tcPr>
          <w:p w14:paraId="2264A4CE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41" w:type="dxa"/>
            <w:tcBorders>
              <w:top w:val="single" w:sz="4" w:space="0" w:color="auto"/>
              <w:bottom w:val="single" w:sz="4" w:space="0" w:color="auto"/>
            </w:tcBorders>
          </w:tcPr>
          <w:p w14:paraId="0A1337EC" w14:textId="194D4C23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75B8BEE5" w14:textId="77777777" w:rsidTr="00A41E8F">
        <w:trPr>
          <w:trHeight w:val="346"/>
        </w:trPr>
        <w:sdt>
          <w:sdtPr>
            <w:rPr>
              <w:sz w:val="24"/>
              <w:szCs w:val="24"/>
            </w:rPr>
            <w:id w:val="-1603488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2" w:type="dxa"/>
              </w:tcPr>
              <w:p w14:paraId="4279E5FE" w14:textId="79DB82CA" w:rsidR="002868C4" w:rsidRPr="00A41E8F" w:rsidRDefault="002868C4" w:rsidP="007938B4">
                <w:pPr>
                  <w:pStyle w:val="TableParagraph"/>
                  <w:spacing w:before="20" w:after="20"/>
                  <w:ind w:right="54"/>
                  <w:rPr>
                    <w:sz w:val="24"/>
                    <w:szCs w:val="24"/>
                  </w:rPr>
                </w:pPr>
                <w:r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98" w:type="dxa"/>
            <w:gridSpan w:val="4"/>
          </w:tcPr>
          <w:p w14:paraId="59791AD0" w14:textId="77777777" w:rsidR="002868C4" w:rsidRPr="00A41E8F" w:rsidRDefault="002868C4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Square Collarette</w:t>
            </w:r>
          </w:p>
        </w:tc>
        <w:tc>
          <w:tcPr>
            <w:tcW w:w="3560" w:type="dxa"/>
            <w:tcBorders>
              <w:top w:val="single" w:sz="4" w:space="0" w:color="000000"/>
            </w:tcBorders>
          </w:tcPr>
          <w:p w14:paraId="160679BA" w14:textId="5C8D12AE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</w:tcPr>
          <w:p w14:paraId="11789815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41" w:type="dxa"/>
            <w:tcBorders>
              <w:top w:val="single" w:sz="4" w:space="0" w:color="auto"/>
              <w:bottom w:val="single" w:sz="4" w:space="0" w:color="000000"/>
            </w:tcBorders>
          </w:tcPr>
          <w:p w14:paraId="5A6F2A5B" w14:textId="3EB90F4F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5AD5F6B1" w14:textId="77777777" w:rsidTr="00A41E8F">
        <w:trPr>
          <w:trHeight w:val="346"/>
        </w:trPr>
        <w:sdt>
          <w:sdtPr>
            <w:rPr>
              <w:sz w:val="24"/>
              <w:szCs w:val="24"/>
            </w:rPr>
            <w:id w:val="-1628081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2" w:type="dxa"/>
                <w:tcBorders>
                  <w:bottom w:val="single" w:sz="4" w:space="0" w:color="auto"/>
                </w:tcBorders>
              </w:tcPr>
              <w:p w14:paraId="0158D139" w14:textId="50277004" w:rsidR="002868C4" w:rsidRPr="00A41E8F" w:rsidRDefault="00C8108E" w:rsidP="007938B4">
                <w:pPr>
                  <w:pStyle w:val="TableParagraph"/>
                  <w:spacing w:before="20" w:after="20"/>
                  <w:ind w:right="54"/>
                  <w:rPr>
                    <w:sz w:val="24"/>
                    <w:szCs w:val="24"/>
                  </w:rPr>
                </w:pPr>
                <w:r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98" w:type="dxa"/>
            <w:gridSpan w:val="4"/>
            <w:tcBorders>
              <w:bottom w:val="single" w:sz="4" w:space="0" w:color="auto"/>
            </w:tcBorders>
          </w:tcPr>
          <w:p w14:paraId="475F221E" w14:textId="630DEA34" w:rsidR="002868C4" w:rsidRPr="00A41E8F" w:rsidRDefault="002868C4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Contraction</w:t>
            </w:r>
            <w:r w:rsidRPr="00A41E8F">
              <w:rPr>
                <w:spacing w:val="-10"/>
                <w:sz w:val="24"/>
                <w:szCs w:val="20"/>
              </w:rPr>
              <w:t xml:space="preserve"> </w:t>
            </w:r>
            <w:r w:rsidRPr="00A41E8F">
              <w:rPr>
                <w:sz w:val="24"/>
                <w:szCs w:val="20"/>
              </w:rPr>
              <w:t>Furrows</w:t>
            </w:r>
          </w:p>
        </w:tc>
        <w:tc>
          <w:tcPr>
            <w:tcW w:w="3560" w:type="dxa"/>
            <w:tcBorders>
              <w:top w:val="single" w:sz="4" w:space="0" w:color="000000"/>
              <w:bottom w:val="single" w:sz="4" w:space="0" w:color="auto"/>
            </w:tcBorders>
          </w:tcPr>
          <w:p w14:paraId="27ACAB66" w14:textId="7DF544D3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  <w:tcBorders>
              <w:bottom w:val="single" w:sz="4" w:space="0" w:color="auto"/>
            </w:tcBorders>
          </w:tcPr>
          <w:p w14:paraId="26382679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41" w:type="dxa"/>
            <w:tcBorders>
              <w:top w:val="single" w:sz="4" w:space="0" w:color="000000"/>
              <w:bottom w:val="single" w:sz="4" w:space="0" w:color="auto"/>
            </w:tcBorders>
          </w:tcPr>
          <w:p w14:paraId="5328AF32" w14:textId="2B1273E8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A41E8F" w:rsidRPr="00A41E8F" w14:paraId="07008B63" w14:textId="77777777" w:rsidTr="00A41E8F">
        <w:trPr>
          <w:trHeight w:val="346"/>
        </w:trPr>
        <w:tc>
          <w:tcPr>
            <w:tcW w:w="1053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F47F7F6" w14:textId="6AD9CAD9" w:rsidR="00A41E8F" w:rsidRPr="00A41E8F" w:rsidRDefault="00A41E8F" w:rsidP="00A41E8F">
            <w:pPr>
              <w:pStyle w:val="TableParagraph"/>
              <w:spacing w:before="20" w:after="20"/>
              <w:ind w:left="90" w:right="135"/>
              <w:jc w:val="center"/>
              <w:rPr>
                <w:sz w:val="21"/>
                <w:szCs w:val="21"/>
              </w:rPr>
            </w:pPr>
            <w:r w:rsidRPr="00A41E8F">
              <w:rPr>
                <w:color w:val="0070C0"/>
                <w:sz w:val="26"/>
                <w:szCs w:val="26"/>
              </w:rPr>
              <w:t>NOTES</w:t>
            </w:r>
          </w:p>
        </w:tc>
      </w:tr>
      <w:tr w:rsidR="00A41E8F" w:rsidRPr="00A41E8F" w14:paraId="4FC586E5" w14:textId="77777777" w:rsidTr="00A41E8F">
        <w:trPr>
          <w:trHeight w:val="346"/>
        </w:trPr>
        <w:tc>
          <w:tcPr>
            <w:tcW w:w="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CD3B94" w14:textId="77777777" w:rsidR="00A41E8F" w:rsidRPr="00A41E8F" w:rsidRDefault="00A41E8F" w:rsidP="00A41E8F">
            <w:pPr>
              <w:pStyle w:val="TableParagraph"/>
              <w:numPr>
                <w:ilvl w:val="0"/>
                <w:numId w:val="4"/>
              </w:numPr>
              <w:spacing w:before="20" w:after="20"/>
              <w:ind w:left="446" w:right="135"/>
              <w:rPr>
                <w:sz w:val="26"/>
                <w:szCs w:val="26"/>
              </w:rPr>
            </w:pPr>
          </w:p>
        </w:tc>
        <w:tc>
          <w:tcPr>
            <w:tcW w:w="101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A5B2B4" w14:textId="4F84EEE2" w:rsidR="00A41E8F" w:rsidRPr="00A41E8F" w:rsidRDefault="00A41E8F" w:rsidP="00A41E8F">
            <w:pPr>
              <w:pStyle w:val="TableParagraph"/>
              <w:spacing w:before="20" w:after="20"/>
              <w:ind w:left="90" w:right="135"/>
              <w:rPr>
                <w:color w:val="000000"/>
                <w:sz w:val="26"/>
                <w:szCs w:val="26"/>
              </w:rPr>
            </w:pPr>
          </w:p>
        </w:tc>
      </w:tr>
      <w:tr w:rsidR="00A41E8F" w:rsidRPr="00A41E8F" w14:paraId="3C09792E" w14:textId="77777777" w:rsidTr="00A41E8F">
        <w:trPr>
          <w:trHeight w:val="346"/>
        </w:trPr>
        <w:tc>
          <w:tcPr>
            <w:tcW w:w="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25F0E4" w14:textId="77777777" w:rsidR="00A41E8F" w:rsidRPr="00A41E8F" w:rsidRDefault="00A41E8F" w:rsidP="00A41E8F">
            <w:pPr>
              <w:pStyle w:val="TableParagraph"/>
              <w:numPr>
                <w:ilvl w:val="0"/>
                <w:numId w:val="4"/>
              </w:numPr>
              <w:spacing w:before="20" w:after="20"/>
              <w:ind w:left="446" w:right="135"/>
              <w:rPr>
                <w:sz w:val="26"/>
                <w:szCs w:val="26"/>
              </w:rPr>
            </w:pPr>
          </w:p>
        </w:tc>
        <w:tc>
          <w:tcPr>
            <w:tcW w:w="101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90974E" w14:textId="718E0A16" w:rsidR="00A41E8F" w:rsidRPr="00A41E8F" w:rsidRDefault="00A41E8F" w:rsidP="00A41E8F">
            <w:pPr>
              <w:pStyle w:val="TableParagraph"/>
              <w:spacing w:before="20" w:after="20"/>
              <w:ind w:left="90" w:right="135"/>
              <w:rPr>
                <w:color w:val="000000"/>
                <w:sz w:val="26"/>
                <w:szCs w:val="26"/>
              </w:rPr>
            </w:pPr>
          </w:p>
        </w:tc>
      </w:tr>
      <w:tr w:rsidR="00A41E8F" w:rsidRPr="00A41E8F" w14:paraId="26A2D767" w14:textId="77777777" w:rsidTr="00A41E8F">
        <w:trPr>
          <w:trHeight w:val="346"/>
        </w:trPr>
        <w:tc>
          <w:tcPr>
            <w:tcW w:w="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FC0AF7" w14:textId="77777777" w:rsidR="00A41E8F" w:rsidRPr="00A41E8F" w:rsidRDefault="00A41E8F" w:rsidP="00A41E8F">
            <w:pPr>
              <w:pStyle w:val="TableParagraph"/>
              <w:numPr>
                <w:ilvl w:val="0"/>
                <w:numId w:val="4"/>
              </w:numPr>
              <w:spacing w:before="20" w:after="20"/>
              <w:ind w:left="446" w:right="135"/>
              <w:rPr>
                <w:sz w:val="26"/>
                <w:szCs w:val="26"/>
              </w:rPr>
            </w:pPr>
          </w:p>
        </w:tc>
        <w:tc>
          <w:tcPr>
            <w:tcW w:w="101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F066C1" w14:textId="48B0C17F" w:rsidR="00A41E8F" w:rsidRPr="00A41E8F" w:rsidRDefault="00A41E8F" w:rsidP="00A41E8F">
            <w:pPr>
              <w:pStyle w:val="TableParagraph"/>
              <w:spacing w:before="20" w:after="20"/>
              <w:ind w:left="90" w:right="135"/>
              <w:rPr>
                <w:color w:val="000000"/>
                <w:sz w:val="26"/>
                <w:szCs w:val="26"/>
              </w:rPr>
            </w:pPr>
          </w:p>
        </w:tc>
      </w:tr>
    </w:tbl>
    <w:p w14:paraId="5ECD5616" w14:textId="77777777" w:rsidR="00A736C5" w:rsidRPr="00A41E8F" w:rsidRDefault="00A736C5">
      <w:pPr>
        <w:rPr>
          <w:sz w:val="2"/>
          <w:szCs w:val="2"/>
        </w:rPr>
        <w:sectPr w:rsidR="00A736C5" w:rsidRPr="00A41E8F">
          <w:pgSz w:w="12240" w:h="15840"/>
          <w:pgMar w:top="1940" w:right="980" w:bottom="900" w:left="680" w:header="524" w:footer="716" w:gutter="0"/>
          <w:cols w:space="720"/>
        </w:sectPr>
      </w:pPr>
    </w:p>
    <w:tbl>
      <w:tblPr>
        <w:tblW w:w="10530" w:type="dxa"/>
        <w:tblInd w:w="1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3330"/>
        <w:gridCol w:w="270"/>
        <w:gridCol w:w="4140"/>
        <w:gridCol w:w="990"/>
      </w:tblGrid>
      <w:tr w:rsidR="00AC5F7D" w:rsidRPr="00A41E8F" w14:paraId="550EB58B" w14:textId="77777777" w:rsidTr="00483FCD">
        <w:trPr>
          <w:trHeight w:val="321"/>
        </w:trPr>
        <w:tc>
          <w:tcPr>
            <w:tcW w:w="1800" w:type="dxa"/>
            <w:tcBorders>
              <w:top w:val="single" w:sz="18" w:space="0" w:color="000000"/>
            </w:tcBorders>
          </w:tcPr>
          <w:p w14:paraId="3AA23C1D" w14:textId="77777777" w:rsidR="00AC5F7D" w:rsidRPr="00A41E8F" w:rsidRDefault="00AC5F7D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lastRenderedPageBreak/>
              <w:t>Client</w:t>
            </w:r>
            <w:r w:rsidRPr="00A41E8F">
              <w:rPr>
                <w:spacing w:val="2"/>
                <w:sz w:val="28"/>
              </w:rPr>
              <w:t xml:space="preserve"> Name:</w:t>
            </w:r>
          </w:p>
        </w:tc>
        <w:tc>
          <w:tcPr>
            <w:tcW w:w="7740" w:type="dxa"/>
            <w:gridSpan w:val="3"/>
            <w:tcBorders>
              <w:top w:val="single" w:sz="18" w:space="0" w:color="000000"/>
              <w:bottom w:val="single" w:sz="4" w:space="0" w:color="auto"/>
            </w:tcBorders>
          </w:tcPr>
          <w:p w14:paraId="072D74D5" w14:textId="7A00CE45" w:rsidR="00AC5F7D" w:rsidRPr="00A41E8F" w:rsidRDefault="00AC5F7D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  <w:tc>
          <w:tcPr>
            <w:tcW w:w="990" w:type="dxa"/>
            <w:tcBorders>
              <w:top w:val="single" w:sz="18" w:space="0" w:color="000000"/>
            </w:tcBorders>
          </w:tcPr>
          <w:p w14:paraId="75E7B4C4" w14:textId="77777777" w:rsidR="00AC5F7D" w:rsidRPr="00A41E8F" w:rsidRDefault="00AC5F7D">
            <w:pPr>
              <w:pStyle w:val="TableParagraph"/>
              <w:spacing w:before="91" w:line="210" w:lineRule="exact"/>
              <w:ind w:right="108"/>
              <w:jc w:val="right"/>
              <w:rPr>
                <w:sz w:val="20"/>
              </w:rPr>
            </w:pPr>
            <w:r w:rsidRPr="00A41E8F">
              <w:rPr>
                <w:sz w:val="20"/>
              </w:rPr>
              <w:t>Page 3</w:t>
            </w:r>
          </w:p>
        </w:tc>
      </w:tr>
      <w:tr w:rsidR="00483FCD" w:rsidRPr="00A41E8F" w14:paraId="69A8DD11" w14:textId="77777777" w:rsidTr="00483FCD">
        <w:trPr>
          <w:trHeight w:val="418"/>
        </w:trPr>
        <w:tc>
          <w:tcPr>
            <w:tcW w:w="10530" w:type="dxa"/>
            <w:gridSpan w:val="5"/>
            <w:shd w:val="clear" w:color="auto" w:fill="D9D9D9" w:themeFill="background1" w:themeFillShade="D9"/>
          </w:tcPr>
          <w:p w14:paraId="5534E7AE" w14:textId="3DCB27C3" w:rsidR="00483FCD" w:rsidRPr="00A41E8F" w:rsidRDefault="00483FCD" w:rsidP="00483FCD">
            <w:pPr>
              <w:spacing w:before="120"/>
              <w:jc w:val="center"/>
              <w:rPr>
                <w:b/>
                <w:color w:val="0070C0"/>
                <w:sz w:val="26"/>
                <w:szCs w:val="26"/>
              </w:rPr>
            </w:pPr>
            <w:r w:rsidRPr="00A41E8F">
              <w:rPr>
                <w:b/>
                <w:color w:val="0070C0"/>
                <w:sz w:val="26"/>
                <w:szCs w:val="26"/>
              </w:rPr>
              <w:t>IRIS SIGNS</w:t>
            </w:r>
          </w:p>
        </w:tc>
      </w:tr>
      <w:tr w:rsidR="00483FCD" w:rsidRPr="00A41E8F" w14:paraId="2F1754C1" w14:textId="77777777" w:rsidTr="00483FCD">
        <w:trPr>
          <w:trHeight w:val="634"/>
        </w:trPr>
        <w:tc>
          <w:tcPr>
            <w:tcW w:w="10530" w:type="dxa"/>
            <w:gridSpan w:val="5"/>
          </w:tcPr>
          <w:p w14:paraId="4A04A413" w14:textId="77777777" w:rsidR="00483FCD" w:rsidRPr="00A41E8F" w:rsidRDefault="00483FCD" w:rsidP="00483FCD">
            <w:pPr>
              <w:pStyle w:val="TableParagraph"/>
              <w:spacing w:before="60" w:after="60"/>
              <w:ind w:left="115" w:right="158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Note any significant iris signs: types of lacuna, crypts, transversals, or other markings and where they are located and what zone (1:30, 8:00, etc.).</w:t>
            </w:r>
          </w:p>
        </w:tc>
      </w:tr>
      <w:tr w:rsidR="00483FCD" w:rsidRPr="00A41E8F" w14:paraId="4E08D3D1" w14:textId="77777777" w:rsidTr="00483FCD">
        <w:trPr>
          <w:trHeight w:hRule="exact" w:val="337"/>
        </w:trPr>
        <w:tc>
          <w:tcPr>
            <w:tcW w:w="513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D1B4083" w14:textId="77777777" w:rsidR="00483FCD" w:rsidRPr="00A41E8F" w:rsidRDefault="00483FCD" w:rsidP="00483FCD">
            <w:pPr>
              <w:pStyle w:val="TableParagraph"/>
              <w:ind w:left="1877" w:right="1869"/>
              <w:rPr>
                <w:b/>
                <w:sz w:val="24"/>
                <w:szCs w:val="20"/>
              </w:rPr>
            </w:pPr>
            <w:r w:rsidRPr="00A41E8F">
              <w:rPr>
                <w:b/>
                <w:color w:val="0070C0"/>
                <w:sz w:val="24"/>
                <w:szCs w:val="20"/>
              </w:rPr>
              <w:t>Right Eye</w:t>
            </w:r>
          </w:p>
        </w:tc>
        <w:tc>
          <w:tcPr>
            <w:tcW w:w="270" w:type="dxa"/>
            <w:shd w:val="clear" w:color="auto" w:fill="FFFFFF" w:themeFill="background1"/>
            <w:vAlign w:val="center"/>
          </w:tcPr>
          <w:p w14:paraId="0986B79C" w14:textId="77777777" w:rsidR="00483FCD" w:rsidRPr="00A41E8F" w:rsidRDefault="00483FCD" w:rsidP="00483FCD">
            <w:pPr>
              <w:pStyle w:val="TableParagraph"/>
              <w:rPr>
                <w:sz w:val="24"/>
                <w:szCs w:val="20"/>
              </w:rPr>
            </w:pPr>
          </w:p>
        </w:tc>
        <w:tc>
          <w:tcPr>
            <w:tcW w:w="5130" w:type="dxa"/>
            <w:gridSpan w:val="2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14:paraId="103EA33B" w14:textId="77777777" w:rsidR="00483FCD" w:rsidRPr="00A41E8F" w:rsidRDefault="00483FCD" w:rsidP="00483FCD">
            <w:pPr>
              <w:pStyle w:val="TableParagraph"/>
              <w:ind w:left="1952" w:right="1947"/>
              <w:rPr>
                <w:b/>
                <w:sz w:val="24"/>
                <w:szCs w:val="20"/>
              </w:rPr>
            </w:pPr>
            <w:r w:rsidRPr="00A41E8F">
              <w:rPr>
                <w:b/>
                <w:color w:val="0070C0"/>
                <w:sz w:val="24"/>
                <w:szCs w:val="20"/>
              </w:rPr>
              <w:t>Left Eye</w:t>
            </w:r>
          </w:p>
        </w:tc>
      </w:tr>
      <w:tr w:rsidR="00483FCD" w:rsidRPr="00A41E8F" w14:paraId="15486E1D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3B2DA68" w14:textId="0605EEE7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  <w:tc>
          <w:tcPr>
            <w:tcW w:w="270" w:type="dxa"/>
          </w:tcPr>
          <w:p w14:paraId="3F71ADAF" w14:textId="77777777" w:rsidR="00483FCD" w:rsidRPr="00A41E8F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720ED9E" w14:textId="531FCCF0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</w:tr>
      <w:tr w:rsidR="00483FCD" w:rsidRPr="00A41E8F" w14:paraId="44E4D9A4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6B50C5B" w14:textId="309329A3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  <w:tc>
          <w:tcPr>
            <w:tcW w:w="270" w:type="dxa"/>
          </w:tcPr>
          <w:p w14:paraId="3AA7ACEA" w14:textId="77777777" w:rsidR="00483FCD" w:rsidRPr="00A41E8F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4DA16D24" w14:textId="2CAAD3FC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</w:tr>
      <w:tr w:rsidR="00483FCD" w:rsidRPr="00A41E8F" w14:paraId="055B7C1E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A7E4112" w14:textId="5F9DAAA3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  <w:tc>
          <w:tcPr>
            <w:tcW w:w="270" w:type="dxa"/>
          </w:tcPr>
          <w:p w14:paraId="789316DE" w14:textId="77777777" w:rsidR="00483FCD" w:rsidRPr="00A41E8F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3DE13FDB" w14:textId="18B129CF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</w:tr>
      <w:tr w:rsidR="00483FCD" w:rsidRPr="00A41E8F" w14:paraId="14D153F0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1B55049" w14:textId="50A6A1CA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  <w:tc>
          <w:tcPr>
            <w:tcW w:w="270" w:type="dxa"/>
          </w:tcPr>
          <w:p w14:paraId="43D5BBA3" w14:textId="77777777" w:rsidR="00483FCD" w:rsidRPr="00A41E8F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798C421D" w14:textId="3EA81126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</w:tr>
      <w:tr w:rsidR="00483FCD" w:rsidRPr="00A41E8F" w14:paraId="32FCAC1B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D8DEC57" w14:textId="59442EC5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  <w:tc>
          <w:tcPr>
            <w:tcW w:w="270" w:type="dxa"/>
          </w:tcPr>
          <w:p w14:paraId="08B08A65" w14:textId="77777777" w:rsidR="00483FCD" w:rsidRPr="00A41E8F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77B9EE6C" w14:textId="2399AB0F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</w:tr>
      <w:tr w:rsidR="00483FCD" w:rsidRPr="00A41E8F" w14:paraId="1B124EFA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2635FDA" w14:textId="063AD8DD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  <w:tc>
          <w:tcPr>
            <w:tcW w:w="270" w:type="dxa"/>
          </w:tcPr>
          <w:p w14:paraId="5960F214" w14:textId="77777777" w:rsidR="00483FCD" w:rsidRPr="00A41E8F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7733D8D5" w14:textId="27C330FB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</w:tr>
      <w:tr w:rsidR="00483FCD" w:rsidRPr="00A41E8F" w14:paraId="36C133DF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86CA05E" w14:textId="48213140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  <w:tc>
          <w:tcPr>
            <w:tcW w:w="270" w:type="dxa"/>
          </w:tcPr>
          <w:p w14:paraId="6A50FDED" w14:textId="77777777" w:rsidR="00483FCD" w:rsidRPr="00A41E8F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402A6DC0" w14:textId="1A9E5B4C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</w:tr>
    </w:tbl>
    <w:p w14:paraId="5B251726" w14:textId="77777777" w:rsidR="00A736C5" w:rsidRPr="00A41E8F" w:rsidRDefault="00A736C5">
      <w:pPr>
        <w:pStyle w:val="BodyText"/>
        <w:spacing w:before="11"/>
        <w:rPr>
          <w:b/>
          <w:sz w:val="6"/>
          <w:szCs w:val="6"/>
        </w:rPr>
      </w:pPr>
    </w:p>
    <w:tbl>
      <w:tblPr>
        <w:tblW w:w="10530" w:type="dxa"/>
        <w:tblInd w:w="1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10"/>
        <w:gridCol w:w="180"/>
        <w:gridCol w:w="2095"/>
        <w:gridCol w:w="1775"/>
        <w:gridCol w:w="360"/>
        <w:gridCol w:w="2160"/>
        <w:gridCol w:w="2250"/>
      </w:tblGrid>
      <w:tr w:rsidR="00483FCD" w:rsidRPr="00A41E8F" w14:paraId="70CF913F" w14:textId="77777777" w:rsidTr="00483FCD">
        <w:trPr>
          <w:trHeight w:val="344"/>
        </w:trPr>
        <w:tc>
          <w:tcPr>
            <w:tcW w:w="10530" w:type="dxa"/>
            <w:gridSpan w:val="7"/>
            <w:shd w:val="clear" w:color="auto" w:fill="D9D9D9" w:themeFill="background1" w:themeFillShade="D9"/>
          </w:tcPr>
          <w:p w14:paraId="46B6E081" w14:textId="09817FE7" w:rsidR="00483FCD" w:rsidRPr="00A41E8F" w:rsidRDefault="00483FCD" w:rsidP="00483FCD">
            <w:pPr>
              <w:spacing w:before="120"/>
              <w:jc w:val="center"/>
              <w:rPr>
                <w:b/>
                <w:color w:val="0070C0"/>
                <w:sz w:val="26"/>
                <w:szCs w:val="26"/>
              </w:rPr>
            </w:pPr>
            <w:r w:rsidRPr="00A41E8F">
              <w:rPr>
                <w:b/>
                <w:color w:val="0070C0"/>
                <w:sz w:val="26"/>
                <w:szCs w:val="26"/>
              </w:rPr>
              <w:t>PUPIL SIZE</w:t>
            </w:r>
          </w:p>
        </w:tc>
      </w:tr>
      <w:tr w:rsidR="00A736C5" w:rsidRPr="00A41E8F" w14:paraId="1CEF7DC6" w14:textId="77777777" w:rsidTr="00483FCD">
        <w:trPr>
          <w:trHeight w:val="344"/>
        </w:trPr>
        <w:tc>
          <w:tcPr>
            <w:tcW w:w="1890" w:type="dxa"/>
            <w:gridSpan w:val="2"/>
          </w:tcPr>
          <w:p w14:paraId="38F602AB" w14:textId="0BEBA30C" w:rsidR="00A736C5" w:rsidRPr="00A41E8F" w:rsidRDefault="00000000" w:rsidP="009A4045">
            <w:pPr>
              <w:pStyle w:val="TableParagraph"/>
              <w:spacing w:before="20" w:after="20"/>
              <w:ind w:left="90" w:right="135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500855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A4045" w:rsidRPr="00A41E8F">
              <w:rPr>
                <w:sz w:val="24"/>
                <w:szCs w:val="24"/>
              </w:rPr>
              <w:t xml:space="preserve"> </w:t>
            </w:r>
            <w:r w:rsidR="00AD5771" w:rsidRPr="00A41E8F">
              <w:rPr>
                <w:sz w:val="24"/>
                <w:szCs w:val="24"/>
              </w:rPr>
              <w:t>Normal</w:t>
            </w:r>
          </w:p>
        </w:tc>
        <w:tc>
          <w:tcPr>
            <w:tcW w:w="2095" w:type="dxa"/>
          </w:tcPr>
          <w:p w14:paraId="50D1293F" w14:textId="69DAB14A" w:rsidR="00A736C5" w:rsidRPr="00A41E8F" w:rsidRDefault="00000000" w:rsidP="009A4045">
            <w:pPr>
              <w:pStyle w:val="TableParagraph"/>
              <w:spacing w:before="20" w:after="20"/>
              <w:ind w:left="90" w:right="135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055284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445F"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A4045" w:rsidRPr="00A41E8F">
              <w:rPr>
                <w:sz w:val="24"/>
                <w:szCs w:val="24"/>
              </w:rPr>
              <w:t xml:space="preserve"> </w:t>
            </w:r>
            <w:r w:rsidR="00AD5771" w:rsidRPr="00A41E8F">
              <w:rPr>
                <w:sz w:val="24"/>
                <w:szCs w:val="24"/>
              </w:rPr>
              <w:t>Mydriasis</w:t>
            </w:r>
          </w:p>
        </w:tc>
        <w:tc>
          <w:tcPr>
            <w:tcW w:w="2135" w:type="dxa"/>
            <w:gridSpan w:val="2"/>
          </w:tcPr>
          <w:p w14:paraId="03282889" w14:textId="05D04AFD" w:rsidR="00A736C5" w:rsidRPr="00A41E8F" w:rsidRDefault="00000000" w:rsidP="009A4045">
            <w:pPr>
              <w:pStyle w:val="TableParagraph"/>
              <w:spacing w:before="20" w:after="20"/>
              <w:ind w:left="90" w:right="135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091195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A4045" w:rsidRPr="00A41E8F">
              <w:rPr>
                <w:sz w:val="24"/>
                <w:szCs w:val="24"/>
              </w:rPr>
              <w:t xml:space="preserve"> </w:t>
            </w:r>
            <w:r w:rsidR="00AD5771" w:rsidRPr="00A41E8F">
              <w:rPr>
                <w:sz w:val="24"/>
                <w:szCs w:val="24"/>
              </w:rPr>
              <w:t>Miosis</w:t>
            </w:r>
          </w:p>
        </w:tc>
        <w:tc>
          <w:tcPr>
            <w:tcW w:w="2160" w:type="dxa"/>
          </w:tcPr>
          <w:p w14:paraId="36A7D0A9" w14:textId="22D97CFE" w:rsidR="00A736C5" w:rsidRPr="00A41E8F" w:rsidRDefault="00000000" w:rsidP="009A4045">
            <w:pPr>
              <w:pStyle w:val="TableParagraph"/>
              <w:spacing w:before="20" w:after="20"/>
              <w:ind w:left="90" w:right="135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865682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C5F7D"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A4045" w:rsidRPr="00A41E8F">
              <w:rPr>
                <w:sz w:val="24"/>
                <w:szCs w:val="24"/>
              </w:rPr>
              <w:t xml:space="preserve"> </w:t>
            </w:r>
            <w:r w:rsidR="00AD5771" w:rsidRPr="00A41E8F">
              <w:rPr>
                <w:sz w:val="24"/>
                <w:szCs w:val="24"/>
              </w:rPr>
              <w:t>Anisocoria</w:t>
            </w:r>
          </w:p>
        </w:tc>
        <w:tc>
          <w:tcPr>
            <w:tcW w:w="2250" w:type="dxa"/>
          </w:tcPr>
          <w:p w14:paraId="5EFCA269" w14:textId="0C9CCEC7" w:rsidR="00A736C5" w:rsidRPr="00A41E8F" w:rsidRDefault="00000000" w:rsidP="009A4045">
            <w:pPr>
              <w:pStyle w:val="TableParagraph"/>
              <w:spacing w:before="20" w:after="20"/>
              <w:ind w:left="90" w:right="135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377902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C5F7D"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A4045" w:rsidRPr="00A41E8F">
              <w:rPr>
                <w:sz w:val="24"/>
                <w:szCs w:val="24"/>
              </w:rPr>
              <w:t xml:space="preserve"> </w:t>
            </w:r>
            <w:r w:rsidR="00AD5771" w:rsidRPr="00A41E8F">
              <w:rPr>
                <w:sz w:val="24"/>
                <w:szCs w:val="24"/>
              </w:rPr>
              <w:t>Hippus</w:t>
            </w:r>
          </w:p>
        </w:tc>
      </w:tr>
      <w:tr w:rsidR="00483FCD" w:rsidRPr="00A41E8F" w14:paraId="36037B5A" w14:textId="77777777" w:rsidTr="00483FCD">
        <w:trPr>
          <w:trHeight w:val="316"/>
        </w:trPr>
        <w:tc>
          <w:tcPr>
            <w:tcW w:w="10530" w:type="dxa"/>
            <w:gridSpan w:val="7"/>
            <w:shd w:val="clear" w:color="auto" w:fill="D9D9D9" w:themeFill="background1" w:themeFillShade="D9"/>
          </w:tcPr>
          <w:p w14:paraId="4FFCF302" w14:textId="2DA11AB9" w:rsidR="00483FCD" w:rsidRPr="00A41E8F" w:rsidRDefault="00483FCD" w:rsidP="00483FCD">
            <w:pPr>
              <w:spacing w:before="120"/>
              <w:jc w:val="center"/>
              <w:rPr>
                <w:b/>
                <w:color w:val="0070C0"/>
                <w:sz w:val="26"/>
                <w:szCs w:val="26"/>
              </w:rPr>
            </w:pPr>
            <w:r w:rsidRPr="00A41E8F">
              <w:rPr>
                <w:b/>
                <w:color w:val="0070C0"/>
                <w:sz w:val="26"/>
                <w:szCs w:val="26"/>
              </w:rPr>
              <w:t>PUPIL SHAPE</w:t>
            </w:r>
          </w:p>
        </w:tc>
      </w:tr>
      <w:tr w:rsidR="00A736C5" w:rsidRPr="00A41E8F" w14:paraId="7F0AB438" w14:textId="77777777" w:rsidTr="007938B4">
        <w:trPr>
          <w:trHeight w:val="316"/>
        </w:trPr>
        <w:tc>
          <w:tcPr>
            <w:tcW w:w="5760" w:type="dxa"/>
            <w:gridSpan w:val="4"/>
            <w:shd w:val="clear" w:color="auto" w:fill="FFFFFF" w:themeFill="background1"/>
          </w:tcPr>
          <w:p w14:paraId="76F7EB53" w14:textId="77777777" w:rsidR="00A736C5" w:rsidRPr="00A41E8F" w:rsidRDefault="00AD5771">
            <w:pPr>
              <w:pStyle w:val="TableParagraph"/>
              <w:spacing w:line="296" w:lineRule="exact"/>
              <w:ind w:left="2384"/>
              <w:rPr>
                <w:b/>
                <w:color w:val="0070C0"/>
                <w:sz w:val="24"/>
                <w:szCs w:val="24"/>
              </w:rPr>
            </w:pPr>
            <w:r w:rsidRPr="00A41E8F">
              <w:rPr>
                <w:b/>
                <w:color w:val="0070C0"/>
                <w:sz w:val="24"/>
                <w:szCs w:val="24"/>
              </w:rPr>
              <w:t>Location(s) in Right Eye</w:t>
            </w:r>
          </w:p>
        </w:tc>
        <w:tc>
          <w:tcPr>
            <w:tcW w:w="4770" w:type="dxa"/>
            <w:gridSpan w:val="3"/>
            <w:shd w:val="clear" w:color="auto" w:fill="FFFFFF" w:themeFill="background1"/>
          </w:tcPr>
          <w:p w14:paraId="200BC82A" w14:textId="77777777" w:rsidR="00A736C5" w:rsidRPr="00A41E8F" w:rsidRDefault="00AD5771">
            <w:pPr>
              <w:pStyle w:val="TableParagraph"/>
              <w:spacing w:line="296" w:lineRule="exact"/>
              <w:ind w:left="746" w:right="181"/>
              <w:jc w:val="center"/>
              <w:rPr>
                <w:b/>
                <w:color w:val="0070C0"/>
                <w:sz w:val="24"/>
                <w:szCs w:val="24"/>
              </w:rPr>
            </w:pPr>
            <w:r w:rsidRPr="00A41E8F">
              <w:rPr>
                <w:b/>
                <w:color w:val="0070C0"/>
                <w:sz w:val="24"/>
                <w:szCs w:val="24"/>
              </w:rPr>
              <w:t>Location(s) in Left Eye</w:t>
            </w:r>
          </w:p>
        </w:tc>
      </w:tr>
      <w:tr w:rsidR="00DF19D0" w:rsidRPr="00A41E8F" w14:paraId="32478183" w14:textId="77777777" w:rsidTr="007938B4">
        <w:trPr>
          <w:trHeight w:val="327"/>
        </w:trPr>
        <w:tc>
          <w:tcPr>
            <w:tcW w:w="1710" w:type="dxa"/>
            <w:tcBorders>
              <w:right w:val="single" w:sz="2" w:space="0" w:color="000000"/>
            </w:tcBorders>
          </w:tcPr>
          <w:p w14:paraId="1F66A91F" w14:textId="3C535622" w:rsidR="00DF19D0" w:rsidRPr="00A41E8F" w:rsidRDefault="00DF19D0" w:rsidP="009A4045">
            <w:pPr>
              <w:pStyle w:val="TableParagraph"/>
              <w:spacing w:before="60" w:after="60"/>
              <w:ind w:left="115" w:right="158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Flattening(s)</w:t>
            </w:r>
          </w:p>
        </w:tc>
        <w:tc>
          <w:tcPr>
            <w:tcW w:w="4050" w:type="dxa"/>
            <w:gridSpan w:val="3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B0B4B0" w14:textId="38D34E97" w:rsidR="00DF19D0" w:rsidRPr="00A41E8F" w:rsidRDefault="00DF19D0" w:rsidP="00483FCD">
            <w:pPr>
              <w:pStyle w:val="TableParagraph"/>
              <w:tabs>
                <w:tab w:val="left" w:pos="1820"/>
                <w:tab w:val="left" w:pos="5937"/>
              </w:tabs>
              <w:spacing w:before="60" w:line="306" w:lineRule="exact"/>
              <w:ind w:right="150"/>
              <w:rPr>
                <w:sz w:val="24"/>
                <w:szCs w:val="24"/>
              </w:rPr>
            </w:pPr>
          </w:p>
        </w:tc>
        <w:tc>
          <w:tcPr>
            <w:tcW w:w="4770" w:type="dxa"/>
            <w:gridSpan w:val="3"/>
            <w:tcBorders>
              <w:left w:val="single" w:sz="2" w:space="0" w:color="000000"/>
              <w:bottom w:val="single" w:sz="2" w:space="0" w:color="000000"/>
            </w:tcBorders>
          </w:tcPr>
          <w:p w14:paraId="0E10B6F5" w14:textId="139E3E93" w:rsidR="00DF19D0" w:rsidRPr="00A41E8F" w:rsidRDefault="00DF19D0" w:rsidP="00483FCD">
            <w:pPr>
              <w:pStyle w:val="TableParagraph"/>
              <w:tabs>
                <w:tab w:val="left" w:pos="1820"/>
              </w:tabs>
              <w:spacing w:before="60" w:line="306" w:lineRule="exact"/>
              <w:ind w:left="72" w:right="180"/>
              <w:rPr>
                <w:sz w:val="20"/>
                <w:szCs w:val="20"/>
              </w:rPr>
            </w:pPr>
          </w:p>
        </w:tc>
      </w:tr>
      <w:tr w:rsidR="00DF19D0" w:rsidRPr="00A41E8F" w14:paraId="42DADB25" w14:textId="77777777" w:rsidTr="007938B4">
        <w:trPr>
          <w:trHeight w:val="326"/>
        </w:trPr>
        <w:tc>
          <w:tcPr>
            <w:tcW w:w="1710" w:type="dxa"/>
            <w:tcBorders>
              <w:right w:val="single" w:sz="2" w:space="0" w:color="000000"/>
            </w:tcBorders>
          </w:tcPr>
          <w:p w14:paraId="7B03F3C9" w14:textId="4068B58A" w:rsidR="00DF19D0" w:rsidRPr="00A41E8F" w:rsidRDefault="00DF19D0" w:rsidP="009A4045">
            <w:pPr>
              <w:pStyle w:val="TableParagraph"/>
              <w:spacing w:before="60" w:after="60"/>
              <w:ind w:left="115" w:right="158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Ellipse</w:t>
            </w:r>
          </w:p>
        </w:tc>
        <w:tc>
          <w:tcPr>
            <w:tcW w:w="405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C405461" w14:textId="41EAE064" w:rsidR="00DF19D0" w:rsidRPr="00A41E8F" w:rsidRDefault="00DF19D0" w:rsidP="00483FCD">
            <w:pPr>
              <w:pStyle w:val="TableParagraph"/>
              <w:tabs>
                <w:tab w:val="left" w:pos="1820"/>
                <w:tab w:val="left" w:pos="5937"/>
              </w:tabs>
              <w:spacing w:before="60" w:line="306" w:lineRule="exact"/>
              <w:ind w:right="150"/>
              <w:rPr>
                <w:sz w:val="24"/>
                <w:szCs w:val="24"/>
              </w:rPr>
            </w:pPr>
          </w:p>
        </w:tc>
        <w:tc>
          <w:tcPr>
            <w:tcW w:w="47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AF20C9E" w14:textId="4ED31B3B" w:rsidR="00DF19D0" w:rsidRPr="00A41E8F" w:rsidRDefault="00DF19D0" w:rsidP="00483FCD">
            <w:pPr>
              <w:pStyle w:val="TableParagraph"/>
              <w:spacing w:before="60" w:line="306" w:lineRule="exact"/>
              <w:ind w:left="72" w:right="180"/>
              <w:rPr>
                <w:sz w:val="20"/>
                <w:szCs w:val="20"/>
              </w:rPr>
            </w:pPr>
          </w:p>
        </w:tc>
      </w:tr>
      <w:tr w:rsidR="00A736C5" w:rsidRPr="00A41E8F" w14:paraId="69107DE4" w14:textId="77777777" w:rsidTr="00483FCD">
        <w:trPr>
          <w:trHeight w:val="347"/>
        </w:trPr>
        <w:tc>
          <w:tcPr>
            <w:tcW w:w="5760" w:type="dxa"/>
            <w:gridSpan w:val="4"/>
          </w:tcPr>
          <w:p w14:paraId="6115FACC" w14:textId="76B56C1A" w:rsidR="00A736C5" w:rsidRPr="00A41E8F" w:rsidRDefault="00000000" w:rsidP="009A4045">
            <w:pPr>
              <w:pStyle w:val="TableParagraph"/>
              <w:spacing w:before="20" w:after="20"/>
              <w:ind w:left="90" w:right="135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432406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186"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A4045" w:rsidRPr="00A41E8F">
              <w:rPr>
                <w:sz w:val="24"/>
                <w:szCs w:val="24"/>
              </w:rPr>
              <w:t xml:space="preserve"> </w:t>
            </w:r>
            <w:r w:rsidR="00AD5771" w:rsidRPr="00A41E8F">
              <w:rPr>
                <w:sz w:val="24"/>
                <w:szCs w:val="24"/>
              </w:rPr>
              <w:t>Normal – no flattening or ellipses</w:t>
            </w:r>
          </w:p>
        </w:tc>
        <w:tc>
          <w:tcPr>
            <w:tcW w:w="4770" w:type="dxa"/>
            <w:gridSpan w:val="3"/>
          </w:tcPr>
          <w:p w14:paraId="23435494" w14:textId="71EEC5C9" w:rsidR="00A736C5" w:rsidRPr="00A41E8F" w:rsidRDefault="00A736C5" w:rsidP="00483FCD">
            <w:pPr>
              <w:pStyle w:val="TableParagraph"/>
              <w:spacing w:before="60"/>
              <w:rPr>
                <w:sz w:val="26"/>
              </w:rPr>
            </w:pPr>
          </w:p>
        </w:tc>
      </w:tr>
    </w:tbl>
    <w:tbl>
      <w:tblPr>
        <w:tblStyle w:val="TableGrid"/>
        <w:tblW w:w="10535" w:type="dxa"/>
        <w:tblInd w:w="175" w:type="dxa"/>
        <w:tblLook w:val="04A0" w:firstRow="1" w:lastRow="0" w:firstColumn="1" w:lastColumn="0" w:noHBand="0" w:noVBand="1"/>
      </w:tblPr>
      <w:tblGrid>
        <w:gridCol w:w="2520"/>
        <w:gridCol w:w="270"/>
        <w:gridCol w:w="3510"/>
        <w:gridCol w:w="270"/>
        <w:gridCol w:w="3965"/>
      </w:tblGrid>
      <w:tr w:rsidR="00483FCD" w:rsidRPr="00A41E8F" w14:paraId="1A7A474E" w14:textId="77777777" w:rsidTr="00483FCD">
        <w:trPr>
          <w:trHeight w:val="256"/>
        </w:trPr>
        <w:tc>
          <w:tcPr>
            <w:tcW w:w="1053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F20055B" w14:textId="6CCB0EE3" w:rsidR="00483FCD" w:rsidRPr="00A41E8F" w:rsidRDefault="00483FCD" w:rsidP="00483FCD">
            <w:pPr>
              <w:spacing w:before="120"/>
              <w:jc w:val="center"/>
              <w:rPr>
                <w:b/>
                <w:color w:val="0070C0"/>
                <w:sz w:val="26"/>
                <w:szCs w:val="26"/>
              </w:rPr>
            </w:pPr>
            <w:r w:rsidRPr="00A41E8F">
              <w:rPr>
                <w:b/>
                <w:color w:val="0070C0"/>
                <w:sz w:val="26"/>
                <w:szCs w:val="26"/>
              </w:rPr>
              <w:t>SCLERA SIGNS</w:t>
            </w:r>
          </w:p>
        </w:tc>
      </w:tr>
      <w:tr w:rsidR="00483FCD" w:rsidRPr="00A41E8F" w14:paraId="563B349C" w14:textId="77777777" w:rsidTr="00483FCD">
        <w:trPr>
          <w:trHeight w:val="256"/>
        </w:trPr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5C3283" w14:textId="0D4007BA" w:rsidR="00483FCD" w:rsidRPr="00A41E8F" w:rsidRDefault="00483FCD" w:rsidP="00483FCD">
            <w:pPr>
              <w:rPr>
                <w:b/>
                <w:bCs/>
                <w:color w:val="0070C0"/>
                <w:sz w:val="24"/>
                <w:szCs w:val="24"/>
              </w:rPr>
            </w:pPr>
            <w:r w:rsidRPr="00A41E8F">
              <w:rPr>
                <w:b/>
                <w:bCs/>
                <w:color w:val="0070C0"/>
                <w:sz w:val="24"/>
                <w:szCs w:val="24"/>
              </w:rPr>
              <w:t>Sign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80A8668" w14:textId="77777777" w:rsidR="00483FCD" w:rsidRPr="00A41E8F" w:rsidRDefault="00483FCD" w:rsidP="0073613A">
            <w:pPr>
              <w:jc w:val="center"/>
              <w:rPr>
                <w:b/>
                <w:bCs/>
                <w:color w:val="0070C0"/>
                <w:sz w:val="24"/>
                <w:szCs w:val="24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D3342C" w14:textId="77777777" w:rsidR="00483FCD" w:rsidRPr="00A41E8F" w:rsidRDefault="00483FCD" w:rsidP="0073613A">
            <w:pPr>
              <w:jc w:val="center"/>
              <w:rPr>
                <w:b/>
                <w:bCs/>
                <w:color w:val="0070C0"/>
                <w:sz w:val="24"/>
                <w:szCs w:val="24"/>
              </w:rPr>
            </w:pPr>
            <w:r w:rsidRPr="00A41E8F">
              <w:rPr>
                <w:b/>
                <w:bCs/>
                <w:color w:val="0070C0"/>
                <w:sz w:val="24"/>
                <w:szCs w:val="24"/>
              </w:rPr>
              <w:t>Location(s) in Right Ey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F856782" w14:textId="77777777" w:rsidR="00483FCD" w:rsidRPr="00A41E8F" w:rsidRDefault="00483FCD" w:rsidP="0073613A">
            <w:pPr>
              <w:jc w:val="center"/>
              <w:rPr>
                <w:b/>
                <w:bCs/>
                <w:color w:val="0070C0"/>
                <w:sz w:val="24"/>
                <w:szCs w:val="24"/>
              </w:rPr>
            </w:pPr>
          </w:p>
        </w:tc>
        <w:tc>
          <w:tcPr>
            <w:tcW w:w="39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E0B2E0" w14:textId="77777777" w:rsidR="00483FCD" w:rsidRPr="00A41E8F" w:rsidRDefault="00483FCD" w:rsidP="0073613A">
            <w:pPr>
              <w:jc w:val="center"/>
              <w:rPr>
                <w:b/>
                <w:bCs/>
                <w:color w:val="0070C0"/>
                <w:sz w:val="24"/>
                <w:szCs w:val="24"/>
              </w:rPr>
            </w:pPr>
            <w:r w:rsidRPr="00A41E8F">
              <w:rPr>
                <w:b/>
                <w:bCs/>
                <w:color w:val="0070C0"/>
                <w:sz w:val="24"/>
                <w:szCs w:val="24"/>
              </w:rPr>
              <w:t>Location(s) in Left Eye</w:t>
            </w:r>
          </w:p>
        </w:tc>
      </w:tr>
      <w:tr w:rsidR="00483FCD" w:rsidRPr="00A41E8F" w14:paraId="655E4B55" w14:textId="77777777" w:rsidTr="007938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385E1A77" w14:textId="40A44EE1" w:rsidR="00483FCD" w:rsidRPr="00A41E8F" w:rsidRDefault="00483FCD" w:rsidP="007938B4">
            <w:pPr>
              <w:spacing w:before="84" w:after="84"/>
            </w:pPr>
          </w:p>
        </w:tc>
        <w:tc>
          <w:tcPr>
            <w:tcW w:w="270" w:type="dxa"/>
          </w:tcPr>
          <w:p w14:paraId="0D2A2040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2423E2A3" w14:textId="4D18849D" w:rsidR="00483FCD" w:rsidRPr="00A41E8F" w:rsidRDefault="00483FCD" w:rsidP="007938B4">
            <w:pPr>
              <w:spacing w:before="84" w:after="84"/>
            </w:pPr>
          </w:p>
        </w:tc>
        <w:tc>
          <w:tcPr>
            <w:tcW w:w="270" w:type="dxa"/>
          </w:tcPr>
          <w:p w14:paraId="0FBA4136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77647EB8" w14:textId="3D5DA891" w:rsidR="00483FCD" w:rsidRPr="00A41E8F" w:rsidRDefault="00483FCD" w:rsidP="007938B4">
            <w:pPr>
              <w:spacing w:before="84" w:after="84"/>
            </w:pPr>
          </w:p>
        </w:tc>
      </w:tr>
      <w:tr w:rsidR="00483FCD" w:rsidRPr="00A41E8F" w14:paraId="06A92874" w14:textId="77777777" w:rsidTr="007938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6D7CEAB2" w14:textId="6878D3D4" w:rsidR="00483FCD" w:rsidRPr="00A41E8F" w:rsidRDefault="00483FCD" w:rsidP="007938B4">
            <w:pPr>
              <w:spacing w:before="84" w:after="84"/>
            </w:pPr>
          </w:p>
        </w:tc>
        <w:tc>
          <w:tcPr>
            <w:tcW w:w="270" w:type="dxa"/>
          </w:tcPr>
          <w:p w14:paraId="6C44A14D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1FED03E1" w14:textId="26A3797F" w:rsidR="00483FCD" w:rsidRPr="00A41E8F" w:rsidRDefault="00483FCD" w:rsidP="007938B4">
            <w:pPr>
              <w:spacing w:before="84" w:after="84"/>
            </w:pPr>
          </w:p>
        </w:tc>
        <w:tc>
          <w:tcPr>
            <w:tcW w:w="270" w:type="dxa"/>
          </w:tcPr>
          <w:p w14:paraId="62BAA0C8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2CB714E4" w14:textId="7A72F164" w:rsidR="00483FCD" w:rsidRPr="00A41E8F" w:rsidRDefault="00483FCD" w:rsidP="007938B4">
            <w:pPr>
              <w:spacing w:before="84" w:after="84"/>
            </w:pPr>
          </w:p>
        </w:tc>
      </w:tr>
      <w:tr w:rsidR="00483FCD" w:rsidRPr="00A41E8F" w14:paraId="003AC2E8" w14:textId="77777777" w:rsidTr="007938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22819168" w14:textId="2605960B" w:rsidR="00483FCD" w:rsidRPr="00A41E8F" w:rsidRDefault="00483FCD" w:rsidP="007938B4">
            <w:pPr>
              <w:spacing w:before="84" w:after="84"/>
            </w:pPr>
          </w:p>
        </w:tc>
        <w:tc>
          <w:tcPr>
            <w:tcW w:w="270" w:type="dxa"/>
          </w:tcPr>
          <w:p w14:paraId="5FB3FD26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7D7BAEA2" w14:textId="426489C1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  <w:tc>
          <w:tcPr>
            <w:tcW w:w="270" w:type="dxa"/>
          </w:tcPr>
          <w:p w14:paraId="0CE76D8C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476B7380" w14:textId="7E634BEC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</w:tr>
      <w:tr w:rsidR="00483FCD" w:rsidRPr="00A41E8F" w14:paraId="7FAF9957" w14:textId="77777777" w:rsidTr="007938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0208E475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270" w:type="dxa"/>
          </w:tcPr>
          <w:p w14:paraId="2A31141A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37DCFABF" w14:textId="77777777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  <w:tc>
          <w:tcPr>
            <w:tcW w:w="270" w:type="dxa"/>
          </w:tcPr>
          <w:p w14:paraId="338C3EF0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265756F4" w14:textId="77777777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</w:tr>
      <w:tr w:rsidR="00483FCD" w:rsidRPr="00A41E8F" w14:paraId="6388F40A" w14:textId="77777777" w:rsidTr="007938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4A65CD0E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270" w:type="dxa"/>
          </w:tcPr>
          <w:p w14:paraId="3E788207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30212E9F" w14:textId="77777777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  <w:tc>
          <w:tcPr>
            <w:tcW w:w="270" w:type="dxa"/>
          </w:tcPr>
          <w:p w14:paraId="040648B5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001FEB0D" w14:textId="77777777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</w:tr>
      <w:tr w:rsidR="00483FCD" w:rsidRPr="00A41E8F" w14:paraId="42C0DA8D" w14:textId="77777777" w:rsidTr="007938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6EFE9DB3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270" w:type="dxa"/>
          </w:tcPr>
          <w:p w14:paraId="38F4D63C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23CB9F87" w14:textId="77777777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  <w:tc>
          <w:tcPr>
            <w:tcW w:w="270" w:type="dxa"/>
          </w:tcPr>
          <w:p w14:paraId="55B3CED1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6E11FA6B" w14:textId="77777777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</w:tr>
      <w:tr w:rsidR="00483FCD" w:rsidRPr="00A41E8F" w14:paraId="2D229F70" w14:textId="77777777" w:rsidTr="007938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6ED4A650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270" w:type="dxa"/>
          </w:tcPr>
          <w:p w14:paraId="6EFD4771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05AAA7F9" w14:textId="77777777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  <w:tc>
          <w:tcPr>
            <w:tcW w:w="270" w:type="dxa"/>
          </w:tcPr>
          <w:p w14:paraId="7EFAC0E9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74C7B974" w14:textId="77777777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</w:tr>
    </w:tbl>
    <w:tbl>
      <w:tblPr>
        <w:tblStyle w:val="GridTable6Colorful-Accent3"/>
        <w:tblpPr w:leftFromText="180" w:rightFromText="180" w:vertAnchor="text" w:horzAnchor="margin" w:tblpX="175" w:tblpY="113"/>
        <w:tblW w:w="105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355"/>
        <w:gridCol w:w="10175"/>
      </w:tblGrid>
      <w:tr w:rsidR="00483FCD" w:rsidRPr="00A41E8F" w14:paraId="6E17301B" w14:textId="77777777" w:rsidTr="003A60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0" w:type="dxa"/>
            <w:gridSpan w:val="2"/>
            <w:tcBorders>
              <w:bottom w:val="none" w:sz="0" w:space="0" w:color="auto"/>
            </w:tcBorders>
            <w:shd w:val="clear" w:color="auto" w:fill="D9D9D9" w:themeFill="background1" w:themeFillShade="D9"/>
            <w:tcMar>
              <w:left w:w="43" w:type="dxa"/>
            </w:tcMar>
          </w:tcPr>
          <w:p w14:paraId="7818E507" w14:textId="439ED85F" w:rsidR="00483FCD" w:rsidRPr="00A41E8F" w:rsidRDefault="00483FCD" w:rsidP="00483FCD">
            <w:pPr>
              <w:spacing w:before="120"/>
              <w:jc w:val="center"/>
              <w:rPr>
                <w:bCs w:val="0"/>
                <w:color w:val="0070C0"/>
                <w:sz w:val="26"/>
                <w:szCs w:val="26"/>
              </w:rPr>
            </w:pPr>
            <w:r w:rsidRPr="00A41E8F">
              <w:rPr>
                <w:bCs w:val="0"/>
                <w:color w:val="0070C0"/>
                <w:sz w:val="26"/>
                <w:szCs w:val="26"/>
              </w:rPr>
              <w:t>NOTES</w:t>
            </w:r>
          </w:p>
        </w:tc>
      </w:tr>
      <w:tr w:rsidR="003A600E" w:rsidRPr="00A41E8F" w14:paraId="3FD5D30D" w14:textId="77777777" w:rsidTr="00C810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shd w:val="clear" w:color="auto" w:fill="auto"/>
            <w:tcMar>
              <w:left w:w="43" w:type="dxa"/>
            </w:tcMar>
          </w:tcPr>
          <w:p w14:paraId="0B0584D9" w14:textId="77777777" w:rsidR="003A600E" w:rsidRPr="00A41E8F" w:rsidRDefault="003A600E" w:rsidP="006F480E">
            <w:pPr>
              <w:pStyle w:val="ListParagraph"/>
              <w:numPr>
                <w:ilvl w:val="0"/>
                <w:numId w:val="3"/>
              </w:numPr>
              <w:spacing w:after="40"/>
              <w:ind w:left="396" w:right="230"/>
              <w:rPr>
                <w:b w:val="0"/>
                <w:bCs w:val="0"/>
                <w:sz w:val="21"/>
                <w:szCs w:val="21"/>
              </w:rPr>
            </w:pPr>
          </w:p>
        </w:tc>
        <w:tc>
          <w:tcPr>
            <w:tcW w:w="10175" w:type="dxa"/>
            <w:shd w:val="clear" w:color="auto" w:fill="auto"/>
          </w:tcPr>
          <w:p w14:paraId="2E925BBB" w14:textId="5308933E" w:rsidR="003A600E" w:rsidRPr="00A41E8F" w:rsidRDefault="003A600E" w:rsidP="003A600E">
            <w:pPr>
              <w:spacing w:after="40"/>
              <w:ind w:right="23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1"/>
                <w:szCs w:val="21"/>
              </w:rPr>
            </w:pPr>
          </w:p>
        </w:tc>
      </w:tr>
      <w:tr w:rsidR="00C8108E" w:rsidRPr="00A41E8F" w14:paraId="1C4824FE" w14:textId="77777777" w:rsidTr="00C8108E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shd w:val="clear" w:color="auto" w:fill="auto"/>
            <w:tcMar>
              <w:left w:w="43" w:type="dxa"/>
            </w:tcMar>
          </w:tcPr>
          <w:p w14:paraId="21402363" w14:textId="77777777" w:rsidR="00C8108E" w:rsidRPr="00A41E8F" w:rsidRDefault="00C8108E" w:rsidP="006F480E">
            <w:pPr>
              <w:pStyle w:val="ListParagraph"/>
              <w:numPr>
                <w:ilvl w:val="0"/>
                <w:numId w:val="3"/>
              </w:numPr>
              <w:spacing w:after="40"/>
              <w:ind w:left="396" w:right="230"/>
              <w:rPr>
                <w:b w:val="0"/>
                <w:bCs w:val="0"/>
                <w:sz w:val="21"/>
                <w:szCs w:val="21"/>
              </w:rPr>
            </w:pPr>
          </w:p>
        </w:tc>
        <w:tc>
          <w:tcPr>
            <w:tcW w:w="10175" w:type="dxa"/>
            <w:shd w:val="clear" w:color="auto" w:fill="auto"/>
          </w:tcPr>
          <w:p w14:paraId="349A3DF8" w14:textId="77777777" w:rsidR="00C8108E" w:rsidRPr="00A41E8F" w:rsidRDefault="00C8108E" w:rsidP="003A600E">
            <w:pPr>
              <w:spacing w:after="40"/>
              <w:ind w:right="23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</w:tr>
      <w:tr w:rsidR="00C8108E" w:rsidRPr="00A41E8F" w14:paraId="11F8C60A" w14:textId="77777777" w:rsidTr="00C810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shd w:val="clear" w:color="auto" w:fill="auto"/>
            <w:tcMar>
              <w:left w:w="43" w:type="dxa"/>
            </w:tcMar>
          </w:tcPr>
          <w:p w14:paraId="127A5C0C" w14:textId="77777777" w:rsidR="00C8108E" w:rsidRPr="00A41E8F" w:rsidRDefault="00C8108E" w:rsidP="006F480E">
            <w:pPr>
              <w:pStyle w:val="ListParagraph"/>
              <w:numPr>
                <w:ilvl w:val="0"/>
                <w:numId w:val="3"/>
              </w:numPr>
              <w:spacing w:after="40"/>
              <w:ind w:left="396" w:right="230"/>
              <w:rPr>
                <w:b w:val="0"/>
                <w:bCs w:val="0"/>
                <w:sz w:val="21"/>
                <w:szCs w:val="21"/>
              </w:rPr>
            </w:pPr>
          </w:p>
        </w:tc>
        <w:tc>
          <w:tcPr>
            <w:tcW w:w="10175" w:type="dxa"/>
            <w:shd w:val="clear" w:color="auto" w:fill="auto"/>
          </w:tcPr>
          <w:p w14:paraId="7B29E9BC" w14:textId="77777777" w:rsidR="00C8108E" w:rsidRPr="00A41E8F" w:rsidRDefault="00C8108E" w:rsidP="003A600E">
            <w:pPr>
              <w:spacing w:after="40"/>
              <w:ind w:right="23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</w:tr>
      <w:tr w:rsidR="00C8108E" w:rsidRPr="00A41E8F" w14:paraId="67B39A8E" w14:textId="77777777" w:rsidTr="00C8108E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shd w:val="clear" w:color="auto" w:fill="auto"/>
            <w:tcMar>
              <w:left w:w="43" w:type="dxa"/>
            </w:tcMar>
          </w:tcPr>
          <w:p w14:paraId="242637DC" w14:textId="77777777" w:rsidR="00C8108E" w:rsidRPr="00A41E8F" w:rsidRDefault="00C8108E" w:rsidP="006F480E">
            <w:pPr>
              <w:pStyle w:val="ListParagraph"/>
              <w:numPr>
                <w:ilvl w:val="0"/>
                <w:numId w:val="3"/>
              </w:numPr>
              <w:spacing w:after="40"/>
              <w:ind w:left="396" w:right="230"/>
              <w:rPr>
                <w:b w:val="0"/>
                <w:bCs w:val="0"/>
                <w:sz w:val="21"/>
                <w:szCs w:val="21"/>
              </w:rPr>
            </w:pPr>
          </w:p>
        </w:tc>
        <w:tc>
          <w:tcPr>
            <w:tcW w:w="10175" w:type="dxa"/>
            <w:shd w:val="clear" w:color="auto" w:fill="auto"/>
          </w:tcPr>
          <w:p w14:paraId="6939C125" w14:textId="77777777" w:rsidR="00C8108E" w:rsidRPr="00A41E8F" w:rsidRDefault="00C8108E" w:rsidP="003A600E">
            <w:pPr>
              <w:spacing w:after="40"/>
              <w:ind w:right="23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</w:tr>
      <w:tr w:rsidR="00C8108E" w:rsidRPr="00A41E8F" w14:paraId="16DE691D" w14:textId="77777777" w:rsidTr="00C810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tcBorders>
              <w:bottom w:val="single" w:sz="4" w:space="0" w:color="auto"/>
            </w:tcBorders>
            <w:shd w:val="clear" w:color="auto" w:fill="auto"/>
            <w:tcMar>
              <w:left w:w="43" w:type="dxa"/>
            </w:tcMar>
          </w:tcPr>
          <w:p w14:paraId="086488C8" w14:textId="77777777" w:rsidR="00C8108E" w:rsidRPr="00A41E8F" w:rsidRDefault="00C8108E" w:rsidP="006F480E">
            <w:pPr>
              <w:pStyle w:val="ListParagraph"/>
              <w:numPr>
                <w:ilvl w:val="0"/>
                <w:numId w:val="3"/>
              </w:numPr>
              <w:spacing w:after="40"/>
              <w:ind w:left="396" w:right="230"/>
              <w:rPr>
                <w:b w:val="0"/>
                <w:bCs w:val="0"/>
                <w:sz w:val="21"/>
                <w:szCs w:val="21"/>
              </w:rPr>
            </w:pPr>
          </w:p>
        </w:tc>
        <w:tc>
          <w:tcPr>
            <w:tcW w:w="10175" w:type="dxa"/>
            <w:tcBorders>
              <w:bottom w:val="single" w:sz="4" w:space="0" w:color="auto"/>
            </w:tcBorders>
            <w:shd w:val="clear" w:color="auto" w:fill="auto"/>
          </w:tcPr>
          <w:p w14:paraId="13E016FB" w14:textId="77777777" w:rsidR="00C8108E" w:rsidRPr="00A41E8F" w:rsidRDefault="00C8108E" w:rsidP="003A600E">
            <w:pPr>
              <w:spacing w:after="40"/>
              <w:ind w:right="23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</w:tr>
    </w:tbl>
    <w:p w14:paraId="0BABD932" w14:textId="71A3F6C0" w:rsidR="009A28FE" w:rsidRPr="003749AB" w:rsidRDefault="009A28FE" w:rsidP="003749AB">
      <w:pPr>
        <w:spacing w:after="40"/>
        <w:ind w:right="230"/>
        <w:rPr>
          <w:sz w:val="28"/>
        </w:rPr>
        <w:sectPr w:rsidR="009A28FE" w:rsidRPr="003749AB">
          <w:pgSz w:w="12240" w:h="15840"/>
          <w:pgMar w:top="1940" w:right="980" w:bottom="900" w:left="680" w:header="524" w:footer="716" w:gutter="0"/>
          <w:cols w:space="720"/>
        </w:sectPr>
      </w:pPr>
    </w:p>
    <w:p w14:paraId="5AB813FA" w14:textId="77777777" w:rsidR="00A736C5" w:rsidRPr="00A41E8F" w:rsidRDefault="00A736C5">
      <w:pPr>
        <w:pStyle w:val="BodyText"/>
        <w:spacing w:before="4" w:after="1"/>
        <w:rPr>
          <w:b/>
          <w:sz w:val="22"/>
        </w:rPr>
      </w:pPr>
    </w:p>
    <w:tbl>
      <w:tblPr>
        <w:tblW w:w="10620" w:type="dxa"/>
        <w:tblInd w:w="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0"/>
        <w:gridCol w:w="7740"/>
        <w:gridCol w:w="990"/>
      </w:tblGrid>
      <w:tr w:rsidR="00AC5F7D" w:rsidRPr="00A41E8F" w14:paraId="725367CE" w14:textId="77777777" w:rsidTr="00483FCD">
        <w:trPr>
          <w:trHeight w:val="321"/>
        </w:trPr>
        <w:tc>
          <w:tcPr>
            <w:tcW w:w="1890" w:type="dxa"/>
            <w:tcBorders>
              <w:top w:val="single" w:sz="18" w:space="0" w:color="000000"/>
            </w:tcBorders>
          </w:tcPr>
          <w:p w14:paraId="5B59B264" w14:textId="77777777" w:rsidR="00AC5F7D" w:rsidRPr="00A41E8F" w:rsidRDefault="00AC5F7D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Client</w:t>
            </w:r>
            <w:r w:rsidRPr="00A41E8F">
              <w:rPr>
                <w:spacing w:val="2"/>
                <w:sz w:val="28"/>
              </w:rPr>
              <w:t xml:space="preserve"> Name:</w:t>
            </w:r>
          </w:p>
        </w:tc>
        <w:tc>
          <w:tcPr>
            <w:tcW w:w="7740" w:type="dxa"/>
            <w:tcBorders>
              <w:top w:val="single" w:sz="18" w:space="0" w:color="000000"/>
              <w:bottom w:val="single" w:sz="4" w:space="0" w:color="auto"/>
            </w:tcBorders>
          </w:tcPr>
          <w:p w14:paraId="1B1D82CB" w14:textId="3EE13AB6" w:rsidR="00AC5F7D" w:rsidRPr="00A41E8F" w:rsidRDefault="00AC5F7D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  <w:tc>
          <w:tcPr>
            <w:tcW w:w="990" w:type="dxa"/>
            <w:tcBorders>
              <w:top w:val="single" w:sz="18" w:space="0" w:color="000000"/>
            </w:tcBorders>
          </w:tcPr>
          <w:p w14:paraId="562F5EC4" w14:textId="664B2BBD" w:rsidR="00AC5F7D" w:rsidRPr="00A41E8F" w:rsidRDefault="00AC5F7D" w:rsidP="00324E61">
            <w:pPr>
              <w:pStyle w:val="TableParagraph"/>
              <w:spacing w:before="91" w:line="210" w:lineRule="exact"/>
              <w:ind w:right="108"/>
              <w:jc w:val="right"/>
              <w:rPr>
                <w:sz w:val="20"/>
              </w:rPr>
            </w:pPr>
            <w:r w:rsidRPr="00A41E8F">
              <w:rPr>
                <w:sz w:val="20"/>
              </w:rPr>
              <w:t>Page 4</w:t>
            </w:r>
          </w:p>
        </w:tc>
      </w:tr>
    </w:tbl>
    <w:p w14:paraId="5D937645" w14:textId="2B90CD96" w:rsidR="00A736C5" w:rsidRPr="00A41E8F" w:rsidRDefault="00A736C5">
      <w:pPr>
        <w:pStyle w:val="BodyText"/>
        <w:rPr>
          <w:b/>
          <w:sz w:val="2"/>
          <w:szCs w:val="2"/>
        </w:rPr>
      </w:pPr>
    </w:p>
    <w:tbl>
      <w:tblPr>
        <w:tblStyle w:val="TableGrid"/>
        <w:tblW w:w="10620" w:type="dxa"/>
        <w:tblInd w:w="90" w:type="dxa"/>
        <w:tblLook w:val="04A0" w:firstRow="1" w:lastRow="0" w:firstColumn="1" w:lastColumn="0" w:noHBand="0" w:noVBand="1"/>
      </w:tblPr>
      <w:tblGrid>
        <w:gridCol w:w="10620"/>
      </w:tblGrid>
      <w:tr w:rsidR="00483FCD" w:rsidRPr="00A41E8F" w14:paraId="44B8E451" w14:textId="77777777" w:rsidTr="00483FCD">
        <w:trPr>
          <w:trHeight w:val="256"/>
        </w:trPr>
        <w:tc>
          <w:tcPr>
            <w:tcW w:w="106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D2BCF34" w14:textId="4C08E4C7" w:rsidR="00483FCD" w:rsidRPr="00A41E8F" w:rsidRDefault="00483FCD" w:rsidP="00483FCD">
            <w:pPr>
              <w:spacing w:before="120" w:after="120"/>
              <w:jc w:val="center"/>
              <w:rPr>
                <w:b/>
                <w:color w:val="0070C0"/>
                <w:sz w:val="28"/>
                <w:szCs w:val="28"/>
              </w:rPr>
            </w:pPr>
            <w:r w:rsidRPr="00A41E8F">
              <w:rPr>
                <w:b/>
                <w:color w:val="0070C0"/>
                <w:sz w:val="28"/>
                <w:szCs w:val="28"/>
              </w:rPr>
              <w:t xml:space="preserve">SUMMARY OF </w:t>
            </w:r>
            <w:r w:rsidR="009A2940" w:rsidRPr="00A41E8F">
              <w:rPr>
                <w:b/>
                <w:color w:val="0070C0"/>
                <w:sz w:val="28"/>
                <w:szCs w:val="28"/>
              </w:rPr>
              <w:t>CLIENT</w:t>
            </w:r>
            <w:r w:rsidRPr="00A41E8F">
              <w:rPr>
                <w:b/>
                <w:color w:val="0070C0"/>
                <w:sz w:val="28"/>
                <w:szCs w:val="28"/>
              </w:rPr>
              <w:t xml:space="preserve"> EVALUATION</w:t>
            </w:r>
          </w:p>
        </w:tc>
      </w:tr>
    </w:tbl>
    <w:p w14:paraId="4E2ED5F1" w14:textId="7DF55605" w:rsidR="00B933CF" w:rsidRPr="00A41E8F" w:rsidRDefault="00B933CF" w:rsidP="00483FCD">
      <w:pPr>
        <w:widowControl/>
        <w:adjustRightInd w:val="0"/>
        <w:ind w:left="90"/>
        <w:rPr>
          <w:bCs/>
          <w:sz w:val="24"/>
          <w:szCs w:val="24"/>
        </w:rPr>
      </w:pPr>
    </w:p>
    <w:p w14:paraId="163CEB02" w14:textId="6E2E0555" w:rsidR="009A2940" w:rsidRPr="00A41E8F" w:rsidRDefault="009A2940" w:rsidP="00D6362C">
      <w:pPr>
        <w:rPr>
          <w:bCs/>
          <w:sz w:val="24"/>
          <w:szCs w:val="24"/>
        </w:rPr>
      </w:pPr>
    </w:p>
    <w:p w14:paraId="40606C9D" w14:textId="77777777" w:rsidR="009A2940" w:rsidRPr="00A41E8F" w:rsidRDefault="009A2940" w:rsidP="009A2940">
      <w:pPr>
        <w:pStyle w:val="BodyText"/>
        <w:spacing w:before="4" w:after="1"/>
        <w:rPr>
          <w:b/>
          <w:sz w:val="22"/>
        </w:rPr>
      </w:pPr>
    </w:p>
    <w:p w14:paraId="4824B62C" w14:textId="77777777" w:rsidR="009A2940" w:rsidRPr="00A41E8F" w:rsidRDefault="009A2940" w:rsidP="009A2940">
      <w:pPr>
        <w:pStyle w:val="BodyText"/>
        <w:rPr>
          <w:b/>
          <w:sz w:val="2"/>
          <w:szCs w:val="2"/>
        </w:rPr>
      </w:pPr>
    </w:p>
    <w:p w14:paraId="4D271397" w14:textId="0AF9A5D3" w:rsidR="009A2940" w:rsidRPr="00A41E8F" w:rsidRDefault="009A2940" w:rsidP="00D6362C">
      <w:pPr>
        <w:rPr>
          <w:bCs/>
          <w:sz w:val="24"/>
          <w:szCs w:val="24"/>
        </w:rPr>
      </w:pPr>
    </w:p>
    <w:sectPr w:rsidR="009A2940" w:rsidRPr="00A41E8F">
      <w:pgSz w:w="12240" w:h="15840"/>
      <w:pgMar w:top="1940" w:right="980" w:bottom="900" w:left="680" w:header="524" w:footer="71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57C49" w14:textId="77777777" w:rsidR="00BA38D8" w:rsidRDefault="00BA38D8">
      <w:r>
        <w:separator/>
      </w:r>
    </w:p>
  </w:endnote>
  <w:endnote w:type="continuationSeparator" w:id="0">
    <w:p w14:paraId="7E90D893" w14:textId="77777777" w:rsidR="00BA38D8" w:rsidRDefault="00BA38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8BA6D" w14:textId="77777777" w:rsidR="00661AB3" w:rsidRDefault="00661A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7EB64" w14:textId="77777777" w:rsidR="00661AB3" w:rsidRDefault="00661A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3CE0D" w14:textId="77777777" w:rsidR="00661AB3" w:rsidRDefault="00661A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743E2" w14:textId="77777777" w:rsidR="00BA38D8" w:rsidRDefault="00BA38D8">
      <w:r>
        <w:separator/>
      </w:r>
    </w:p>
  </w:footnote>
  <w:footnote w:type="continuationSeparator" w:id="0">
    <w:p w14:paraId="708D61BB" w14:textId="77777777" w:rsidR="00BA38D8" w:rsidRDefault="00BA38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915CF" w14:textId="77777777" w:rsidR="00661AB3" w:rsidRDefault="00661A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62A9" w14:textId="14F3C27E" w:rsidR="004F5BCF" w:rsidRDefault="00885F60" w:rsidP="004F5BC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B1699AD" wp14:editId="0FA022B3">
              <wp:simplePos x="0" y="0"/>
              <wp:positionH relativeFrom="margin">
                <wp:align>right</wp:align>
              </wp:positionH>
              <wp:positionV relativeFrom="page">
                <wp:posOffset>333375</wp:posOffset>
              </wp:positionV>
              <wp:extent cx="2924810" cy="866775"/>
              <wp:effectExtent l="0" t="0" r="8890" b="952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24810" cy="866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467627" w14:textId="710BF8DB" w:rsidR="00885F60" w:rsidRDefault="00885F60" w:rsidP="004F5BCF">
                          <w:pPr>
                            <w:spacing w:before="12"/>
                            <w:ind w:left="903" w:right="18" w:hanging="514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Brenda R. Generali, CCII</w:t>
                          </w:r>
                          <w:r w:rsidR="006F3CC2">
                            <w:rPr>
                              <w:sz w:val="18"/>
                            </w:rPr>
                            <w:t>3</w:t>
                          </w:r>
                          <w:r>
                            <w:rPr>
                              <w:sz w:val="18"/>
                            </w:rPr>
                            <w:t>,</w:t>
                          </w:r>
                          <w:r w:rsidR="006F3CC2">
                            <w:rPr>
                              <w:sz w:val="18"/>
                            </w:rPr>
                            <w:t xml:space="preserve"> Naturopath</w:t>
                          </w:r>
                        </w:p>
                        <w:p w14:paraId="46442C45" w14:textId="6FD732A8" w:rsidR="00885F60" w:rsidRDefault="006F3CC2" w:rsidP="004F5BCF">
                          <w:pPr>
                            <w:spacing w:before="12"/>
                            <w:ind w:left="903" w:right="18" w:hanging="514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560 Wall Street, Suite J</w:t>
                          </w:r>
                        </w:p>
                        <w:p w14:paraId="60A816CC" w14:textId="77777777" w:rsidR="00885F60" w:rsidRDefault="00885F60" w:rsidP="004F5BCF">
                          <w:pPr>
                            <w:spacing w:before="12"/>
                            <w:ind w:left="903" w:right="18" w:hanging="514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Auburn, CA  95603</w:t>
                          </w:r>
                        </w:p>
                        <w:p w14:paraId="6FED0661" w14:textId="4668F649" w:rsidR="00885F60" w:rsidRDefault="00885F60" w:rsidP="004F5BCF">
                          <w:pPr>
                            <w:spacing w:before="12"/>
                            <w:ind w:left="903" w:right="18" w:hanging="514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 xml:space="preserve">E-mail:  </w:t>
                          </w:r>
                          <w:hyperlink r:id="rId1" w:history="1">
                            <w:r w:rsidRPr="00195F0A">
                              <w:rPr>
                                <w:rStyle w:val="Hyperlink"/>
                                <w:sz w:val="18"/>
                              </w:rPr>
                              <w:t>iridology@netzero.net</w:t>
                            </w:r>
                          </w:hyperlink>
                        </w:p>
                        <w:p w14:paraId="36FE3752" w14:textId="7412A882" w:rsidR="00885F60" w:rsidRDefault="00885F60" w:rsidP="004F5BCF">
                          <w:pPr>
                            <w:spacing w:before="12"/>
                            <w:ind w:left="903" w:right="18" w:hanging="514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 xml:space="preserve">Web site:  </w:t>
                          </w:r>
                          <w:hyperlink r:id="rId2" w:history="1">
                            <w:r w:rsidRPr="00195F0A">
                              <w:rPr>
                                <w:rStyle w:val="Hyperlink"/>
                                <w:sz w:val="18"/>
                              </w:rPr>
                              <w:t>http://www.joyfullivingservices.com</w:t>
                            </w:r>
                          </w:hyperlink>
                        </w:p>
                        <w:p w14:paraId="0AF16A83" w14:textId="09DFCBC0" w:rsidR="004F5BCF" w:rsidRDefault="00885F60" w:rsidP="004F5BCF">
                          <w:pPr>
                            <w:spacing w:before="12"/>
                            <w:ind w:left="903" w:right="18" w:hanging="514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Telephones:  Cell: 530-368-0918, Office:  530-878-1119</w:t>
                          </w:r>
                          <w:r w:rsidR="004F5BCF">
                            <w:rPr>
                              <w:sz w:val="18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1699A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79.1pt;margin-top:26.25pt;width:230.3pt;height:68.25pt;z-index:-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" filled="f" stroked="f">
              <v:textbox inset="0,0,0,0">
                <w:txbxContent>
                  <w:p w14:paraId="71467627" w14:textId="710BF8DB" w:rsidR="00885F60" w:rsidRDefault="00885F60" w:rsidP="004F5BCF">
                    <w:pPr>
                      <w:spacing w:before="12"/>
                      <w:ind w:left="903" w:right="18" w:hanging="514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Brenda R. Generali, CCII</w:t>
                    </w:r>
                    <w:r w:rsidR="006F3CC2">
                      <w:rPr>
                        <w:sz w:val="18"/>
                      </w:rPr>
                      <w:t>3</w:t>
                    </w:r>
                    <w:r>
                      <w:rPr>
                        <w:sz w:val="18"/>
                      </w:rPr>
                      <w:t>,</w:t>
                    </w:r>
                    <w:r w:rsidR="006F3CC2">
                      <w:rPr>
                        <w:sz w:val="18"/>
                      </w:rPr>
                      <w:t xml:space="preserve"> Naturopath</w:t>
                    </w:r>
                  </w:p>
                  <w:p w14:paraId="46442C45" w14:textId="6FD732A8" w:rsidR="00885F60" w:rsidRDefault="006F3CC2" w:rsidP="004F5BCF">
                    <w:pPr>
                      <w:spacing w:before="12"/>
                      <w:ind w:left="903" w:right="18" w:hanging="514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560 Wall Street, Suite J</w:t>
                    </w:r>
                  </w:p>
                  <w:p w14:paraId="60A816CC" w14:textId="77777777" w:rsidR="00885F60" w:rsidRDefault="00885F60" w:rsidP="004F5BCF">
                    <w:pPr>
                      <w:spacing w:before="12"/>
                      <w:ind w:left="903" w:right="18" w:hanging="514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Auburn, CA  95603</w:t>
                    </w:r>
                  </w:p>
                  <w:p w14:paraId="6FED0661" w14:textId="4668F649" w:rsidR="00885F60" w:rsidRDefault="00885F60" w:rsidP="004F5BCF">
                    <w:pPr>
                      <w:spacing w:before="12"/>
                      <w:ind w:left="903" w:right="18" w:hanging="514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 xml:space="preserve">E-mail:  </w:t>
                    </w:r>
                    <w:hyperlink r:id="rId3" w:history="1">
                      <w:r w:rsidRPr="00195F0A">
                        <w:rPr>
                          <w:rStyle w:val="Hyperlink"/>
                          <w:sz w:val="18"/>
                        </w:rPr>
                        <w:t>iridology@netzero.net</w:t>
                      </w:r>
                    </w:hyperlink>
                  </w:p>
                  <w:p w14:paraId="36FE3752" w14:textId="7412A882" w:rsidR="00885F60" w:rsidRDefault="00885F60" w:rsidP="004F5BCF">
                    <w:pPr>
                      <w:spacing w:before="12"/>
                      <w:ind w:left="903" w:right="18" w:hanging="514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 xml:space="preserve">Web site:  </w:t>
                    </w:r>
                    <w:hyperlink r:id="rId4" w:history="1">
                      <w:r w:rsidRPr="00195F0A">
                        <w:rPr>
                          <w:rStyle w:val="Hyperlink"/>
                          <w:sz w:val="18"/>
                        </w:rPr>
                        <w:t>http://www.joyfullivingservices.com</w:t>
                      </w:r>
                    </w:hyperlink>
                  </w:p>
                  <w:p w14:paraId="0AF16A83" w14:textId="09DFCBC0" w:rsidR="004F5BCF" w:rsidRDefault="00885F60" w:rsidP="004F5BCF">
                    <w:pPr>
                      <w:spacing w:before="12"/>
                      <w:ind w:left="903" w:right="18" w:hanging="514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Telephones:  Cell: 530-368-0918, Office:  530-878-1119</w:t>
                    </w:r>
                    <w:r w:rsidR="004F5BCF">
                      <w:rPr>
                        <w:sz w:val="18"/>
                      </w:rPr>
                      <w:t xml:space="preserve">  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4F5BCF">
      <w:rPr>
        <w:noProof/>
        <w:lang w:eastAsia="ja-JP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656C99D" wp14:editId="55731A6E">
              <wp:simplePos x="0" y="0"/>
              <wp:positionH relativeFrom="column">
                <wp:posOffset>0</wp:posOffset>
              </wp:positionH>
              <wp:positionV relativeFrom="paragraph">
                <wp:posOffset>-191135</wp:posOffset>
              </wp:positionV>
              <wp:extent cx="2343150" cy="11049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43150" cy="1104900"/>
                      </a:xfrm>
                      <a:prstGeom prst="rect">
                        <a:avLst/>
                      </a:prstGeom>
                      <a:blipFill>
                        <a:blip r:embed="rId5"/>
                        <a:stretch>
                          <a:fillRect/>
                        </a:stretch>
                      </a:blipFill>
                      <a:ln w="6350">
                        <a:noFill/>
                      </a:ln>
                    </wps:spPr>
                    <wps:txbx>
                      <w:txbxContent>
                        <w:p w14:paraId="2A1B05C8" w14:textId="071D4496" w:rsidR="004F5BCF" w:rsidRDefault="004F5BCF" w:rsidP="004F5BC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656C99D" id="Text Box 7" o:spid="_x0000_s1027" type="#_x0000_t202" style="position:absolute;margin-left:0;margin-top:-15.05pt;width:184.5pt;height:8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" stroked="f" strokeweight=".5pt">
              <v:fill r:id="rId6" o:title="" recolor="t" rotate="t" type="frame"/>
              <v:textbox>
                <w:txbxContent>
                  <w:p w14:paraId="2A1B05C8" w14:textId="071D4496" w:rsidR="004F5BCF" w:rsidRDefault="004F5BCF" w:rsidP="004F5BCF"/>
                </w:txbxContent>
              </v:textbox>
            </v:shape>
          </w:pict>
        </mc:Fallback>
      </mc:AlternateContent>
    </w:r>
  </w:p>
  <w:p w14:paraId="7A72A92B" w14:textId="6890C573" w:rsidR="004F5BCF" w:rsidRDefault="004F5B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323E8" w14:textId="77777777" w:rsidR="00661AB3" w:rsidRDefault="00661A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56F68"/>
    <w:multiLevelType w:val="hybridMultilevel"/>
    <w:tmpl w:val="15A8513A"/>
    <w:lvl w:ilvl="0" w:tplc="B50E4E72">
      <w:start w:val="1"/>
      <w:numFmt w:val="decimal"/>
      <w:lvlText w:val="%1."/>
      <w:lvlJc w:val="left"/>
      <w:pPr>
        <w:ind w:left="360" w:hanging="360"/>
      </w:pPr>
      <w:rPr>
        <w:sz w:val="24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2C600D6F"/>
    <w:multiLevelType w:val="hybridMultilevel"/>
    <w:tmpl w:val="2E54C9CE"/>
    <w:lvl w:ilvl="0" w:tplc="63C05732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354ACF"/>
    <w:multiLevelType w:val="hybridMultilevel"/>
    <w:tmpl w:val="7140409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6DC56686"/>
    <w:multiLevelType w:val="hybridMultilevel"/>
    <w:tmpl w:val="2E54C9CE"/>
    <w:lvl w:ilvl="0" w:tplc="63C05732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6255417">
    <w:abstractNumId w:val="0"/>
  </w:num>
  <w:num w:numId="2" w16cid:durableId="91362584">
    <w:abstractNumId w:val="3"/>
  </w:num>
  <w:num w:numId="3" w16cid:durableId="716661827">
    <w:abstractNumId w:val="1"/>
  </w:num>
  <w:num w:numId="4" w16cid:durableId="1623923432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yMre0NDS0MDM1MTJV0lEKTi0uzszPAykwrQUAr2VHVywAAAA="/>
  </w:docVars>
  <w:rsids>
    <w:rsidRoot w:val="00A736C5"/>
    <w:rsid w:val="000057C7"/>
    <w:rsid w:val="00017E71"/>
    <w:rsid w:val="00026F0E"/>
    <w:rsid w:val="000364B8"/>
    <w:rsid w:val="00041334"/>
    <w:rsid w:val="00046453"/>
    <w:rsid w:val="000524C6"/>
    <w:rsid w:val="00071ADD"/>
    <w:rsid w:val="00076BA0"/>
    <w:rsid w:val="0009652C"/>
    <w:rsid w:val="000A7289"/>
    <w:rsid w:val="000F412D"/>
    <w:rsid w:val="000F41B4"/>
    <w:rsid w:val="00101E41"/>
    <w:rsid w:val="00102C6D"/>
    <w:rsid w:val="001102D5"/>
    <w:rsid w:val="001238CD"/>
    <w:rsid w:val="00140B22"/>
    <w:rsid w:val="00144E83"/>
    <w:rsid w:val="00145940"/>
    <w:rsid w:val="001467F3"/>
    <w:rsid w:val="0017183D"/>
    <w:rsid w:val="0017434E"/>
    <w:rsid w:val="00183E72"/>
    <w:rsid w:val="001A31D1"/>
    <w:rsid w:val="001A4D7A"/>
    <w:rsid w:val="001A6ADF"/>
    <w:rsid w:val="001F25D8"/>
    <w:rsid w:val="00204157"/>
    <w:rsid w:val="00213C1C"/>
    <w:rsid w:val="00216BD2"/>
    <w:rsid w:val="00225956"/>
    <w:rsid w:val="00260691"/>
    <w:rsid w:val="002868C4"/>
    <w:rsid w:val="00292CEA"/>
    <w:rsid w:val="00297B5D"/>
    <w:rsid w:val="002B32D6"/>
    <w:rsid w:val="002B426D"/>
    <w:rsid w:val="002B62D3"/>
    <w:rsid w:val="002E44B4"/>
    <w:rsid w:val="002E6831"/>
    <w:rsid w:val="00324E61"/>
    <w:rsid w:val="00330FE9"/>
    <w:rsid w:val="00340C6C"/>
    <w:rsid w:val="00341079"/>
    <w:rsid w:val="003526C3"/>
    <w:rsid w:val="00353167"/>
    <w:rsid w:val="00363873"/>
    <w:rsid w:val="00373CA9"/>
    <w:rsid w:val="003749AB"/>
    <w:rsid w:val="00375B30"/>
    <w:rsid w:val="003763C8"/>
    <w:rsid w:val="00383124"/>
    <w:rsid w:val="003A03A8"/>
    <w:rsid w:val="003A600E"/>
    <w:rsid w:val="003C71FD"/>
    <w:rsid w:val="00400CBE"/>
    <w:rsid w:val="00416A93"/>
    <w:rsid w:val="00420441"/>
    <w:rsid w:val="00421EEE"/>
    <w:rsid w:val="00426AD6"/>
    <w:rsid w:val="004319D0"/>
    <w:rsid w:val="00437330"/>
    <w:rsid w:val="00441B20"/>
    <w:rsid w:val="00444B7C"/>
    <w:rsid w:val="00447BFF"/>
    <w:rsid w:val="0045028D"/>
    <w:rsid w:val="00453016"/>
    <w:rsid w:val="004605DC"/>
    <w:rsid w:val="0047013C"/>
    <w:rsid w:val="00473C1C"/>
    <w:rsid w:val="00483FCD"/>
    <w:rsid w:val="004A1286"/>
    <w:rsid w:val="004B4ADA"/>
    <w:rsid w:val="004C00CE"/>
    <w:rsid w:val="004C2678"/>
    <w:rsid w:val="004C6C92"/>
    <w:rsid w:val="004D3CC0"/>
    <w:rsid w:val="004F2312"/>
    <w:rsid w:val="004F5BCF"/>
    <w:rsid w:val="004F616E"/>
    <w:rsid w:val="004F7E48"/>
    <w:rsid w:val="00512F97"/>
    <w:rsid w:val="00527058"/>
    <w:rsid w:val="00533850"/>
    <w:rsid w:val="0055606D"/>
    <w:rsid w:val="00582920"/>
    <w:rsid w:val="00585780"/>
    <w:rsid w:val="005943FC"/>
    <w:rsid w:val="005A114E"/>
    <w:rsid w:val="005A292A"/>
    <w:rsid w:val="005A66FD"/>
    <w:rsid w:val="005C0962"/>
    <w:rsid w:val="005D01D4"/>
    <w:rsid w:val="005F1E51"/>
    <w:rsid w:val="005F3B9E"/>
    <w:rsid w:val="006211EE"/>
    <w:rsid w:val="006224DA"/>
    <w:rsid w:val="006234CC"/>
    <w:rsid w:val="00627728"/>
    <w:rsid w:val="00643F44"/>
    <w:rsid w:val="006476DE"/>
    <w:rsid w:val="00650961"/>
    <w:rsid w:val="00661AB3"/>
    <w:rsid w:val="00672C8C"/>
    <w:rsid w:val="0068344E"/>
    <w:rsid w:val="006865CC"/>
    <w:rsid w:val="006B0B6E"/>
    <w:rsid w:val="006B46B0"/>
    <w:rsid w:val="006C0E95"/>
    <w:rsid w:val="006C389A"/>
    <w:rsid w:val="006D2740"/>
    <w:rsid w:val="006E08DF"/>
    <w:rsid w:val="006E3C74"/>
    <w:rsid w:val="006E576A"/>
    <w:rsid w:val="006E694B"/>
    <w:rsid w:val="006F3CC2"/>
    <w:rsid w:val="006F480E"/>
    <w:rsid w:val="00712349"/>
    <w:rsid w:val="00713479"/>
    <w:rsid w:val="00716CDE"/>
    <w:rsid w:val="0073613A"/>
    <w:rsid w:val="00744CCE"/>
    <w:rsid w:val="007450E5"/>
    <w:rsid w:val="00750038"/>
    <w:rsid w:val="00750AFC"/>
    <w:rsid w:val="007618A7"/>
    <w:rsid w:val="0077429A"/>
    <w:rsid w:val="00792D3E"/>
    <w:rsid w:val="007938B4"/>
    <w:rsid w:val="00795B52"/>
    <w:rsid w:val="00795F01"/>
    <w:rsid w:val="007A3F6E"/>
    <w:rsid w:val="007A602E"/>
    <w:rsid w:val="007B0EF3"/>
    <w:rsid w:val="007B57C5"/>
    <w:rsid w:val="007B5FF0"/>
    <w:rsid w:val="007C0653"/>
    <w:rsid w:val="007C46F4"/>
    <w:rsid w:val="007C6180"/>
    <w:rsid w:val="007C71B7"/>
    <w:rsid w:val="007E16BF"/>
    <w:rsid w:val="008045B5"/>
    <w:rsid w:val="0082226B"/>
    <w:rsid w:val="0085691D"/>
    <w:rsid w:val="008601BD"/>
    <w:rsid w:val="0086445F"/>
    <w:rsid w:val="00883B53"/>
    <w:rsid w:val="00885884"/>
    <w:rsid w:val="00885F60"/>
    <w:rsid w:val="00893D88"/>
    <w:rsid w:val="008955FA"/>
    <w:rsid w:val="008A09D5"/>
    <w:rsid w:val="008B3BF4"/>
    <w:rsid w:val="008C3FC9"/>
    <w:rsid w:val="008C6CB4"/>
    <w:rsid w:val="008D7D21"/>
    <w:rsid w:val="008F1DEB"/>
    <w:rsid w:val="008F73BD"/>
    <w:rsid w:val="00902A9E"/>
    <w:rsid w:val="009039F9"/>
    <w:rsid w:val="00912381"/>
    <w:rsid w:val="00917B5E"/>
    <w:rsid w:val="00956AC8"/>
    <w:rsid w:val="00965802"/>
    <w:rsid w:val="009743F2"/>
    <w:rsid w:val="00977859"/>
    <w:rsid w:val="00980892"/>
    <w:rsid w:val="00982F19"/>
    <w:rsid w:val="0099639F"/>
    <w:rsid w:val="009A28FE"/>
    <w:rsid w:val="009A2940"/>
    <w:rsid w:val="009A4045"/>
    <w:rsid w:val="009A4458"/>
    <w:rsid w:val="009B0689"/>
    <w:rsid w:val="009C2548"/>
    <w:rsid w:val="009F5BAC"/>
    <w:rsid w:val="00A01E14"/>
    <w:rsid w:val="00A02D0C"/>
    <w:rsid w:val="00A11D69"/>
    <w:rsid w:val="00A22CAE"/>
    <w:rsid w:val="00A26B31"/>
    <w:rsid w:val="00A26FD2"/>
    <w:rsid w:val="00A41E8F"/>
    <w:rsid w:val="00A66E7F"/>
    <w:rsid w:val="00A702A4"/>
    <w:rsid w:val="00A73366"/>
    <w:rsid w:val="00A736C5"/>
    <w:rsid w:val="00A74402"/>
    <w:rsid w:val="00A832E6"/>
    <w:rsid w:val="00A87087"/>
    <w:rsid w:val="00A93F4C"/>
    <w:rsid w:val="00AA1C0D"/>
    <w:rsid w:val="00AB79DA"/>
    <w:rsid w:val="00AC0BDC"/>
    <w:rsid w:val="00AC49F3"/>
    <w:rsid w:val="00AC5F7D"/>
    <w:rsid w:val="00AC65D4"/>
    <w:rsid w:val="00AD5771"/>
    <w:rsid w:val="00AD7F39"/>
    <w:rsid w:val="00B0046C"/>
    <w:rsid w:val="00B03EAF"/>
    <w:rsid w:val="00B06323"/>
    <w:rsid w:val="00B1064D"/>
    <w:rsid w:val="00B1620D"/>
    <w:rsid w:val="00B3445D"/>
    <w:rsid w:val="00B444B4"/>
    <w:rsid w:val="00B45EF2"/>
    <w:rsid w:val="00B5233F"/>
    <w:rsid w:val="00B635F9"/>
    <w:rsid w:val="00B638DC"/>
    <w:rsid w:val="00B63DC5"/>
    <w:rsid w:val="00B65D6C"/>
    <w:rsid w:val="00B779AE"/>
    <w:rsid w:val="00B805E0"/>
    <w:rsid w:val="00B82EF6"/>
    <w:rsid w:val="00B85891"/>
    <w:rsid w:val="00B8728F"/>
    <w:rsid w:val="00B933CF"/>
    <w:rsid w:val="00BA1B0A"/>
    <w:rsid w:val="00BA38D8"/>
    <w:rsid w:val="00BB644A"/>
    <w:rsid w:val="00BB78EE"/>
    <w:rsid w:val="00BC4913"/>
    <w:rsid w:val="00BC64BD"/>
    <w:rsid w:val="00BC7EF4"/>
    <w:rsid w:val="00BD3F0B"/>
    <w:rsid w:val="00BD5AB4"/>
    <w:rsid w:val="00BE3F7F"/>
    <w:rsid w:val="00C131BD"/>
    <w:rsid w:val="00C17262"/>
    <w:rsid w:val="00C242E3"/>
    <w:rsid w:val="00C244C3"/>
    <w:rsid w:val="00C273D2"/>
    <w:rsid w:val="00C339AD"/>
    <w:rsid w:val="00C56603"/>
    <w:rsid w:val="00C8108E"/>
    <w:rsid w:val="00C818B6"/>
    <w:rsid w:val="00C83C28"/>
    <w:rsid w:val="00C84C14"/>
    <w:rsid w:val="00C86D9C"/>
    <w:rsid w:val="00CA13DD"/>
    <w:rsid w:val="00CB74FB"/>
    <w:rsid w:val="00CC4788"/>
    <w:rsid w:val="00CD1D8B"/>
    <w:rsid w:val="00CE2D11"/>
    <w:rsid w:val="00CE7AB6"/>
    <w:rsid w:val="00CF2A47"/>
    <w:rsid w:val="00CF55CD"/>
    <w:rsid w:val="00D035CE"/>
    <w:rsid w:val="00D043F2"/>
    <w:rsid w:val="00D247F3"/>
    <w:rsid w:val="00D25D5D"/>
    <w:rsid w:val="00D42993"/>
    <w:rsid w:val="00D447B5"/>
    <w:rsid w:val="00D55D6A"/>
    <w:rsid w:val="00D6362C"/>
    <w:rsid w:val="00D82640"/>
    <w:rsid w:val="00D919E9"/>
    <w:rsid w:val="00D93B1E"/>
    <w:rsid w:val="00DA5BFA"/>
    <w:rsid w:val="00DC20A9"/>
    <w:rsid w:val="00DF19D0"/>
    <w:rsid w:val="00DF453F"/>
    <w:rsid w:val="00E02D60"/>
    <w:rsid w:val="00E160CD"/>
    <w:rsid w:val="00E2134B"/>
    <w:rsid w:val="00E22FFF"/>
    <w:rsid w:val="00E40364"/>
    <w:rsid w:val="00E41820"/>
    <w:rsid w:val="00E453B5"/>
    <w:rsid w:val="00E630E2"/>
    <w:rsid w:val="00E64239"/>
    <w:rsid w:val="00E665A2"/>
    <w:rsid w:val="00E675BB"/>
    <w:rsid w:val="00E87F9A"/>
    <w:rsid w:val="00E95F6C"/>
    <w:rsid w:val="00EA111D"/>
    <w:rsid w:val="00EE2E0D"/>
    <w:rsid w:val="00EE4133"/>
    <w:rsid w:val="00EE5025"/>
    <w:rsid w:val="00EF62D5"/>
    <w:rsid w:val="00F001A1"/>
    <w:rsid w:val="00F05B44"/>
    <w:rsid w:val="00F11F57"/>
    <w:rsid w:val="00F15B5E"/>
    <w:rsid w:val="00F21259"/>
    <w:rsid w:val="00F22186"/>
    <w:rsid w:val="00F23C78"/>
    <w:rsid w:val="00F34DAF"/>
    <w:rsid w:val="00F4316D"/>
    <w:rsid w:val="00F457D1"/>
    <w:rsid w:val="00F6423B"/>
    <w:rsid w:val="00F7452F"/>
    <w:rsid w:val="00F76288"/>
    <w:rsid w:val="00F82BAC"/>
    <w:rsid w:val="00F91DB8"/>
    <w:rsid w:val="00FA4050"/>
    <w:rsid w:val="00FB0258"/>
    <w:rsid w:val="00FB2C13"/>
    <w:rsid w:val="00FC7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EEF0A1"/>
  <w15:docId w15:val="{8C67D711-5002-4FA1-9ABB-30DF628F4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5BCF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86"/>
      <w:ind w:left="2260" w:right="2136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51" w:right="229" w:hanging="54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A93F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D93B1E"/>
    <w:rPr>
      <w:rFonts w:ascii="Times New Roman" w:eastAsia="Times New Roman" w:hAnsi="Times New Roman" w:cs="Times New Roman"/>
      <w:sz w:val="24"/>
      <w:szCs w:val="24"/>
      <w:lang w:bidi="en-US"/>
    </w:rPr>
  </w:style>
  <w:style w:type="character" w:styleId="Hyperlink">
    <w:name w:val="Hyperlink"/>
    <w:basedOn w:val="DefaultParagraphFont"/>
    <w:uiPriority w:val="99"/>
    <w:unhideWhenUsed/>
    <w:rsid w:val="009039F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39F9"/>
    <w:rPr>
      <w:color w:val="605E5C"/>
      <w:shd w:val="clear" w:color="auto" w:fill="E1DFDD"/>
    </w:rPr>
  </w:style>
  <w:style w:type="table" w:styleId="GridTable6Colorful-Accent3">
    <w:name w:val="Grid Table 6 Colorful Accent 3"/>
    <w:basedOn w:val="TableNormal"/>
    <w:uiPriority w:val="51"/>
    <w:rsid w:val="002E6831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213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34B"/>
    <w:rPr>
      <w:rFonts w:ascii="Segoe UI" w:eastAsia="Times New Roman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BA1B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1B0A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BA1B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1B0A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81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44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5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8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9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iridology@netzero.net" TargetMode="External"/><Relationship Id="rId2" Type="http://schemas.openxmlformats.org/officeDocument/2006/relationships/hyperlink" Target="http://www.joyfullivingservices.com" TargetMode="External"/><Relationship Id="rId1" Type="http://schemas.openxmlformats.org/officeDocument/2006/relationships/hyperlink" Target="mailto:iridology@netzero.net" TargetMode="Externa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hyperlink" Target="http://www.joyfullivingservice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357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/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Marie A. Bouvier-Newman</dc:creator>
  <cp:keywords/>
  <dc:description/>
  <cp:lastModifiedBy>Brenda Generali</cp:lastModifiedBy>
  <cp:revision>7</cp:revision>
  <cp:lastPrinted>2021-01-29T01:07:00Z</cp:lastPrinted>
  <dcterms:created xsi:type="dcterms:W3CDTF">2021-06-03T22:39:00Z</dcterms:created>
  <dcterms:modified xsi:type="dcterms:W3CDTF">2023-07-10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8-27T00:00:00Z</vt:filetime>
  </property>
</Properties>
</file>